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82892D" w14:textId="066A168D" w:rsidR="000A5803" w:rsidRPr="005D6FC1" w:rsidRDefault="007E13D2" w:rsidP="00CF2F5B">
      <w:pPr>
        <w:pStyle w:val="Heading1"/>
        <w:spacing w:before="120"/>
        <w:ind w:firstLine="284"/>
        <w:jc w:val="center"/>
        <w:rPr>
          <w:noProof/>
          <w:lang w:val="bg-BG"/>
        </w:rPr>
      </w:pPr>
      <w:r>
        <w:t xml:space="preserve">MySQL </w:t>
      </w:r>
      <w:r w:rsidR="000A5803">
        <w:t>Exam</w:t>
      </w:r>
      <w:r w:rsidR="000A5803">
        <w:br/>
      </w:r>
      <w:r w:rsidR="00A26692">
        <w:rPr>
          <w:noProof/>
        </w:rPr>
        <w:t>Summer Olympics</w:t>
      </w:r>
    </w:p>
    <w:p w14:paraId="3E351E73" w14:textId="4DEBD6CB" w:rsidR="00A26692" w:rsidRDefault="00A26692" w:rsidP="002B21E3">
      <w:pPr>
        <w:ind w:firstLine="284"/>
        <w:jc w:val="both"/>
        <w:rPr>
          <w:i/>
          <w:iCs/>
          <w:noProof/>
        </w:rPr>
      </w:pPr>
      <w:r w:rsidRPr="00A26692">
        <w:rPr>
          <w:i/>
          <w:iCs/>
          <w:noProof/>
        </w:rPr>
        <w:t xml:space="preserve">The Summer Olympic Games, often </w:t>
      </w:r>
      <w:r w:rsidR="008D5983">
        <w:rPr>
          <w:i/>
          <w:iCs/>
          <w:noProof/>
        </w:rPr>
        <w:t>called</w:t>
      </w:r>
      <w:r w:rsidRPr="00A26692">
        <w:rPr>
          <w:i/>
          <w:iCs/>
          <w:noProof/>
        </w:rPr>
        <w:t xml:space="preserve"> the "Olympics," are a major international multi-sport event held every four years. </w:t>
      </w:r>
      <w:r w:rsidR="00006C9E">
        <w:rPr>
          <w:i/>
          <w:iCs/>
          <w:noProof/>
        </w:rPr>
        <w:t>Organised</w:t>
      </w:r>
      <w:r w:rsidRPr="00A26692">
        <w:rPr>
          <w:i/>
          <w:iCs/>
          <w:noProof/>
        </w:rPr>
        <w:t xml:space="preserve"> by the International Olympic Committee (IOC), they feature a wide range of sports and disciplines, drawing athletes from around the world to compete at the highest level</w:t>
      </w:r>
      <w:r>
        <w:rPr>
          <w:i/>
          <w:iCs/>
          <w:noProof/>
        </w:rPr>
        <w:t>.</w:t>
      </w:r>
    </w:p>
    <w:p w14:paraId="3FC455E2" w14:textId="5E0CF04C" w:rsidR="006C2C9B" w:rsidRDefault="00A26692" w:rsidP="002B21E3">
      <w:pPr>
        <w:ind w:firstLine="284"/>
        <w:jc w:val="both"/>
        <w:rPr>
          <w:i/>
          <w:iCs/>
          <w:noProof/>
          <w:lang w:val="bg-BG"/>
        </w:rPr>
      </w:pPr>
      <w:r w:rsidRPr="00A26692">
        <w:rPr>
          <w:i/>
          <w:iCs/>
          <w:noProof/>
        </w:rPr>
        <w:t>The modern Summer Olympics were first held in 1896 in Athens, Greece</w:t>
      </w:r>
      <w:r w:rsidR="008D5983">
        <w:rPr>
          <w:i/>
          <w:iCs/>
          <w:noProof/>
        </w:rPr>
        <w:t>. They were</w:t>
      </w:r>
      <w:r w:rsidRPr="00A26692">
        <w:rPr>
          <w:i/>
          <w:iCs/>
          <w:noProof/>
        </w:rPr>
        <w:t xml:space="preserve"> inspired by the ancient Olympic Games that took place in Olympia, Greece, from around 776 BC to 393 AD. </w:t>
      </w:r>
      <w:r w:rsidR="00006C9E">
        <w:rPr>
          <w:i/>
          <w:iCs/>
          <w:noProof/>
        </w:rPr>
        <w:t>Pierre de Coubertin revived the modern Games</w:t>
      </w:r>
      <w:r w:rsidRPr="00A26692">
        <w:rPr>
          <w:i/>
          <w:iCs/>
          <w:noProof/>
        </w:rPr>
        <w:t>.</w:t>
      </w:r>
    </w:p>
    <w:p w14:paraId="3DAE7512" w14:textId="2EE1E3EC" w:rsidR="0069306C" w:rsidRPr="0069306C" w:rsidRDefault="0069306C" w:rsidP="002B21E3">
      <w:pPr>
        <w:ind w:firstLine="284"/>
        <w:jc w:val="both"/>
        <w:rPr>
          <w:i/>
          <w:iCs/>
          <w:noProof/>
          <w:lang w:val="bg-BG"/>
        </w:rPr>
      </w:pPr>
      <w:r w:rsidRPr="0069306C">
        <w:rPr>
          <w:i/>
          <w:iCs/>
          <w:noProof/>
          <w:sz w:val="20"/>
          <w:szCs w:val="20"/>
        </w:rPr>
        <w:t>T</w:t>
      </w:r>
      <w:r w:rsidRPr="0069306C">
        <w:rPr>
          <w:i/>
          <w:iCs/>
          <w:noProof/>
          <w:sz w:val="20"/>
          <w:szCs w:val="20"/>
          <w:lang w:val="bg-BG"/>
        </w:rPr>
        <w:t>his task only affects individual sports with mixed participants (male/female). All athletes are fictional and have no relation to actual athletes</w:t>
      </w:r>
      <w:r w:rsidRPr="0069306C">
        <w:rPr>
          <w:i/>
          <w:iCs/>
          <w:noProof/>
          <w:lang w:val="bg-BG"/>
        </w:rPr>
        <w:t>.</w:t>
      </w:r>
    </w:p>
    <w:p w14:paraId="6A1F8CF3" w14:textId="77777777" w:rsidR="000A5803" w:rsidRPr="00BD54E6" w:rsidRDefault="000A5803" w:rsidP="004D0FBE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>Section 0: Database Overview</w:t>
      </w:r>
    </w:p>
    <w:p w14:paraId="576F3BEA" w14:textId="77777777" w:rsidR="000A5803" w:rsidRDefault="000A5803" w:rsidP="000A5803">
      <w:pPr>
        <w:rPr>
          <w:noProof/>
        </w:rPr>
      </w:pPr>
      <w:r>
        <w:t>You have been given an Entity / Relationship Diagram of the</w:t>
      </w:r>
      <w:r>
        <w:rPr>
          <w:noProof/>
        </w:rPr>
        <w:t xml:space="preserve"> Database:</w:t>
      </w:r>
    </w:p>
    <w:p w14:paraId="43D3CA34" w14:textId="3BFA656E" w:rsidR="001918ED" w:rsidRDefault="001918ED" w:rsidP="001918ED">
      <w:pPr>
        <w:pStyle w:val="NormalWeb"/>
        <w:ind w:left="1136"/>
      </w:pPr>
      <w:r>
        <w:rPr>
          <w:noProof/>
        </w:rPr>
        <w:drawing>
          <wp:inline distT="0" distB="0" distL="0" distR="0" wp14:anchorId="298DE696" wp14:editId="2241408D">
            <wp:extent cx="5124450" cy="4829175"/>
            <wp:effectExtent l="19050" t="19050" r="19050" b="28575"/>
            <wp:docPr id="949148707" name="Picture 5" descr="A diagram of a sports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148707" name="Picture 5" descr="A diagram of a sports pro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482917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D1B717" w14:textId="324C8DE3" w:rsidR="000A5803" w:rsidRDefault="000A5803" w:rsidP="00DF7A6B">
      <w:pPr>
        <w:jc w:val="center"/>
        <w:rPr>
          <w:noProof/>
        </w:rPr>
      </w:pPr>
    </w:p>
    <w:p w14:paraId="4969AF11" w14:textId="36D49055" w:rsidR="000A5803" w:rsidRDefault="000A5803" w:rsidP="000A5803">
      <w:r>
        <w:rPr>
          <w:noProof/>
        </w:rPr>
        <w:t xml:space="preserve">The </w:t>
      </w:r>
      <w:r w:rsidR="001918ED">
        <w:rPr>
          <w:b/>
          <w:noProof/>
        </w:rPr>
        <w:t>Summer Olympics</w:t>
      </w:r>
      <w:r w:rsidR="005D4705">
        <w:rPr>
          <w:noProof/>
        </w:rPr>
        <w:t xml:space="preserve"> </w:t>
      </w:r>
      <w:r w:rsidRPr="008E3E17">
        <w:rPr>
          <w:b/>
          <w:noProof/>
        </w:rPr>
        <w:t>Database</w:t>
      </w:r>
      <w:r>
        <w:t xml:space="preserve"> needs to hold information about </w:t>
      </w:r>
      <w:r w:rsidR="001918ED">
        <w:rPr>
          <w:b/>
          <w:bCs/>
        </w:rPr>
        <w:t>countries</w:t>
      </w:r>
      <w:r>
        <w:t>,</w:t>
      </w:r>
      <w:r w:rsidRPr="001918ED">
        <w:rPr>
          <w:b/>
          <w:bCs/>
        </w:rPr>
        <w:t xml:space="preserve"> </w:t>
      </w:r>
      <w:r w:rsidR="001918ED" w:rsidRPr="001918ED">
        <w:rPr>
          <w:b/>
          <w:bCs/>
        </w:rPr>
        <w:t>sports</w:t>
      </w:r>
      <w:r w:rsidR="001918ED">
        <w:rPr>
          <w:b/>
        </w:rPr>
        <w:t>, disciplines</w:t>
      </w:r>
      <w:r>
        <w:t xml:space="preserve">, </w:t>
      </w:r>
      <w:r w:rsidR="001918ED">
        <w:rPr>
          <w:b/>
        </w:rPr>
        <w:t>athletes</w:t>
      </w:r>
      <w:r>
        <w:t xml:space="preserve">, </w:t>
      </w:r>
      <w:r w:rsidR="00840586">
        <w:rPr>
          <w:b/>
          <w:bCs/>
        </w:rPr>
        <w:t xml:space="preserve">and </w:t>
      </w:r>
      <w:r w:rsidR="001918ED">
        <w:rPr>
          <w:b/>
          <w:bCs/>
        </w:rPr>
        <w:t>medals</w:t>
      </w:r>
      <w:r>
        <w:t>.</w:t>
      </w:r>
    </w:p>
    <w:p w14:paraId="766E047A" w14:textId="52109A03" w:rsidR="000A5803" w:rsidRDefault="000A5803" w:rsidP="000A5803">
      <w:r>
        <w:t>Your task is to create a database called</w:t>
      </w:r>
      <w:r w:rsidR="00CE3BC9">
        <w:t xml:space="preserve"> </w:t>
      </w:r>
      <w:proofErr w:type="spellStart"/>
      <w:r w:rsidR="001918ED">
        <w:rPr>
          <w:b/>
        </w:rPr>
        <w:t>summer_olympics</w:t>
      </w:r>
      <w:proofErr w:type="spellEnd"/>
      <w:r>
        <w:t xml:space="preserve">. Then you will have to create </w:t>
      </w:r>
      <w:r w:rsidRPr="00547FAD">
        <w:t>several</w:t>
      </w:r>
      <w:r w:rsidRPr="0071777D">
        <w:rPr>
          <w:b/>
        </w:rPr>
        <w:t xml:space="preserve"> tables</w:t>
      </w:r>
      <w:r>
        <w:t>.</w:t>
      </w:r>
    </w:p>
    <w:p w14:paraId="75AEAC56" w14:textId="25EA1BC8" w:rsidR="000A5803" w:rsidRDefault="001918ED" w:rsidP="000A5803">
      <w:pPr>
        <w:pStyle w:val="ListParagraph"/>
        <w:numPr>
          <w:ilvl w:val="0"/>
          <w:numId w:val="36"/>
        </w:numPr>
      </w:pPr>
      <w:r>
        <w:rPr>
          <w:rStyle w:val="CodeChar"/>
        </w:rPr>
        <w:lastRenderedPageBreak/>
        <w:t>countries</w:t>
      </w:r>
      <w:r w:rsidR="005D6FC1" w:rsidRPr="005D6FC1">
        <w:rPr>
          <w:rStyle w:val="CodeChar"/>
        </w:rPr>
        <w:t xml:space="preserve"> </w:t>
      </w:r>
      <w:r w:rsidR="000A5803">
        <w:t>– contains information about the</w:t>
      </w:r>
      <w:r w:rsidR="00F04B87">
        <w:t xml:space="preserve"> </w:t>
      </w:r>
      <w:r>
        <w:rPr>
          <w:b/>
          <w:bCs/>
        </w:rPr>
        <w:t>countries</w:t>
      </w:r>
      <w:r w:rsidR="000A5803">
        <w:t>.</w:t>
      </w:r>
    </w:p>
    <w:p w14:paraId="5F66B4EB" w14:textId="4AD47D4B" w:rsidR="00231EA8" w:rsidRDefault="001918ED" w:rsidP="00231EA8">
      <w:pPr>
        <w:pStyle w:val="ListParagraph"/>
        <w:numPr>
          <w:ilvl w:val="0"/>
          <w:numId w:val="36"/>
        </w:numPr>
      </w:pPr>
      <w:r>
        <w:rPr>
          <w:rStyle w:val="CodeChar"/>
        </w:rPr>
        <w:t>sports</w:t>
      </w:r>
      <w:r w:rsidR="00231EA8" w:rsidRPr="00403370">
        <w:rPr>
          <w:rStyle w:val="CodeChar"/>
        </w:rPr>
        <w:t xml:space="preserve"> </w:t>
      </w:r>
      <w:r w:rsidR="00231EA8">
        <w:t xml:space="preserve">– contains information about the </w:t>
      </w:r>
      <w:r>
        <w:rPr>
          <w:rStyle w:val="CodeChar"/>
          <w:rFonts w:asciiTheme="minorHAnsi" w:hAnsiTheme="minorHAnsi" w:cstheme="minorHAnsi"/>
        </w:rPr>
        <w:t>sports</w:t>
      </w:r>
      <w:r w:rsidR="00231EA8">
        <w:t>.</w:t>
      </w:r>
    </w:p>
    <w:p w14:paraId="49164E5C" w14:textId="60C5D801" w:rsidR="008738A8" w:rsidRDefault="001918ED" w:rsidP="008738A8">
      <w:pPr>
        <w:pStyle w:val="ListParagraph"/>
        <w:numPr>
          <w:ilvl w:val="0"/>
          <w:numId w:val="36"/>
        </w:numPr>
      </w:pPr>
      <w:r>
        <w:rPr>
          <w:rStyle w:val="CodeChar"/>
          <w:bCs/>
        </w:rPr>
        <w:t>disciplines</w:t>
      </w:r>
      <w:r w:rsidR="00403370" w:rsidRPr="00403370">
        <w:rPr>
          <w:rStyle w:val="CodeChar"/>
          <w:bCs/>
        </w:rPr>
        <w:t xml:space="preserve"> </w:t>
      </w:r>
      <w:r w:rsidR="008738A8">
        <w:t xml:space="preserve">– contains information about the </w:t>
      </w:r>
      <w:r>
        <w:rPr>
          <w:b/>
        </w:rPr>
        <w:t>disciplines</w:t>
      </w:r>
      <w:r w:rsidR="008738A8">
        <w:t>.</w:t>
      </w:r>
    </w:p>
    <w:p w14:paraId="36C2C477" w14:textId="4F0D380A" w:rsidR="00ED3043" w:rsidRPr="005B3C5B" w:rsidRDefault="00ED3043" w:rsidP="00ED3043">
      <w:pPr>
        <w:pStyle w:val="ListParagraph"/>
        <w:numPr>
          <w:ilvl w:val="1"/>
          <w:numId w:val="36"/>
        </w:numPr>
        <w:rPr>
          <w:rFonts w:cstheme="minorHAnsi"/>
        </w:rPr>
      </w:pPr>
      <w:r w:rsidRPr="005B3C5B">
        <w:rPr>
          <w:rFonts w:cstheme="minorHAnsi"/>
        </w:rPr>
        <w:t xml:space="preserve">Each </w:t>
      </w:r>
      <w:r w:rsidRPr="008D7F5D">
        <w:rPr>
          <w:rFonts w:cstheme="minorHAnsi"/>
          <w:b/>
          <w:bCs/>
        </w:rPr>
        <w:t>discipline</w:t>
      </w:r>
      <w:r w:rsidRPr="005B3C5B">
        <w:rPr>
          <w:rStyle w:val="CodeChar"/>
          <w:rFonts w:asciiTheme="minorHAnsi" w:hAnsiTheme="minorHAnsi" w:cstheme="minorHAnsi"/>
        </w:rPr>
        <w:t xml:space="preserve"> </w:t>
      </w:r>
      <w:r w:rsidRPr="005B3C5B">
        <w:rPr>
          <w:rFonts w:cstheme="minorHAnsi"/>
        </w:rPr>
        <w:t xml:space="preserve">has </w:t>
      </w:r>
      <w:r>
        <w:rPr>
          <w:rFonts w:cstheme="minorHAnsi"/>
        </w:rPr>
        <w:t xml:space="preserve">a </w:t>
      </w:r>
      <w:r w:rsidRPr="00E31BB7">
        <w:rPr>
          <w:rFonts w:cstheme="minorHAnsi"/>
          <w:b/>
          <w:bCs/>
        </w:rPr>
        <w:t>sport</w:t>
      </w:r>
      <w:r w:rsidRPr="005B3C5B">
        <w:rPr>
          <w:rFonts w:cstheme="minorHAnsi"/>
        </w:rPr>
        <w:t>.</w:t>
      </w:r>
    </w:p>
    <w:p w14:paraId="34D167B4" w14:textId="3F4CE04D" w:rsidR="00065E8B" w:rsidRDefault="001918ED" w:rsidP="00065E8B">
      <w:pPr>
        <w:pStyle w:val="ListParagraph"/>
        <w:numPr>
          <w:ilvl w:val="0"/>
          <w:numId w:val="36"/>
        </w:numPr>
      </w:pPr>
      <w:r>
        <w:rPr>
          <w:rStyle w:val="CodeChar"/>
          <w:bCs/>
        </w:rPr>
        <w:t>athletes</w:t>
      </w:r>
      <w:r w:rsidR="00403370" w:rsidRPr="00403370">
        <w:rPr>
          <w:rStyle w:val="CodeChar"/>
          <w:bCs/>
        </w:rPr>
        <w:t xml:space="preserve"> </w:t>
      </w:r>
      <w:r w:rsidR="00065E8B">
        <w:t xml:space="preserve">– contains information about the </w:t>
      </w:r>
      <w:r>
        <w:rPr>
          <w:b/>
        </w:rPr>
        <w:t>athletes</w:t>
      </w:r>
      <w:r w:rsidR="00065E8B">
        <w:t>.</w:t>
      </w:r>
    </w:p>
    <w:p w14:paraId="3E1078A7" w14:textId="6C34ECDB" w:rsidR="00C518F1" w:rsidRDefault="00C518F1" w:rsidP="00C518F1">
      <w:pPr>
        <w:pStyle w:val="ListParagraph"/>
        <w:numPr>
          <w:ilvl w:val="0"/>
          <w:numId w:val="45"/>
        </w:numPr>
      </w:pPr>
      <w:r w:rsidRPr="00E25BBA">
        <w:t>Each</w:t>
      </w:r>
      <w:r w:rsidRPr="00C518F1">
        <w:t xml:space="preserve"> </w:t>
      </w:r>
      <w:r w:rsidRPr="00C518F1">
        <w:rPr>
          <w:b/>
          <w:bCs/>
        </w:rPr>
        <w:t>athlete</w:t>
      </w:r>
      <w:r w:rsidRPr="00C518F1">
        <w:t xml:space="preserve"> </w:t>
      </w:r>
      <w:r w:rsidRPr="00E25BBA">
        <w:t xml:space="preserve">has </w:t>
      </w:r>
      <w:r>
        <w:t xml:space="preserve">a </w:t>
      </w:r>
      <w:r w:rsidRPr="00E31BB7">
        <w:rPr>
          <w:b/>
          <w:bCs/>
        </w:rPr>
        <w:t>country</w:t>
      </w:r>
      <w:r>
        <w:t>.</w:t>
      </w:r>
    </w:p>
    <w:p w14:paraId="3F5158A8" w14:textId="4872227A" w:rsidR="000A5803" w:rsidRDefault="001918ED" w:rsidP="000A5803">
      <w:pPr>
        <w:pStyle w:val="ListParagraph"/>
        <w:numPr>
          <w:ilvl w:val="0"/>
          <w:numId w:val="36"/>
        </w:numPr>
      </w:pPr>
      <w:r>
        <w:rPr>
          <w:rStyle w:val="CodeChar"/>
        </w:rPr>
        <w:t>medals</w:t>
      </w:r>
      <w:r w:rsidR="0042547D" w:rsidRPr="0042547D">
        <w:rPr>
          <w:rStyle w:val="CodeChar"/>
        </w:rPr>
        <w:t xml:space="preserve"> </w:t>
      </w:r>
      <w:r w:rsidR="000A5803">
        <w:t xml:space="preserve">– contains information about the </w:t>
      </w:r>
      <w:r>
        <w:rPr>
          <w:b/>
        </w:rPr>
        <w:t>medals</w:t>
      </w:r>
      <w:r w:rsidR="000A5803">
        <w:t>.</w:t>
      </w:r>
    </w:p>
    <w:p w14:paraId="41653FFB" w14:textId="70B8B937" w:rsidR="0024606B" w:rsidRPr="00F721AF" w:rsidRDefault="001918ED" w:rsidP="000A5803">
      <w:pPr>
        <w:pStyle w:val="ListParagraph"/>
        <w:numPr>
          <w:ilvl w:val="0"/>
          <w:numId w:val="36"/>
        </w:numPr>
        <w:rPr>
          <w:rFonts w:ascii="Consolas" w:hAnsi="Consolas"/>
          <w:b/>
          <w:bCs/>
          <w:noProof/>
        </w:rPr>
      </w:pPr>
      <w:r>
        <w:rPr>
          <w:rStyle w:val="CodeChar"/>
          <w:bCs/>
        </w:rPr>
        <w:t>disciplines_athletes</w:t>
      </w:r>
      <w:r w:rsidR="0024606B" w:rsidRPr="0024606B">
        <w:rPr>
          <w:rStyle w:val="CodeChar"/>
          <w:bCs/>
        </w:rPr>
        <w:t>_</w:t>
      </w:r>
      <w:r>
        <w:rPr>
          <w:rStyle w:val="CodeChar"/>
          <w:bCs/>
        </w:rPr>
        <w:t>medals</w:t>
      </w:r>
      <w:r w:rsidR="0024606B" w:rsidRPr="00E308E2">
        <w:rPr>
          <w:rFonts w:ascii="Consolas" w:hAnsi="Consolas"/>
          <w:b/>
          <w:bCs/>
        </w:rPr>
        <w:t xml:space="preserve"> </w:t>
      </w:r>
      <w:r w:rsidR="0024606B">
        <w:t xml:space="preserve">- a </w:t>
      </w:r>
      <w:r w:rsidR="008B67AE">
        <w:rPr>
          <w:b/>
        </w:rPr>
        <w:t>many-to-many</w:t>
      </w:r>
      <w:r w:rsidR="0024606B">
        <w:t xml:space="preserve"> </w:t>
      </w:r>
      <w:r w:rsidR="0024606B" w:rsidRPr="003F2F17">
        <w:rPr>
          <w:b/>
        </w:rPr>
        <w:t>mapping</w:t>
      </w:r>
      <w:r w:rsidR="0024606B">
        <w:t xml:space="preserve"> table between the</w:t>
      </w:r>
      <w:r w:rsidR="008D7F5D">
        <w:t xml:space="preserve"> </w:t>
      </w:r>
      <w:r w:rsidR="008D7F5D">
        <w:rPr>
          <w:b/>
          <w:bCs/>
        </w:rPr>
        <w:t>disciplines</w:t>
      </w:r>
      <w:r w:rsidR="00746DFA">
        <w:rPr>
          <w:b/>
          <w:bCs/>
        </w:rPr>
        <w:t xml:space="preserve">, </w:t>
      </w:r>
      <w:r>
        <w:rPr>
          <w:b/>
        </w:rPr>
        <w:t>athletes</w:t>
      </w:r>
      <w:r w:rsidR="0024606B">
        <w:t xml:space="preserve"> and </w:t>
      </w:r>
      <w:r>
        <w:rPr>
          <w:b/>
        </w:rPr>
        <w:t>medals</w:t>
      </w:r>
      <w:r w:rsidR="0024606B">
        <w:t>.</w:t>
      </w:r>
    </w:p>
    <w:p w14:paraId="1A449F38" w14:textId="77777777" w:rsidR="00C518F1" w:rsidRDefault="00C518F1" w:rsidP="00C518F1">
      <w:pPr>
        <w:pStyle w:val="ListParagraph"/>
        <w:numPr>
          <w:ilvl w:val="1"/>
          <w:numId w:val="36"/>
        </w:numPr>
        <w:jc w:val="both"/>
      </w:pPr>
      <w:r w:rsidRPr="00E25BBA">
        <w:t>Each</w:t>
      </w:r>
      <w:r>
        <w:rPr>
          <w:lang w:val="bg-BG"/>
        </w:rPr>
        <w:t xml:space="preserve"> </w:t>
      </w:r>
      <w:r>
        <w:rPr>
          <w:b/>
          <w:bCs/>
        </w:rPr>
        <w:t>athlete</w:t>
      </w:r>
      <w:r w:rsidRPr="005B3C5B">
        <w:rPr>
          <w:rStyle w:val="CodeChar"/>
          <w:rFonts w:asciiTheme="minorHAnsi" w:hAnsiTheme="minorHAnsi" w:cstheme="minorHAnsi"/>
        </w:rPr>
        <w:t xml:space="preserve"> </w:t>
      </w:r>
      <w:r w:rsidRPr="00E25BBA">
        <w:t xml:space="preserve">has </w:t>
      </w:r>
      <w:r>
        <w:rPr>
          <w:b/>
        </w:rPr>
        <w:t xml:space="preserve">disciplines </w:t>
      </w:r>
      <w:r>
        <w:rPr>
          <w:bCs/>
        </w:rPr>
        <w:t xml:space="preserve">and </w:t>
      </w:r>
      <w:r>
        <w:rPr>
          <w:b/>
        </w:rPr>
        <w:t>medals</w:t>
      </w:r>
      <w:r>
        <w:t>.</w:t>
      </w:r>
      <w:r>
        <w:rPr>
          <w:lang w:val="bg-BG"/>
        </w:rPr>
        <w:t xml:space="preserve"> </w:t>
      </w:r>
      <w:r>
        <w:t>A</w:t>
      </w:r>
      <w:r w:rsidRPr="008D7F5D">
        <w:t xml:space="preserve">n athlete </w:t>
      </w:r>
      <w:r w:rsidRPr="00710518">
        <w:rPr>
          <w:b/>
          <w:bCs/>
        </w:rPr>
        <w:t>can win a different</w:t>
      </w:r>
      <w:r w:rsidRPr="00710518">
        <w:t xml:space="preserve"> medal in </w:t>
      </w:r>
      <w:r w:rsidRPr="00710518">
        <w:rPr>
          <w:b/>
          <w:bCs/>
        </w:rPr>
        <w:t>different</w:t>
      </w:r>
      <w:r w:rsidRPr="00710518">
        <w:t xml:space="preserve"> </w:t>
      </w:r>
      <w:r w:rsidRPr="00710518">
        <w:rPr>
          <w:b/>
          <w:bCs/>
        </w:rPr>
        <w:t>disciplines</w:t>
      </w:r>
      <w:r w:rsidRPr="00710518">
        <w:t xml:space="preserve">, but </w:t>
      </w:r>
      <w:r w:rsidRPr="00710518">
        <w:rPr>
          <w:b/>
          <w:bCs/>
        </w:rPr>
        <w:t>not</w:t>
      </w:r>
      <w:r w:rsidRPr="00710518">
        <w:t xml:space="preserve"> multiple medals in the </w:t>
      </w:r>
      <w:r w:rsidRPr="00710518">
        <w:rPr>
          <w:b/>
          <w:bCs/>
        </w:rPr>
        <w:t>same</w:t>
      </w:r>
      <w:r w:rsidRPr="00710518">
        <w:t xml:space="preserve"> discipline</w:t>
      </w:r>
      <w:r>
        <w:t>.</w:t>
      </w:r>
    </w:p>
    <w:p w14:paraId="6EC0145E" w14:textId="79D80D2B" w:rsidR="00F721AF" w:rsidRPr="001B1627" w:rsidRDefault="00C307CC" w:rsidP="00F721AF">
      <w:pPr>
        <w:pStyle w:val="ListParagraph"/>
        <w:numPr>
          <w:ilvl w:val="1"/>
          <w:numId w:val="36"/>
        </w:numPr>
        <w:rPr>
          <w:bCs/>
        </w:rPr>
      </w:pPr>
      <w:r w:rsidRPr="00C307CC">
        <w:rPr>
          <w:b/>
        </w:rPr>
        <w:t>No two athletes</w:t>
      </w:r>
      <w:r w:rsidRPr="00C307CC">
        <w:rPr>
          <w:bCs/>
        </w:rPr>
        <w:t xml:space="preserve"> can win the </w:t>
      </w:r>
      <w:r w:rsidRPr="00C307CC">
        <w:rPr>
          <w:b/>
        </w:rPr>
        <w:t>same type of medal</w:t>
      </w:r>
      <w:r w:rsidRPr="00C307CC">
        <w:rPr>
          <w:bCs/>
        </w:rPr>
        <w:t xml:space="preserve"> </w:t>
      </w:r>
      <w:r w:rsidRPr="001E769C">
        <w:rPr>
          <w:bCs/>
          <w:i/>
          <w:iCs/>
        </w:rPr>
        <w:t>(e.g., gold, silver, bronze)</w:t>
      </w:r>
      <w:r w:rsidRPr="00C307CC">
        <w:rPr>
          <w:bCs/>
        </w:rPr>
        <w:t xml:space="preserve"> in the </w:t>
      </w:r>
      <w:r w:rsidRPr="00C307CC">
        <w:rPr>
          <w:b/>
        </w:rPr>
        <w:t>same discipline</w:t>
      </w:r>
      <w:r w:rsidRPr="00C307CC">
        <w:rPr>
          <w:bCs/>
        </w:rPr>
        <w:t xml:space="preserve">. </w:t>
      </w:r>
      <w:r w:rsidRPr="00C307CC">
        <w:rPr>
          <w:b/>
        </w:rPr>
        <w:t>Only</w:t>
      </w:r>
      <w:r w:rsidRPr="00C307CC">
        <w:rPr>
          <w:bCs/>
        </w:rPr>
        <w:t xml:space="preserve"> </w:t>
      </w:r>
      <w:r w:rsidRPr="00C307CC">
        <w:rPr>
          <w:b/>
        </w:rPr>
        <w:t>one</w:t>
      </w:r>
      <w:r w:rsidRPr="00C307CC">
        <w:rPr>
          <w:bCs/>
        </w:rPr>
        <w:t xml:space="preserve"> medal </w:t>
      </w:r>
      <w:r w:rsidRPr="00C307CC">
        <w:rPr>
          <w:b/>
        </w:rPr>
        <w:t>of each type</w:t>
      </w:r>
      <w:r w:rsidRPr="00C307CC">
        <w:rPr>
          <w:bCs/>
        </w:rPr>
        <w:t xml:space="preserve"> can be awarded </w:t>
      </w:r>
      <w:r w:rsidRPr="00C307CC">
        <w:rPr>
          <w:b/>
        </w:rPr>
        <w:t>per discipline</w:t>
      </w:r>
      <w:r w:rsidR="002E515D">
        <w:rPr>
          <w:bCs/>
        </w:rPr>
        <w:t>!</w:t>
      </w:r>
    </w:p>
    <w:p w14:paraId="72075B51" w14:textId="77777777" w:rsidR="000A5803" w:rsidRDefault="000A5803" w:rsidP="004D0FBE">
      <w:pPr>
        <w:pStyle w:val="Heading2"/>
        <w:numPr>
          <w:ilvl w:val="0"/>
          <w:numId w:val="0"/>
        </w:numPr>
      </w:pPr>
      <w:r>
        <w:t>Section 1: Data Definition Language (DDL) – 40 pts</w:t>
      </w:r>
    </w:p>
    <w:p w14:paraId="1F472C09" w14:textId="0DD50EE4" w:rsidR="000A5803" w:rsidRDefault="000A5803" w:rsidP="000A5803">
      <w:r>
        <w:t>Make sure you implement the whole database correctly on your local machine so that you c</w:t>
      </w:r>
      <w:r w:rsidR="00840586">
        <w:t>an</w:t>
      </w:r>
      <w:r>
        <w:t xml:space="preserve"> work with it.</w:t>
      </w:r>
    </w:p>
    <w:p w14:paraId="0871279F" w14:textId="586A000B" w:rsidR="000A5803" w:rsidRPr="00643AC2" w:rsidRDefault="00B725F2" w:rsidP="000A5803">
      <w:r>
        <w:t>The instructions you'</w:t>
      </w:r>
      <w:r w:rsidR="000A5803">
        <w:t>ll be given will be the minim</w:t>
      </w:r>
      <w:r w:rsidR="00840586">
        <w:t>um</w:t>
      </w:r>
      <w:r w:rsidR="000A5803">
        <w:t xml:space="preserve"> needed to implement the database.</w:t>
      </w:r>
    </w:p>
    <w:p w14:paraId="7809A3C6" w14:textId="77777777" w:rsidR="000A5803" w:rsidRPr="000975DE" w:rsidRDefault="000A5803" w:rsidP="000A5803">
      <w:pPr>
        <w:pStyle w:val="Heading3"/>
        <w:numPr>
          <w:ilvl w:val="0"/>
          <w:numId w:val="37"/>
        </w:numPr>
        <w:spacing w:after="40"/>
        <w:ind w:left="540" w:hanging="540"/>
      </w:pPr>
      <w:r>
        <w:t>Table Design</w:t>
      </w:r>
    </w:p>
    <w:p w14:paraId="24DCD8CB" w14:textId="77777777" w:rsidR="000A5803" w:rsidRDefault="000A5803" w:rsidP="000A5803">
      <w:r>
        <w:t>You have been tasked to create the tables in the database by the following models:</w:t>
      </w:r>
    </w:p>
    <w:p w14:paraId="4775B2F2" w14:textId="149576F1" w:rsidR="000A5803" w:rsidRPr="0066011D" w:rsidRDefault="001918ED" w:rsidP="003D2861">
      <w:pPr>
        <w:pStyle w:val="Heading4"/>
        <w:jc w:val="center"/>
        <w:rPr>
          <w:noProof/>
        </w:rPr>
      </w:pPr>
      <w:r>
        <w:rPr>
          <w:noProof/>
          <w:lang w:val="bg-BG"/>
        </w:rPr>
        <w:t>countries</w:t>
      </w:r>
    </w:p>
    <w:tbl>
      <w:tblPr>
        <w:tblStyle w:val="TableGrid"/>
        <w:tblW w:w="10377" w:type="dxa"/>
        <w:tblInd w:w="108" w:type="dxa"/>
        <w:tblLook w:val="04A0" w:firstRow="1" w:lastRow="0" w:firstColumn="1" w:lastColumn="0" w:noHBand="0" w:noVBand="1"/>
      </w:tblPr>
      <w:tblGrid>
        <w:gridCol w:w="1872"/>
        <w:gridCol w:w="5245"/>
        <w:gridCol w:w="3260"/>
      </w:tblGrid>
      <w:tr w:rsidR="000A5803" w14:paraId="3743F9C3" w14:textId="77777777" w:rsidTr="00840586">
        <w:trPr>
          <w:trHeight w:val="275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5EC788" w14:textId="77777777" w:rsidR="000A5803" w:rsidRDefault="000A5803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19692D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E4A2BD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0A5803" w14:paraId="46AC1878" w14:textId="77777777" w:rsidTr="00A10FF5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D18428" w14:textId="77777777" w:rsidR="000A5803" w:rsidRPr="00505D84" w:rsidRDefault="000A5803" w:rsidP="00543E3F">
            <w:pPr>
              <w:pStyle w:val="Code"/>
            </w:pPr>
            <w:r>
              <w:t>id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7D5F7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6819A1" w14:textId="77777777" w:rsidR="000A5803" w:rsidRPr="00505D84" w:rsidRDefault="000A5803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0A5803" w14:paraId="2A1E4172" w14:textId="77777777" w:rsidTr="00A10FF5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38B69" w14:textId="77777777" w:rsidR="000A5803" w:rsidRPr="00505D84" w:rsidRDefault="000A5803" w:rsidP="00543E3F">
            <w:pPr>
              <w:pStyle w:val="Code"/>
            </w:pPr>
            <w:r>
              <w:t>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8107C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="008738A8">
              <w:rPr>
                <w:b/>
                <w:noProof/>
              </w:rPr>
              <w:t>4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D60FA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  <w:r>
              <w:rPr>
                <w:b/>
                <w:noProof/>
              </w:rPr>
              <w:br/>
              <w:t xml:space="preserve">UNIQUE </w:t>
            </w:r>
            <w:r w:rsidRPr="00B8027C">
              <w:rPr>
                <w:noProof/>
              </w:rPr>
              <w:t>values.</w:t>
            </w:r>
          </w:p>
        </w:tc>
      </w:tr>
    </w:tbl>
    <w:p w14:paraId="4C7FACE6" w14:textId="77777777" w:rsidR="00B376F5" w:rsidRPr="00CA28DB" w:rsidRDefault="00B376F5" w:rsidP="00B376F5">
      <w:pPr>
        <w:pStyle w:val="Heading4"/>
        <w:spacing w:before="240"/>
        <w:jc w:val="center"/>
        <w:rPr>
          <w:noProof/>
        </w:rPr>
      </w:pPr>
      <w:r>
        <w:rPr>
          <w:noProof/>
          <w:lang w:val="bg-BG"/>
        </w:rPr>
        <w:t>sports</w:t>
      </w:r>
    </w:p>
    <w:tbl>
      <w:tblPr>
        <w:tblStyle w:val="TableGrid"/>
        <w:tblW w:w="10377" w:type="dxa"/>
        <w:tblInd w:w="108" w:type="dxa"/>
        <w:tblLook w:val="04A0" w:firstRow="1" w:lastRow="0" w:firstColumn="1" w:lastColumn="0" w:noHBand="0" w:noVBand="1"/>
      </w:tblPr>
      <w:tblGrid>
        <w:gridCol w:w="1872"/>
        <w:gridCol w:w="5245"/>
        <w:gridCol w:w="3260"/>
      </w:tblGrid>
      <w:tr w:rsidR="00B376F5" w14:paraId="379D71F2" w14:textId="77777777" w:rsidTr="00B376F5">
        <w:trPr>
          <w:trHeight w:val="275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18D782" w14:textId="77777777" w:rsidR="00B376F5" w:rsidRDefault="00B376F5" w:rsidP="00D759E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107BE8" w14:textId="77777777" w:rsidR="00B376F5" w:rsidRDefault="00B376F5" w:rsidP="00D759E1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6E3969" w14:textId="77777777" w:rsidR="00B376F5" w:rsidRDefault="00B376F5" w:rsidP="00D759E1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B376F5" w14:paraId="486BB296" w14:textId="77777777" w:rsidTr="00B376F5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9340C" w14:textId="77777777" w:rsidR="00B376F5" w:rsidRPr="00505D84" w:rsidRDefault="00B376F5" w:rsidP="00D759E1">
            <w:pPr>
              <w:pStyle w:val="Code"/>
            </w:pPr>
            <w:r>
              <w:t>id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BE6FBF" w14:textId="77777777" w:rsidR="00B376F5" w:rsidRPr="00505D84" w:rsidRDefault="00B376F5" w:rsidP="00D759E1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1E5DB" w14:textId="77777777" w:rsidR="00B376F5" w:rsidRPr="00505D84" w:rsidRDefault="00B376F5" w:rsidP="00D759E1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B376F5" w14:paraId="033AD813" w14:textId="77777777" w:rsidTr="00B376F5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F0EE3" w14:textId="77777777" w:rsidR="00B376F5" w:rsidRPr="00505D84" w:rsidRDefault="00B376F5" w:rsidP="00D759E1">
            <w:pPr>
              <w:pStyle w:val="Code"/>
            </w:pPr>
            <w:r>
              <w:t>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B17F8" w14:textId="77777777" w:rsidR="00B376F5" w:rsidRPr="00505D84" w:rsidRDefault="00B376F5" w:rsidP="00D759E1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Pr="00B376F5">
              <w:rPr>
                <w:b/>
                <w:bCs/>
                <w:noProof/>
              </w:rPr>
              <w:t>2</w:t>
            </w:r>
            <w:r>
              <w:rPr>
                <w:b/>
                <w:noProof/>
              </w:rPr>
              <w:t>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36873" w14:textId="77777777" w:rsidR="00B376F5" w:rsidRPr="00505D84" w:rsidRDefault="00B376F5" w:rsidP="00D759E1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  <w:r>
              <w:rPr>
                <w:b/>
                <w:noProof/>
              </w:rPr>
              <w:br/>
              <w:t xml:space="preserve">UNIQUE </w:t>
            </w:r>
            <w:r w:rsidRPr="00B8027C">
              <w:rPr>
                <w:noProof/>
              </w:rPr>
              <w:t>values.</w:t>
            </w:r>
          </w:p>
        </w:tc>
      </w:tr>
    </w:tbl>
    <w:p w14:paraId="4F8EAE38" w14:textId="77777777" w:rsidR="00B376F5" w:rsidRPr="00E62B2E" w:rsidRDefault="00B376F5" w:rsidP="00B376F5">
      <w:pPr>
        <w:pStyle w:val="Heading4"/>
        <w:jc w:val="center"/>
        <w:rPr>
          <w:noProof/>
        </w:rPr>
      </w:pPr>
      <w:r>
        <w:rPr>
          <w:noProof/>
        </w:rPr>
        <w:t>disciplines</w:t>
      </w:r>
    </w:p>
    <w:tbl>
      <w:tblPr>
        <w:tblStyle w:val="TableGrid"/>
        <w:tblW w:w="10377" w:type="dxa"/>
        <w:tblInd w:w="108" w:type="dxa"/>
        <w:tblLook w:val="04A0" w:firstRow="1" w:lastRow="0" w:firstColumn="1" w:lastColumn="0" w:noHBand="0" w:noVBand="1"/>
      </w:tblPr>
      <w:tblGrid>
        <w:gridCol w:w="1872"/>
        <w:gridCol w:w="5245"/>
        <w:gridCol w:w="3260"/>
      </w:tblGrid>
      <w:tr w:rsidR="00B376F5" w14:paraId="24B64241" w14:textId="77777777" w:rsidTr="00B376F5">
        <w:trPr>
          <w:trHeight w:val="26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BE77C8" w14:textId="77777777" w:rsidR="00B376F5" w:rsidRDefault="00B376F5" w:rsidP="00D759E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05FA8A" w14:textId="77777777" w:rsidR="00B376F5" w:rsidRDefault="00B376F5" w:rsidP="00D759E1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695387" w14:textId="77777777" w:rsidR="00B376F5" w:rsidRDefault="00B376F5" w:rsidP="00D759E1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B376F5" w14:paraId="3BE06250" w14:textId="77777777" w:rsidTr="00B376F5">
        <w:trPr>
          <w:trHeight w:val="209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1873C7" w14:textId="77777777" w:rsidR="00B376F5" w:rsidRPr="00505D84" w:rsidRDefault="00B376F5" w:rsidP="00D759E1">
            <w:pPr>
              <w:pStyle w:val="Code"/>
            </w:pPr>
            <w:r>
              <w:t>id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E9406" w14:textId="77777777" w:rsidR="00B376F5" w:rsidRPr="00505D84" w:rsidRDefault="00B376F5" w:rsidP="00D759E1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19865" w14:textId="77777777" w:rsidR="00B376F5" w:rsidRPr="00505D84" w:rsidRDefault="00B376F5" w:rsidP="00D759E1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B376F5" w14:paraId="24FC90AB" w14:textId="77777777" w:rsidTr="00B376F5">
        <w:trPr>
          <w:trHeight w:val="209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286836" w14:textId="77777777" w:rsidR="00B376F5" w:rsidRPr="00505D84" w:rsidRDefault="00B376F5" w:rsidP="00D759E1">
            <w:pPr>
              <w:pStyle w:val="Code"/>
            </w:pPr>
            <w:r>
              <w:t>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32AE97" w14:textId="77777777" w:rsidR="00B376F5" w:rsidRPr="00505D84" w:rsidRDefault="00B376F5" w:rsidP="00D759E1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>
              <w:rPr>
                <w:b/>
                <w:bCs/>
                <w:noProof/>
              </w:rPr>
              <w:t>4</w:t>
            </w:r>
            <w:r>
              <w:rPr>
                <w:b/>
                <w:noProof/>
              </w:rPr>
              <w:t>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0C1EE" w14:textId="77777777" w:rsidR="00B376F5" w:rsidRPr="00505D84" w:rsidRDefault="00B376F5" w:rsidP="00D759E1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  <w:r>
              <w:rPr>
                <w:b/>
                <w:noProof/>
              </w:rPr>
              <w:br/>
              <w:t xml:space="preserve">UNIQUE </w:t>
            </w:r>
            <w:r w:rsidRPr="00B8027C">
              <w:rPr>
                <w:noProof/>
              </w:rPr>
              <w:t>values.</w:t>
            </w:r>
          </w:p>
        </w:tc>
      </w:tr>
      <w:tr w:rsidR="00CB2C7A" w14:paraId="401F35A5" w14:textId="77777777" w:rsidTr="00B376F5">
        <w:trPr>
          <w:trHeight w:val="209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6B55C" w14:textId="77777777" w:rsidR="00CB2C7A" w:rsidRDefault="00CB2C7A" w:rsidP="00CB2C7A">
            <w:pPr>
              <w:pStyle w:val="Code"/>
            </w:pPr>
            <w:r>
              <w:t>sport_id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8379B" w14:textId="01FDFCF6" w:rsidR="00CB2C7A" w:rsidRPr="003A75A5" w:rsidRDefault="00CB2C7A" w:rsidP="00CB2C7A">
            <w:pPr>
              <w:rPr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B5219" w14:textId="77777777" w:rsidR="00CB2C7A" w:rsidRDefault="00CB2C7A" w:rsidP="00CB2C7A">
            <w:pPr>
              <w:spacing w:after="0"/>
              <w:rPr>
                <w:noProof/>
              </w:rPr>
            </w:pPr>
            <w:r>
              <w:rPr>
                <w:noProof/>
              </w:rPr>
              <w:t xml:space="preserve">Relationship with table </w:t>
            </w:r>
            <w:r>
              <w:rPr>
                <w:rStyle w:val="CodeChar"/>
              </w:rPr>
              <w:t>sports</w:t>
            </w:r>
            <w:r>
              <w:rPr>
                <w:noProof/>
              </w:rPr>
              <w:t>.</w:t>
            </w:r>
          </w:p>
          <w:p w14:paraId="1F69FD18" w14:textId="06D939DD" w:rsidR="00CB2C7A" w:rsidRPr="003A75A5" w:rsidRDefault="00CB2C7A" w:rsidP="00CB2C7A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</w:p>
        </w:tc>
      </w:tr>
    </w:tbl>
    <w:p w14:paraId="43DD04EB" w14:textId="4BD7EA39" w:rsidR="00543E3F" w:rsidRPr="00065E8B" w:rsidRDefault="001918ED" w:rsidP="003D2861">
      <w:pPr>
        <w:pStyle w:val="Heading4"/>
        <w:jc w:val="center"/>
        <w:rPr>
          <w:noProof/>
        </w:rPr>
      </w:pPr>
      <w:r>
        <w:rPr>
          <w:noProof/>
        </w:rPr>
        <w:lastRenderedPageBreak/>
        <w:t>athletes</w:t>
      </w:r>
    </w:p>
    <w:tbl>
      <w:tblPr>
        <w:tblStyle w:val="TableGrid"/>
        <w:tblW w:w="10613" w:type="dxa"/>
        <w:tblInd w:w="108" w:type="dxa"/>
        <w:tblLook w:val="04A0" w:firstRow="1" w:lastRow="0" w:firstColumn="1" w:lastColumn="0" w:noHBand="0" w:noVBand="1"/>
      </w:tblPr>
      <w:tblGrid>
        <w:gridCol w:w="1872"/>
        <w:gridCol w:w="5245"/>
        <w:gridCol w:w="3496"/>
      </w:tblGrid>
      <w:tr w:rsidR="00543E3F" w14:paraId="5261942E" w14:textId="77777777" w:rsidTr="000A3F44">
        <w:trPr>
          <w:trHeight w:val="26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1272EE" w14:textId="77777777" w:rsidR="00543E3F" w:rsidRDefault="00543E3F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FD9D9" w14:textId="77777777" w:rsidR="00543E3F" w:rsidRDefault="00543E3F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E514F3" w14:textId="77777777" w:rsidR="00543E3F" w:rsidRDefault="00543E3F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543E3F" w14:paraId="2D9FF39A" w14:textId="77777777" w:rsidTr="000A3F44">
        <w:trPr>
          <w:trHeight w:val="209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E83C1" w14:textId="77777777" w:rsidR="00543E3F" w:rsidRPr="00505D84" w:rsidRDefault="00543E3F" w:rsidP="00543E3F">
            <w:pPr>
              <w:pStyle w:val="Code"/>
            </w:pPr>
            <w:r>
              <w:t>id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912AD4" w14:textId="77777777" w:rsidR="00543E3F" w:rsidRPr="00505D84" w:rsidRDefault="00543E3F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4C4D5" w14:textId="77777777" w:rsidR="00543E3F" w:rsidRPr="00505D84" w:rsidRDefault="00543E3F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6619F4" w14:paraId="4F1AF48F" w14:textId="77777777" w:rsidTr="000A3F44">
        <w:trPr>
          <w:trHeight w:val="209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114B6" w14:textId="0B6E1F02" w:rsidR="006619F4" w:rsidRPr="00505D84" w:rsidRDefault="006619F4" w:rsidP="006619F4">
            <w:pPr>
              <w:pStyle w:val="Code"/>
            </w:pPr>
            <w:r w:rsidRPr="006619F4">
              <w:t>first_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48C0A" w14:textId="183658A5" w:rsidR="006619F4" w:rsidRPr="00505D84" w:rsidRDefault="006619F4" w:rsidP="006619F4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4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D5AA3" w14:textId="11913913" w:rsidR="006619F4" w:rsidRPr="00505D84" w:rsidRDefault="006619F4" w:rsidP="006619F4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B8027C">
              <w:rPr>
                <w:noProof/>
              </w:rPr>
              <w:t>.</w:t>
            </w:r>
          </w:p>
        </w:tc>
      </w:tr>
      <w:tr w:rsidR="006619F4" w14:paraId="7A9BCAFC" w14:textId="77777777" w:rsidTr="000A3F44">
        <w:trPr>
          <w:trHeight w:val="209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4E784" w14:textId="1E85209E" w:rsidR="006619F4" w:rsidRDefault="006619F4" w:rsidP="006619F4">
            <w:pPr>
              <w:pStyle w:val="Code"/>
            </w:pPr>
            <w:r w:rsidRPr="006619F4">
              <w:t>last_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29D6E" w14:textId="26A08667" w:rsidR="006619F4" w:rsidRPr="003A75A5" w:rsidRDefault="006619F4" w:rsidP="006619F4">
            <w:pPr>
              <w:rPr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4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E3CB6" w14:textId="380963EE" w:rsidR="006619F4" w:rsidRPr="002B3962" w:rsidRDefault="006619F4" w:rsidP="006619F4">
            <w:pPr>
              <w:rPr>
                <w:b/>
                <w:lang w:val="bg-BG"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721ADD" w14:paraId="67DDD958" w14:textId="77777777" w:rsidTr="000A3F44">
        <w:trPr>
          <w:trHeight w:val="209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DFA33" w14:textId="1D0C2B0C" w:rsidR="00721ADD" w:rsidRPr="006619F4" w:rsidRDefault="00721ADD" w:rsidP="00721ADD">
            <w:pPr>
              <w:pStyle w:val="Code"/>
            </w:pPr>
            <w:r>
              <w:t>ag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4261B" w14:textId="63015186" w:rsidR="00721ADD" w:rsidRPr="003A75A5" w:rsidRDefault="00721ADD" w:rsidP="00721ADD">
            <w:pPr>
              <w:rPr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6C0C3" w14:textId="72942C7E" w:rsidR="00721ADD" w:rsidRPr="003A75A5" w:rsidRDefault="00721ADD" w:rsidP="00721ADD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0A3F44" w14:paraId="1A7BF7C1" w14:textId="77777777" w:rsidTr="000A3F44">
        <w:trPr>
          <w:trHeight w:val="209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F9DC1" w14:textId="356DD703" w:rsidR="000A3F44" w:rsidRDefault="000A3F44" w:rsidP="000A3F44">
            <w:pPr>
              <w:pStyle w:val="Code"/>
            </w:pPr>
            <w:r>
              <w:t>country_id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3D22D" w14:textId="667AE80E" w:rsidR="000A3F44" w:rsidRPr="003A75A5" w:rsidRDefault="000A3F44" w:rsidP="000A3F44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A2D59" w14:textId="7E094C76" w:rsidR="000A3F44" w:rsidRDefault="000A3F44" w:rsidP="000A3F44">
            <w:pPr>
              <w:spacing w:after="0"/>
              <w:rPr>
                <w:noProof/>
              </w:rPr>
            </w:pPr>
            <w:r>
              <w:rPr>
                <w:noProof/>
              </w:rPr>
              <w:t xml:space="preserve">Relationship with table </w:t>
            </w:r>
            <w:r>
              <w:rPr>
                <w:rStyle w:val="CodeChar"/>
              </w:rPr>
              <w:t>countries</w:t>
            </w:r>
            <w:r>
              <w:rPr>
                <w:noProof/>
              </w:rPr>
              <w:t>.</w:t>
            </w:r>
          </w:p>
          <w:p w14:paraId="6DA2D2C0" w14:textId="143A5925" w:rsidR="000A3F44" w:rsidRPr="003A75A5" w:rsidRDefault="000A3F44" w:rsidP="000A3F44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</w:p>
        </w:tc>
      </w:tr>
    </w:tbl>
    <w:p w14:paraId="02BF0124" w14:textId="3231D9B1" w:rsidR="00B732B4" w:rsidRPr="00CA28DB" w:rsidRDefault="001918ED" w:rsidP="00601E21">
      <w:pPr>
        <w:pStyle w:val="Heading4"/>
        <w:spacing w:before="240"/>
        <w:jc w:val="center"/>
        <w:rPr>
          <w:noProof/>
        </w:rPr>
      </w:pPr>
      <w:r>
        <w:rPr>
          <w:noProof/>
          <w:lang w:val="bg-BG"/>
        </w:rPr>
        <w:t>medals</w:t>
      </w:r>
    </w:p>
    <w:tbl>
      <w:tblPr>
        <w:tblStyle w:val="TableGrid"/>
        <w:tblW w:w="10377" w:type="dxa"/>
        <w:tblInd w:w="108" w:type="dxa"/>
        <w:tblLook w:val="04A0" w:firstRow="1" w:lastRow="0" w:firstColumn="1" w:lastColumn="0" w:noHBand="0" w:noVBand="1"/>
      </w:tblPr>
      <w:tblGrid>
        <w:gridCol w:w="1872"/>
        <w:gridCol w:w="5103"/>
        <w:gridCol w:w="3402"/>
      </w:tblGrid>
      <w:tr w:rsidR="000A5803" w14:paraId="12E6121F" w14:textId="77777777" w:rsidTr="005354E7">
        <w:trPr>
          <w:trHeight w:val="275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EA1187" w14:textId="77777777" w:rsidR="000A5803" w:rsidRDefault="000A5803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AF6E9C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335F92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0A5803" w14:paraId="56E70AE5" w14:textId="77777777" w:rsidTr="005354E7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1FDF0" w14:textId="77777777" w:rsidR="000A5803" w:rsidRPr="00505D84" w:rsidRDefault="000A5803" w:rsidP="00543E3F">
            <w:pPr>
              <w:pStyle w:val="Code"/>
            </w:pPr>
            <w:r>
              <w:t>id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87AF63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04295" w14:textId="77777777" w:rsidR="000A5803" w:rsidRPr="00505D84" w:rsidRDefault="000A5803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1C0D4B" w14:paraId="435D2CDE" w14:textId="77777777" w:rsidTr="005354E7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99D8F1" w14:textId="1EAE60FA" w:rsidR="001C0D4B" w:rsidRPr="00505D84" w:rsidRDefault="00721ADD" w:rsidP="001C0D4B">
            <w:pPr>
              <w:pStyle w:val="Code"/>
            </w:pPr>
            <w:r>
              <w:t>type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48904" w14:textId="236D14A0" w:rsidR="001C0D4B" w:rsidRPr="00505D84" w:rsidRDefault="001C0D4B" w:rsidP="001C0D4B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="00721ADD" w:rsidRPr="00721ADD">
              <w:rPr>
                <w:b/>
                <w:bCs/>
                <w:noProof/>
              </w:rPr>
              <w:t>1</w:t>
            </w:r>
            <w:r>
              <w:rPr>
                <w:b/>
                <w:noProof/>
              </w:rPr>
              <w:t>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BBB67" w14:textId="77777777" w:rsidR="001C0D4B" w:rsidRDefault="001C0D4B" w:rsidP="001C0D4B">
            <w:pPr>
              <w:rPr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B8027C">
              <w:rPr>
                <w:noProof/>
              </w:rPr>
              <w:t>.</w:t>
            </w:r>
          </w:p>
          <w:p w14:paraId="31A934D9" w14:textId="25214692" w:rsidR="00A126F7" w:rsidRPr="00505D84" w:rsidRDefault="00A126F7" w:rsidP="001C0D4B">
            <w:pPr>
              <w:rPr>
                <w:b/>
                <w:noProof/>
              </w:rPr>
            </w:pPr>
            <w:r>
              <w:rPr>
                <w:b/>
                <w:noProof/>
              </w:rPr>
              <w:t xml:space="preserve">UNIQUE </w:t>
            </w:r>
            <w:r w:rsidRPr="00B8027C">
              <w:rPr>
                <w:noProof/>
              </w:rPr>
              <w:t>values.</w:t>
            </w:r>
          </w:p>
        </w:tc>
      </w:tr>
    </w:tbl>
    <w:p w14:paraId="7F53CA64" w14:textId="01A6B972" w:rsidR="00083E90" w:rsidRPr="00083E90" w:rsidRDefault="00721ADD" w:rsidP="00601E21">
      <w:pPr>
        <w:pStyle w:val="Heading4"/>
        <w:spacing w:before="240"/>
        <w:jc w:val="center"/>
        <w:rPr>
          <w:noProof/>
        </w:rPr>
      </w:pPr>
      <w:r>
        <w:rPr>
          <w:noProof/>
        </w:rPr>
        <w:t>disciplines_</w:t>
      </w:r>
      <w:r w:rsidR="001918ED">
        <w:rPr>
          <w:noProof/>
        </w:rPr>
        <w:t>athletes</w:t>
      </w:r>
      <w:r w:rsidR="00083E90">
        <w:rPr>
          <w:noProof/>
        </w:rPr>
        <w:t>_</w:t>
      </w:r>
      <w:r w:rsidR="001918ED">
        <w:rPr>
          <w:noProof/>
        </w:rPr>
        <w:t>medals</w:t>
      </w:r>
    </w:p>
    <w:tbl>
      <w:tblPr>
        <w:tblStyle w:val="TableGrid"/>
        <w:tblW w:w="10377" w:type="dxa"/>
        <w:tblInd w:w="108" w:type="dxa"/>
        <w:tblLook w:val="04A0" w:firstRow="1" w:lastRow="0" w:firstColumn="1" w:lastColumn="0" w:noHBand="0" w:noVBand="1"/>
      </w:tblPr>
      <w:tblGrid>
        <w:gridCol w:w="1872"/>
        <w:gridCol w:w="5103"/>
        <w:gridCol w:w="3402"/>
      </w:tblGrid>
      <w:tr w:rsidR="00083E90" w14:paraId="10771DBF" w14:textId="77777777" w:rsidTr="005354E7">
        <w:trPr>
          <w:trHeight w:val="275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885E61" w14:textId="77777777" w:rsidR="00083E90" w:rsidRDefault="00083E90" w:rsidP="00431EE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99996A" w14:textId="77777777" w:rsidR="00083E90" w:rsidRDefault="00083E90" w:rsidP="00431EE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9F39BE" w14:textId="77777777" w:rsidR="00083E90" w:rsidRDefault="00083E90" w:rsidP="00431EE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083E90" w14:paraId="15CFB0A8" w14:textId="77777777" w:rsidTr="005354E7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BCD545" w14:textId="42809865" w:rsidR="00083E90" w:rsidRPr="00BE4678" w:rsidRDefault="00C012A1" w:rsidP="00431EEF">
            <w:pPr>
              <w:pStyle w:val="Code"/>
            </w:pPr>
            <w:r>
              <w:t>discipline</w:t>
            </w:r>
            <w:r w:rsidR="00083E90" w:rsidRPr="00083E90">
              <w:t>_id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E8A57" w14:textId="77777777" w:rsidR="00083E90" w:rsidRPr="000031BC" w:rsidRDefault="00083E90" w:rsidP="00431EEF">
            <w:pPr>
              <w:spacing w:after="0"/>
              <w:rPr>
                <w:noProof/>
              </w:rPr>
            </w:pPr>
            <w:r w:rsidRPr="00994A6C">
              <w:rPr>
                <w:b/>
                <w:noProof/>
              </w:rPr>
              <w:t>Integer</w:t>
            </w:r>
            <w:r w:rsidRPr="00994A6C">
              <w:t>,</w:t>
            </w:r>
            <w:r w:rsidRPr="00994A6C">
              <w:rPr>
                <w:noProof/>
              </w:rPr>
              <w:t xml:space="preserve"> from </w:t>
            </w:r>
            <w:r>
              <w:rPr>
                <w:b/>
                <w:noProof/>
              </w:rPr>
              <w:t>1</w:t>
            </w:r>
            <w:r w:rsidRPr="00994A6C">
              <w:rPr>
                <w:rStyle w:val="st"/>
              </w:rPr>
              <w:t xml:space="preserve"> to </w:t>
            </w:r>
            <w:r w:rsidRPr="00994A6C">
              <w:rPr>
                <w:rStyle w:val="st"/>
                <w:b/>
              </w:rPr>
              <w:t>2,147,483,647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DF004" w14:textId="52F638F6" w:rsidR="00083E90" w:rsidRDefault="00083E90" w:rsidP="00431EEF">
            <w:pPr>
              <w:spacing w:after="0"/>
              <w:rPr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="00C012A1">
              <w:rPr>
                <w:rStyle w:val="CodeChar"/>
              </w:rPr>
              <w:t>disciplines</w:t>
            </w:r>
            <w:r>
              <w:rPr>
                <w:noProof/>
              </w:rPr>
              <w:t>.</w:t>
            </w:r>
          </w:p>
          <w:p w14:paraId="2A8D9D13" w14:textId="77777777" w:rsidR="00083E90" w:rsidRPr="006205C8" w:rsidRDefault="00083E90" w:rsidP="00431EEF">
            <w:pPr>
              <w:spacing w:after="0"/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>
              <w:rPr>
                <w:noProof/>
              </w:rPr>
              <w:t>.</w:t>
            </w:r>
          </w:p>
        </w:tc>
      </w:tr>
      <w:tr w:rsidR="00083E90" w14:paraId="1A919DC1" w14:textId="77777777" w:rsidTr="005354E7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8CCD6" w14:textId="38448F07" w:rsidR="00083E90" w:rsidRPr="00903F7F" w:rsidRDefault="00C012A1" w:rsidP="00431EEF">
            <w:pPr>
              <w:pStyle w:val="Code"/>
            </w:pPr>
            <w:r>
              <w:t>athlete</w:t>
            </w:r>
            <w:r w:rsidR="00083E90" w:rsidRPr="00083E90">
              <w:t>_id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7033C" w14:textId="77777777" w:rsidR="00083E90" w:rsidRPr="000031BC" w:rsidRDefault="00083E90" w:rsidP="00431EEF">
            <w:pPr>
              <w:spacing w:after="0"/>
              <w:rPr>
                <w:noProof/>
              </w:rPr>
            </w:pPr>
            <w:r w:rsidRPr="00994A6C">
              <w:rPr>
                <w:b/>
                <w:noProof/>
              </w:rPr>
              <w:t>Integer</w:t>
            </w:r>
            <w:r w:rsidRPr="00994A6C">
              <w:t>,</w:t>
            </w:r>
            <w:r w:rsidRPr="00994A6C">
              <w:rPr>
                <w:noProof/>
              </w:rPr>
              <w:t xml:space="preserve"> from </w:t>
            </w:r>
            <w:r>
              <w:rPr>
                <w:b/>
                <w:noProof/>
              </w:rPr>
              <w:t>1</w:t>
            </w:r>
            <w:r w:rsidRPr="00994A6C">
              <w:rPr>
                <w:rStyle w:val="st"/>
              </w:rPr>
              <w:t xml:space="preserve"> to </w:t>
            </w:r>
            <w:r w:rsidRPr="00994A6C">
              <w:rPr>
                <w:rStyle w:val="st"/>
                <w:b/>
              </w:rPr>
              <w:t>2,147,483,647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3F84D" w14:textId="5114654E" w:rsidR="00083E90" w:rsidRDefault="00083E90" w:rsidP="00431EEF">
            <w:pPr>
              <w:spacing w:after="0"/>
              <w:rPr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="00C012A1">
              <w:rPr>
                <w:rStyle w:val="CodeChar"/>
              </w:rPr>
              <w:t>athletes</w:t>
            </w:r>
            <w:r>
              <w:rPr>
                <w:noProof/>
              </w:rPr>
              <w:t>.</w:t>
            </w:r>
          </w:p>
          <w:p w14:paraId="55398434" w14:textId="77777777" w:rsidR="00083E90" w:rsidRDefault="00083E90" w:rsidP="00431EEF">
            <w:pPr>
              <w:spacing w:after="0"/>
              <w:rPr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</w:p>
        </w:tc>
      </w:tr>
      <w:tr w:rsidR="00C012A1" w14:paraId="6E881508" w14:textId="77777777" w:rsidTr="005354E7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B5E25" w14:textId="5EF31008" w:rsidR="00C012A1" w:rsidRDefault="00C012A1" w:rsidP="00C012A1">
            <w:pPr>
              <w:pStyle w:val="Code"/>
            </w:pPr>
            <w:r>
              <w:t>medal_id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79313" w14:textId="5CB4BE0A" w:rsidR="00C012A1" w:rsidRPr="00994A6C" w:rsidRDefault="00C012A1" w:rsidP="00C012A1">
            <w:pPr>
              <w:spacing w:after="0"/>
              <w:rPr>
                <w:b/>
                <w:noProof/>
              </w:rPr>
            </w:pPr>
            <w:r w:rsidRPr="00994A6C">
              <w:rPr>
                <w:b/>
                <w:noProof/>
              </w:rPr>
              <w:t>Integer</w:t>
            </w:r>
            <w:r w:rsidRPr="00994A6C">
              <w:t>,</w:t>
            </w:r>
            <w:r w:rsidRPr="00994A6C">
              <w:rPr>
                <w:noProof/>
              </w:rPr>
              <w:t xml:space="preserve"> from </w:t>
            </w:r>
            <w:r>
              <w:rPr>
                <w:b/>
                <w:noProof/>
              </w:rPr>
              <w:t>1</w:t>
            </w:r>
            <w:r w:rsidRPr="00994A6C">
              <w:rPr>
                <w:rStyle w:val="st"/>
              </w:rPr>
              <w:t xml:space="preserve"> to </w:t>
            </w:r>
            <w:r w:rsidRPr="00994A6C">
              <w:rPr>
                <w:rStyle w:val="st"/>
                <w:b/>
              </w:rPr>
              <w:t>2,147,483,647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89A85" w14:textId="77777777" w:rsidR="00C012A1" w:rsidRDefault="00C012A1" w:rsidP="00C012A1">
            <w:pPr>
              <w:spacing w:after="0"/>
              <w:rPr>
                <w:noProof/>
              </w:rPr>
            </w:pPr>
            <w:r>
              <w:rPr>
                <w:noProof/>
              </w:rPr>
              <w:t xml:space="preserve">Relationship with table </w:t>
            </w:r>
            <w:r>
              <w:rPr>
                <w:rStyle w:val="CodeChar"/>
              </w:rPr>
              <w:t>medals</w:t>
            </w:r>
            <w:r>
              <w:rPr>
                <w:noProof/>
              </w:rPr>
              <w:t>.</w:t>
            </w:r>
          </w:p>
          <w:p w14:paraId="4BC20D61" w14:textId="185CD0B6" w:rsidR="00C012A1" w:rsidRDefault="00C012A1" w:rsidP="00C012A1">
            <w:pPr>
              <w:spacing w:after="0"/>
              <w:rPr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</w:p>
        </w:tc>
      </w:tr>
    </w:tbl>
    <w:p w14:paraId="1E8DCB7D" w14:textId="12DE05ED" w:rsidR="00BE5C9D" w:rsidRPr="00BE5C9D" w:rsidRDefault="00BE5C9D" w:rsidP="00601E21">
      <w:pPr>
        <w:spacing w:before="120"/>
        <w:rPr>
          <w:lang w:val="bg-BG"/>
        </w:rPr>
      </w:pPr>
      <w:r w:rsidRPr="00937C98">
        <w:rPr>
          <w:b/>
          <w:bCs/>
        </w:rPr>
        <w:t>Hint</w:t>
      </w:r>
      <w:r>
        <w:t>:</w:t>
      </w:r>
      <w:r>
        <w:rPr>
          <w:lang w:val="bg-BG"/>
        </w:rPr>
        <w:t xml:space="preserve"> </w:t>
      </w:r>
      <w:r>
        <w:t xml:space="preserve">The combination </w:t>
      </w:r>
      <w:r w:rsidRPr="00BE5C9D">
        <w:t>of discipline and medal must be unique</w:t>
      </w:r>
      <w:r>
        <w:t xml:space="preserve"> </w:t>
      </w:r>
      <w:r w:rsidRPr="00BE5C9D">
        <w:t>across all athletes.</w:t>
      </w:r>
    </w:p>
    <w:p w14:paraId="4F021E30" w14:textId="0ECEC269" w:rsidR="000A5803" w:rsidRPr="00A66042" w:rsidRDefault="000A5803" w:rsidP="00601E21">
      <w:pPr>
        <w:spacing w:before="120"/>
      </w:pPr>
      <w:r>
        <w:t xml:space="preserve">Submit your solutions </w:t>
      </w:r>
      <w:r w:rsidR="00025C16">
        <w:t xml:space="preserve">to the </w:t>
      </w:r>
      <w:r w:rsidR="00025C16" w:rsidRPr="00E0658C">
        <w:rPr>
          <w:b/>
          <w:bCs/>
        </w:rPr>
        <w:t>Judge</w:t>
      </w:r>
      <w:r w:rsidR="00025C16">
        <w:t xml:space="preserve"> for</w:t>
      </w:r>
      <w:r>
        <w:t xml:space="preserve"> the first task. Submit </w:t>
      </w:r>
      <w:r w:rsidR="00A66042">
        <w:rPr>
          <w:b/>
        </w:rPr>
        <w:t>only</w:t>
      </w:r>
      <w:r>
        <w:t xml:space="preserve"> SQL </w:t>
      </w:r>
      <w:r w:rsidRPr="00A66042">
        <w:rPr>
          <w:b/>
          <w:bCs/>
        </w:rPr>
        <w:t>table</w:t>
      </w:r>
      <w:r>
        <w:t xml:space="preserve"> creation statements.</w:t>
      </w:r>
      <w:r w:rsidR="00A66042">
        <w:t xml:space="preserve"> </w:t>
      </w:r>
      <w:r w:rsidR="00A66042" w:rsidRPr="00A66042">
        <w:rPr>
          <w:b/>
          <w:bCs/>
        </w:rPr>
        <w:t>Do not</w:t>
      </w:r>
      <w:r w:rsidR="00A66042">
        <w:t xml:space="preserve"> submit </w:t>
      </w:r>
      <w:r w:rsidR="00A66042" w:rsidRPr="00A66042">
        <w:rPr>
          <w:b/>
          <w:bCs/>
        </w:rPr>
        <w:t>CREATE SCHEMA</w:t>
      </w:r>
      <w:r w:rsidR="00A66042">
        <w:rPr>
          <w:b/>
          <w:bCs/>
        </w:rPr>
        <w:t xml:space="preserve"> </w:t>
      </w:r>
      <w:r w:rsidR="00A66042">
        <w:t xml:space="preserve">and </w:t>
      </w:r>
      <w:r w:rsidR="00A66042" w:rsidRPr="00A66042">
        <w:rPr>
          <w:b/>
          <w:bCs/>
        </w:rPr>
        <w:t>USE</w:t>
      </w:r>
      <w:r w:rsidR="00A66042">
        <w:rPr>
          <w:b/>
          <w:bCs/>
        </w:rPr>
        <w:t xml:space="preserve"> </w:t>
      </w:r>
      <w:r w:rsidR="00A66042" w:rsidRPr="00A66042">
        <w:t>statements</w:t>
      </w:r>
      <w:r w:rsidR="00A66042">
        <w:t>.</w:t>
      </w:r>
    </w:p>
    <w:p w14:paraId="1F4CED62" w14:textId="5C1BCE7C" w:rsidR="000A5803" w:rsidRDefault="000A5803" w:rsidP="000A5803">
      <w:r>
        <w:t xml:space="preserve">You will also be given a </w:t>
      </w:r>
      <w:r w:rsidRPr="00564D78">
        <w:rPr>
          <w:rStyle w:val="CodeChar"/>
        </w:rPr>
        <w:t>data.sql</w:t>
      </w:r>
      <w:r>
        <w:t xml:space="preserve"> file. It will contain a </w:t>
      </w:r>
      <w:r w:rsidRPr="000D2E64">
        <w:rPr>
          <w:b/>
        </w:rPr>
        <w:t>dataset</w:t>
      </w:r>
      <w:r>
        <w:t xml:space="preserve"> with random data which you will need to </w:t>
      </w:r>
      <w:r w:rsidRPr="000D2E64">
        <w:rPr>
          <w:b/>
        </w:rPr>
        <w:t>store</w:t>
      </w:r>
      <w:r>
        <w:t xml:space="preserve"> in your </w:t>
      </w:r>
      <w:r w:rsidRPr="000D2E64">
        <w:rPr>
          <w:b/>
        </w:rPr>
        <w:t>local database</w:t>
      </w:r>
      <w:r>
        <w:t xml:space="preserve">. This data will be given to you so you will not have to think of data and lose essential time in the process. The data is in the form of </w:t>
      </w:r>
      <w:r w:rsidRPr="00564D78">
        <w:rPr>
          <w:b/>
        </w:rPr>
        <w:t>INSERT</w:t>
      </w:r>
      <w:r>
        <w:t xml:space="preserve"> statement queries.</w:t>
      </w:r>
    </w:p>
    <w:p w14:paraId="653B8930" w14:textId="77777777" w:rsidR="000A5803" w:rsidRDefault="000A5803" w:rsidP="004D0FBE">
      <w:pPr>
        <w:pStyle w:val="Heading2"/>
        <w:numPr>
          <w:ilvl w:val="0"/>
          <w:numId w:val="0"/>
        </w:numPr>
      </w:pPr>
      <w:r>
        <w:t>Section 2: Data Manipulation Language (DML) – 30 pts</w:t>
      </w:r>
    </w:p>
    <w:p w14:paraId="380AE64E" w14:textId="5BE792EC" w:rsidR="000A5803" w:rsidRPr="00F67C53" w:rsidRDefault="000A5803" w:rsidP="000A5803">
      <w:r>
        <w:t>Here we need to do several manipulations in the database, like changing data, adding data</w:t>
      </w:r>
      <w:r w:rsidR="00840586">
        <w:t>,</w:t>
      </w:r>
      <w:r>
        <w:t xml:space="preserve"> etc.</w:t>
      </w:r>
    </w:p>
    <w:p w14:paraId="15321F72" w14:textId="77777777" w:rsidR="000A5803" w:rsidRDefault="00207A6B" w:rsidP="000A5803">
      <w:pPr>
        <w:pStyle w:val="Heading3"/>
        <w:numPr>
          <w:ilvl w:val="0"/>
          <w:numId w:val="37"/>
        </w:numPr>
        <w:spacing w:after="40"/>
        <w:ind w:left="540" w:hanging="540"/>
      </w:pPr>
      <w:r>
        <w:t>Insert</w:t>
      </w:r>
    </w:p>
    <w:p w14:paraId="3EED1B7A" w14:textId="2C31AC83" w:rsidR="00F74C63" w:rsidRDefault="00F74C63" w:rsidP="00F74C63">
      <w:r>
        <w:t xml:space="preserve">You will have to </w:t>
      </w:r>
      <w:r w:rsidRPr="00F74C63">
        <w:rPr>
          <w:b/>
        </w:rPr>
        <w:t>insert</w:t>
      </w:r>
      <w:r>
        <w:t xml:space="preserve"> records of data into the </w:t>
      </w:r>
      <w:proofErr w:type="gramStart"/>
      <w:r w:rsidR="00FC55E2">
        <w:rPr>
          <w:b/>
        </w:rPr>
        <w:t>athletes</w:t>
      </w:r>
      <w:proofErr w:type="gramEnd"/>
      <w:r w:rsidR="00553EC6">
        <w:t xml:space="preserve"> </w:t>
      </w:r>
      <w:r>
        <w:t>table.</w:t>
      </w:r>
    </w:p>
    <w:p w14:paraId="2943E09A" w14:textId="0FA963E3" w:rsidR="00F74C63" w:rsidRDefault="00CE2B22" w:rsidP="00F74C63">
      <w:r>
        <w:lastRenderedPageBreak/>
        <w:t xml:space="preserve">For all </w:t>
      </w:r>
      <w:r w:rsidR="00F15193">
        <w:rPr>
          <w:b/>
          <w:bCs/>
        </w:rPr>
        <w:t>athletes</w:t>
      </w:r>
      <w:r w:rsidR="00BF472D">
        <w:rPr>
          <w:b/>
          <w:bCs/>
        </w:rPr>
        <w:t xml:space="preserve">, </w:t>
      </w:r>
      <w:r w:rsidR="003D600E">
        <w:t>which</w:t>
      </w:r>
      <w:r w:rsidR="00BF472D">
        <w:t xml:space="preserve"> come</w:t>
      </w:r>
      <w:r>
        <w:rPr>
          <w:b/>
          <w:bCs/>
        </w:rPr>
        <w:t xml:space="preserve"> </w:t>
      </w:r>
      <w:r w:rsidR="00BF472D" w:rsidRPr="00BF2140">
        <w:t xml:space="preserve">from </w:t>
      </w:r>
      <w:r w:rsidR="00BF472D">
        <w:t xml:space="preserve">a </w:t>
      </w:r>
      <w:r w:rsidR="00BF2140" w:rsidRPr="00BF2140">
        <w:t xml:space="preserve">country </w:t>
      </w:r>
      <w:r w:rsidR="00BF472D">
        <w:t>whose name starts</w:t>
      </w:r>
      <w:r w:rsidR="00BF2140" w:rsidRPr="00BF2140">
        <w:t xml:space="preserve"> with </w:t>
      </w:r>
      <w:r w:rsidR="003D600E">
        <w:t xml:space="preserve">the </w:t>
      </w:r>
      <w:r w:rsidR="00F34B45">
        <w:t xml:space="preserve">letter </w:t>
      </w:r>
      <w:r w:rsidR="00BF2140" w:rsidRPr="00670D18">
        <w:rPr>
          <w:b/>
          <w:bCs/>
        </w:rPr>
        <w:t>"A"</w:t>
      </w:r>
      <w:r>
        <w:t xml:space="preserve">, </w:t>
      </w:r>
      <w:r w:rsidRPr="00CE2B22">
        <w:rPr>
          <w:b/>
          <w:bCs/>
        </w:rPr>
        <w:t>insert data</w:t>
      </w:r>
      <w:r>
        <w:rPr>
          <w:b/>
          <w:bCs/>
        </w:rPr>
        <w:t xml:space="preserve"> </w:t>
      </w:r>
      <w:r>
        <w:t xml:space="preserve">in the </w:t>
      </w:r>
      <w:r w:rsidR="00F15193">
        <w:rPr>
          <w:b/>
          <w:bCs/>
        </w:rPr>
        <w:t>athletes</w:t>
      </w:r>
      <w:r w:rsidR="00A4184F">
        <w:rPr>
          <w:b/>
          <w:bCs/>
        </w:rPr>
        <w:t xml:space="preserve"> </w:t>
      </w:r>
      <w:r w:rsidRPr="00CE2B22">
        <w:t>table</w:t>
      </w:r>
      <w:r>
        <w:rPr>
          <w:b/>
          <w:bCs/>
        </w:rPr>
        <w:t xml:space="preserve"> </w:t>
      </w:r>
      <w:r>
        <w:t xml:space="preserve">with </w:t>
      </w:r>
      <w:r w:rsidR="00F74C63">
        <w:t xml:space="preserve">the </w:t>
      </w:r>
      <w:r w:rsidR="00F74C63" w:rsidRPr="00F74C63">
        <w:rPr>
          <w:b/>
        </w:rPr>
        <w:t>following values</w:t>
      </w:r>
      <w:r w:rsidR="00F74C63">
        <w:t>:</w:t>
      </w:r>
    </w:p>
    <w:p w14:paraId="1212046C" w14:textId="413A63E0" w:rsidR="00553EC6" w:rsidRDefault="002A1B99" w:rsidP="00553EC6">
      <w:pPr>
        <w:ind w:firstLine="284"/>
      </w:pPr>
      <w:r>
        <w:t>•</w:t>
      </w:r>
      <w:r>
        <w:tab/>
      </w:r>
      <w:proofErr w:type="spellStart"/>
      <w:r w:rsidR="00553EC6">
        <w:rPr>
          <w:b/>
        </w:rPr>
        <w:t>first_name</w:t>
      </w:r>
      <w:proofErr w:type="spellEnd"/>
      <w:r w:rsidR="00553EC6">
        <w:t xml:space="preserve"> – set it to the first name of the </w:t>
      </w:r>
      <w:r w:rsidR="00F04940">
        <w:t>athlete</w:t>
      </w:r>
      <w:r w:rsidR="00553EC6">
        <w:t xml:space="preserve"> but </w:t>
      </w:r>
      <w:r w:rsidR="00694531">
        <w:rPr>
          <w:b/>
        </w:rPr>
        <w:t>uppercase</w:t>
      </w:r>
      <w:r w:rsidR="00553EC6">
        <w:t>.</w:t>
      </w:r>
    </w:p>
    <w:p w14:paraId="129CD270" w14:textId="1CBF6047" w:rsidR="003739C2" w:rsidRDefault="003739C2" w:rsidP="00553EC6">
      <w:pPr>
        <w:ind w:firstLine="284"/>
      </w:pPr>
      <w:r>
        <w:t>•</w:t>
      </w:r>
      <w:r>
        <w:tab/>
      </w:r>
      <w:proofErr w:type="spellStart"/>
      <w:r w:rsidR="00553EC6">
        <w:rPr>
          <w:b/>
        </w:rPr>
        <w:t>last_name</w:t>
      </w:r>
      <w:proofErr w:type="spellEnd"/>
      <w:r w:rsidR="00553EC6">
        <w:t xml:space="preserve"> – set it to the </w:t>
      </w:r>
      <w:r w:rsidR="00B17A01">
        <w:t>athlete's last name</w:t>
      </w:r>
      <w:r w:rsidR="00553EC6">
        <w:t xml:space="preserve"> </w:t>
      </w:r>
      <w:r w:rsidR="00793DDA" w:rsidRPr="00793DDA">
        <w:t xml:space="preserve">followed by </w:t>
      </w:r>
      <w:r w:rsidR="00793DDA">
        <w:t xml:space="preserve">a </w:t>
      </w:r>
      <w:r w:rsidR="00793DDA" w:rsidRPr="00793DDA">
        <w:t xml:space="preserve">white space and then </w:t>
      </w:r>
      <w:r w:rsidR="00793DDA">
        <w:rPr>
          <w:b/>
          <w:bCs/>
        </w:rPr>
        <w:t xml:space="preserve">"comes from" </w:t>
      </w:r>
      <w:r w:rsidR="00793DDA">
        <w:t xml:space="preserve">followed by </w:t>
      </w:r>
      <w:r w:rsidR="00793DDA" w:rsidRPr="00793DDA">
        <w:t xml:space="preserve">one more </w:t>
      </w:r>
      <w:r w:rsidR="00793DDA">
        <w:t xml:space="preserve">white space and the name of </w:t>
      </w:r>
      <w:r w:rsidR="00613CDD">
        <w:t xml:space="preserve">the </w:t>
      </w:r>
      <w:r w:rsidR="00064790">
        <w:t>athlete's</w:t>
      </w:r>
      <w:r w:rsidR="00793DDA">
        <w:t xml:space="preserve"> country</w:t>
      </w:r>
      <w:r w:rsidR="00553EC6" w:rsidRPr="008D35C3">
        <w:t>.</w:t>
      </w:r>
    </w:p>
    <w:p w14:paraId="067424BE" w14:textId="7124B56C" w:rsidR="00793DDA" w:rsidRDefault="00935EDA" w:rsidP="00553EC6">
      <w:pPr>
        <w:ind w:firstLine="284"/>
      </w:pPr>
      <w:proofErr w:type="gramStart"/>
      <w:r>
        <w:t>e.g.</w:t>
      </w:r>
      <w:r w:rsidR="00793DDA" w:rsidRPr="00793DDA">
        <w:t>(</w:t>
      </w:r>
      <w:proofErr w:type="spellStart"/>
      <w:proofErr w:type="gramEnd"/>
      <w:r w:rsidR="00793DDA" w:rsidRPr="00793DDA">
        <w:rPr>
          <w:b/>
          <w:bCs/>
        </w:rPr>
        <w:t>last_name</w:t>
      </w:r>
      <w:proofErr w:type="spellEnd"/>
      <w:r w:rsidR="00793DDA" w:rsidRPr="00793DDA">
        <w:t>+"</w:t>
      </w:r>
      <w:r w:rsidR="00793DDA" w:rsidRPr="00793DDA">
        <w:rPr>
          <w:b/>
          <w:bCs/>
        </w:rPr>
        <w:t xml:space="preserve"> comes from </w:t>
      </w:r>
      <w:r w:rsidR="00793DDA" w:rsidRPr="00793DDA">
        <w:t>"</w:t>
      </w:r>
      <w:r w:rsidR="00793DDA">
        <w:t>+</w:t>
      </w:r>
      <w:r w:rsidR="00793DDA" w:rsidRPr="00793DDA">
        <w:rPr>
          <w:i/>
          <w:iCs/>
        </w:rPr>
        <w:t>(country)</w:t>
      </w:r>
      <w:r w:rsidR="00793DDA">
        <w:rPr>
          <w:b/>
          <w:bCs/>
        </w:rPr>
        <w:t>name</w:t>
      </w:r>
      <w:r w:rsidR="00793DDA" w:rsidRPr="00793DDA">
        <w:t>)</w:t>
      </w:r>
    </w:p>
    <w:p w14:paraId="2AF3753C" w14:textId="13A9D902" w:rsidR="000D158B" w:rsidRDefault="00553EC6" w:rsidP="000D158B">
      <w:pPr>
        <w:pStyle w:val="ListParagraph"/>
        <w:numPr>
          <w:ilvl w:val="0"/>
          <w:numId w:val="42"/>
        </w:numPr>
      </w:pPr>
      <w:r w:rsidRPr="000D158B">
        <w:rPr>
          <w:b/>
        </w:rPr>
        <w:t>age</w:t>
      </w:r>
      <w:r>
        <w:t xml:space="preserve"> – set it to the </w:t>
      </w:r>
      <w:r w:rsidR="00F005A2">
        <w:t xml:space="preserve">sum of the </w:t>
      </w:r>
      <w:r w:rsidR="003150A2" w:rsidRPr="000D158B">
        <w:rPr>
          <w:b/>
        </w:rPr>
        <w:t>age</w:t>
      </w:r>
      <w:r>
        <w:t xml:space="preserve"> of the </w:t>
      </w:r>
      <w:r w:rsidR="00F04940" w:rsidRPr="000D158B">
        <w:rPr>
          <w:b/>
        </w:rPr>
        <w:t>athlete</w:t>
      </w:r>
      <w:r>
        <w:t xml:space="preserve"> </w:t>
      </w:r>
      <w:r w:rsidR="00F005A2">
        <w:t>and</w:t>
      </w:r>
      <w:r>
        <w:t xml:space="preserve"> </w:t>
      </w:r>
      <w:r w:rsidR="000D158B" w:rsidRPr="000D158B">
        <w:rPr>
          <w:bCs/>
        </w:rPr>
        <w:t>his</w:t>
      </w:r>
      <w:r w:rsidR="000D158B">
        <w:rPr>
          <w:b/>
        </w:rPr>
        <w:t xml:space="preserve"> </w:t>
      </w:r>
      <w:proofErr w:type="spellStart"/>
      <w:r w:rsidR="000D158B">
        <w:rPr>
          <w:b/>
        </w:rPr>
        <w:t>country_id</w:t>
      </w:r>
      <w:proofErr w:type="spellEnd"/>
      <w:r>
        <w:t>.</w:t>
      </w:r>
    </w:p>
    <w:p w14:paraId="65ADC960" w14:textId="69E34EF2" w:rsidR="000D158B" w:rsidRPr="000D158B" w:rsidRDefault="000D158B" w:rsidP="000D158B">
      <w:pPr>
        <w:pStyle w:val="ListParagraph"/>
        <w:numPr>
          <w:ilvl w:val="0"/>
          <w:numId w:val="44"/>
        </w:numPr>
        <w:spacing w:before="120"/>
        <w:ind w:left="641" w:hanging="357"/>
        <w:contextualSpacing w:val="0"/>
        <w:rPr>
          <w:b/>
          <w:bCs/>
        </w:rPr>
      </w:pPr>
      <w:proofErr w:type="spellStart"/>
      <w:r>
        <w:rPr>
          <w:b/>
          <w:bCs/>
        </w:rPr>
        <w:t>c</w:t>
      </w:r>
      <w:r w:rsidRPr="000D158B">
        <w:rPr>
          <w:b/>
          <w:bCs/>
        </w:rPr>
        <w:t>ountry_id</w:t>
      </w:r>
      <w:proofErr w:type="spellEnd"/>
      <w:r>
        <w:t xml:space="preserve"> – keep the same value.</w:t>
      </w:r>
    </w:p>
    <w:p w14:paraId="48F57182" w14:textId="77777777" w:rsidR="000A5803" w:rsidRDefault="00207A6B" w:rsidP="000A5803">
      <w:pPr>
        <w:pStyle w:val="Heading3"/>
        <w:numPr>
          <w:ilvl w:val="0"/>
          <w:numId w:val="37"/>
        </w:numPr>
        <w:spacing w:after="40"/>
        <w:ind w:left="540" w:hanging="540"/>
      </w:pPr>
      <w:r>
        <w:t>U</w:t>
      </w:r>
      <w:r w:rsidR="000A5803">
        <w:t>pdate</w:t>
      </w:r>
    </w:p>
    <w:p w14:paraId="1BF80E35" w14:textId="57BAFBF0" w:rsidR="00FF79D8" w:rsidRPr="005C1C9F" w:rsidRDefault="005C1C9F" w:rsidP="00DA0431">
      <w:pPr>
        <w:rPr>
          <w:bCs/>
          <w:lang w:val="bg-BG"/>
        </w:rPr>
      </w:pPr>
      <w:r w:rsidRPr="005C1C9F">
        <w:rPr>
          <w:b/>
        </w:rPr>
        <w:t>Remove</w:t>
      </w:r>
      <w:r w:rsidRPr="005C1C9F">
        <w:rPr>
          <w:bCs/>
        </w:rPr>
        <w:t xml:space="preserve"> the</w:t>
      </w:r>
      <w:r w:rsidR="005B7247">
        <w:rPr>
          <w:bCs/>
        </w:rPr>
        <w:t xml:space="preserve"> </w:t>
      </w:r>
      <w:r w:rsidR="004A617A">
        <w:rPr>
          <w:bCs/>
        </w:rPr>
        <w:t>word</w:t>
      </w:r>
      <w:r w:rsidR="005B7247">
        <w:rPr>
          <w:bCs/>
        </w:rPr>
        <w:t xml:space="preserve"> </w:t>
      </w:r>
      <w:r w:rsidR="005B7247" w:rsidRPr="002831D0">
        <w:rPr>
          <w:b/>
        </w:rPr>
        <w:t>"weight</w:t>
      </w:r>
      <w:r w:rsidR="005B7247">
        <w:rPr>
          <w:b/>
        </w:rPr>
        <w:t>"</w:t>
      </w:r>
      <w:r w:rsidRPr="005C1C9F">
        <w:rPr>
          <w:bCs/>
        </w:rPr>
        <w:t xml:space="preserve"> from any </w:t>
      </w:r>
      <w:r w:rsidRPr="00430F35">
        <w:rPr>
          <w:b/>
        </w:rPr>
        <w:t>discipline</w:t>
      </w:r>
      <w:r w:rsidRPr="005C1C9F">
        <w:rPr>
          <w:bCs/>
        </w:rPr>
        <w:t xml:space="preserve"> containing</w:t>
      </w:r>
      <w:r w:rsidR="005B7247">
        <w:rPr>
          <w:bCs/>
        </w:rPr>
        <w:t xml:space="preserve"> it</w:t>
      </w:r>
      <w:r>
        <w:rPr>
          <w:bCs/>
        </w:rPr>
        <w:t>.</w:t>
      </w:r>
    </w:p>
    <w:p w14:paraId="103864B6" w14:textId="77777777" w:rsidR="000A5803" w:rsidRDefault="00207A6B" w:rsidP="000A5803">
      <w:pPr>
        <w:pStyle w:val="Heading3"/>
        <w:numPr>
          <w:ilvl w:val="0"/>
          <w:numId w:val="37"/>
        </w:numPr>
        <w:spacing w:after="40"/>
        <w:ind w:left="540" w:hanging="540"/>
      </w:pPr>
      <w:r>
        <w:t>Delete</w:t>
      </w:r>
    </w:p>
    <w:p w14:paraId="5E7C510A" w14:textId="7D912303" w:rsidR="000A2C03" w:rsidRDefault="000A2C03" w:rsidP="000A5803">
      <w:r>
        <w:rPr>
          <w:b/>
        </w:rPr>
        <w:t>Delete</w:t>
      </w:r>
      <w:r w:rsidRPr="000A2C03">
        <w:t xml:space="preserve"> all </w:t>
      </w:r>
      <w:proofErr w:type="gramStart"/>
      <w:r w:rsidR="00BD3A5B">
        <w:rPr>
          <w:b/>
        </w:rPr>
        <w:t>athletes</w:t>
      </w:r>
      <w:r w:rsidRPr="000A2C03">
        <w:t>,</w:t>
      </w:r>
      <w:proofErr w:type="gramEnd"/>
      <w:r w:rsidRPr="000A2C03">
        <w:t xml:space="preserve"> </w:t>
      </w:r>
      <w:r w:rsidR="00BD3A5B">
        <w:t xml:space="preserve">older than </w:t>
      </w:r>
      <w:r w:rsidR="00BD3A5B" w:rsidRPr="00660E37">
        <w:rPr>
          <w:b/>
          <w:bCs/>
        </w:rPr>
        <w:t>35</w:t>
      </w:r>
      <w:r w:rsidR="00BD3A5B">
        <w:t xml:space="preserve"> years</w:t>
      </w:r>
      <w:r w:rsidRPr="000A2C03">
        <w:t>.</w:t>
      </w:r>
    </w:p>
    <w:p w14:paraId="623DCBF1" w14:textId="77777777" w:rsidR="000A5803" w:rsidRDefault="000A5803" w:rsidP="004D0FBE">
      <w:pPr>
        <w:pStyle w:val="Heading2"/>
        <w:numPr>
          <w:ilvl w:val="0"/>
          <w:numId w:val="0"/>
        </w:numPr>
      </w:pPr>
      <w:r>
        <w:t xml:space="preserve">Section 3: Querying – </w:t>
      </w:r>
      <w:r w:rsidR="002402D5">
        <w:t>50</w:t>
      </w:r>
      <w:r>
        <w:t xml:space="preserve"> pts</w:t>
      </w:r>
    </w:p>
    <w:p w14:paraId="77C5B82F" w14:textId="72571A06" w:rsidR="000A5803" w:rsidRDefault="000A5803" w:rsidP="00F303B2">
      <w:pPr>
        <w:jc w:val="both"/>
      </w:pPr>
      <w:r>
        <w:t xml:space="preserve">And now we need to do some data extraction. </w:t>
      </w:r>
      <w:r w:rsidRPr="00C61F74">
        <w:rPr>
          <w:b/>
        </w:rPr>
        <w:t>Note</w:t>
      </w:r>
      <w:r>
        <w:t xml:space="preserve"> that the </w:t>
      </w:r>
      <w:r w:rsidRPr="00C2570D">
        <w:rPr>
          <w:b/>
        </w:rPr>
        <w:t>example results</w:t>
      </w:r>
      <w:r>
        <w:t xml:space="preserve"> from </w:t>
      </w:r>
      <w:r w:rsidRPr="00C2570D">
        <w:rPr>
          <w:b/>
        </w:rPr>
        <w:t>this section</w:t>
      </w:r>
      <w:r>
        <w:t xml:space="preserve"> use a </w:t>
      </w:r>
      <w:r w:rsidRPr="00C2570D">
        <w:rPr>
          <w:b/>
        </w:rPr>
        <w:t>fresh database</w:t>
      </w:r>
      <w:r>
        <w:t xml:space="preserve">. It is </w:t>
      </w:r>
      <w:r w:rsidRPr="00093CDD">
        <w:rPr>
          <w:b/>
        </w:rPr>
        <w:t>highly recommended</w:t>
      </w:r>
      <w:r>
        <w:t xml:space="preserve"> that you </w:t>
      </w:r>
      <w:r w:rsidRPr="00093CDD">
        <w:rPr>
          <w:b/>
        </w:rPr>
        <w:t>clear</w:t>
      </w:r>
      <w:r>
        <w:t xml:space="preserve"> the </w:t>
      </w:r>
      <w:r w:rsidRPr="00093CDD">
        <w:rPr>
          <w:b/>
        </w:rPr>
        <w:t>database</w:t>
      </w:r>
      <w:r>
        <w:t xml:space="preserve"> that has been </w:t>
      </w:r>
      <w:r w:rsidRPr="00093CDD">
        <w:rPr>
          <w:b/>
        </w:rPr>
        <w:t>manipulated</w:t>
      </w:r>
      <w:r>
        <w:t xml:space="preserve"> by the </w:t>
      </w:r>
      <w:r w:rsidRPr="00093CDD">
        <w:rPr>
          <w:b/>
        </w:rPr>
        <w:t xml:space="preserve">previous problems </w:t>
      </w:r>
      <w:r>
        <w:t xml:space="preserve">from the </w:t>
      </w:r>
      <w:r w:rsidRPr="00093CDD">
        <w:rPr>
          <w:b/>
        </w:rPr>
        <w:t>DML</w:t>
      </w:r>
      <w:r>
        <w:t xml:space="preserve"> </w:t>
      </w:r>
      <w:r w:rsidRPr="00093CDD">
        <w:rPr>
          <w:b/>
        </w:rPr>
        <w:t>section</w:t>
      </w:r>
      <w:r>
        <w:t xml:space="preserve"> and </w:t>
      </w:r>
      <w:r w:rsidRPr="00093CDD">
        <w:rPr>
          <w:b/>
        </w:rPr>
        <w:t>insert again</w:t>
      </w:r>
      <w:r>
        <w:t xml:space="preserve"> the </w:t>
      </w:r>
      <w:r w:rsidRPr="00093CDD">
        <w:rPr>
          <w:b/>
        </w:rPr>
        <w:t>dataset</w:t>
      </w:r>
      <w:r>
        <w:t xml:space="preserve"> you</w:t>
      </w:r>
      <w:r w:rsidR="00A81358">
        <w:t>'</w:t>
      </w:r>
      <w:r>
        <w:t xml:space="preserve">ve been given, to ensure </w:t>
      </w:r>
      <w:r w:rsidRPr="00093CDD">
        <w:rPr>
          <w:b/>
        </w:rPr>
        <w:t>maximum consistency</w:t>
      </w:r>
      <w:r>
        <w:t xml:space="preserve"> with the </w:t>
      </w:r>
      <w:r w:rsidRPr="00093CDD">
        <w:rPr>
          <w:b/>
        </w:rPr>
        <w:t>examples</w:t>
      </w:r>
      <w:r>
        <w:t xml:space="preserve"> given in this section.</w:t>
      </w:r>
    </w:p>
    <w:p w14:paraId="412DE7BD" w14:textId="54F4A642" w:rsidR="000D5277" w:rsidRDefault="000D5277" w:rsidP="000D5277">
      <w:pPr>
        <w:pStyle w:val="Heading3"/>
        <w:numPr>
          <w:ilvl w:val="0"/>
          <w:numId w:val="37"/>
        </w:numPr>
        <w:spacing w:before="0" w:after="40"/>
        <w:ind w:left="539" w:hanging="539"/>
      </w:pPr>
      <w:r>
        <w:t>Countries</w:t>
      </w:r>
      <w:r w:rsidRPr="00075DD2">
        <w:t xml:space="preserve"> with</w:t>
      </w:r>
      <w:r>
        <w:t>out</w:t>
      </w:r>
      <w:r w:rsidRPr="00075DD2">
        <w:t xml:space="preserve"> </w:t>
      </w:r>
      <w:r>
        <w:t>athletes</w:t>
      </w:r>
    </w:p>
    <w:p w14:paraId="19201E8C" w14:textId="7B2482C7" w:rsidR="000D5277" w:rsidRPr="009223A8" w:rsidRDefault="000D5277" w:rsidP="000D5277">
      <w:r>
        <w:t>Write a query that returns</w:t>
      </w:r>
      <w:r w:rsidR="00E70835">
        <w:t xml:space="preserve"> the</w:t>
      </w:r>
      <w:r>
        <w:t xml:space="preserve"> </w:t>
      </w:r>
      <w:r w:rsidRPr="00F63BB7">
        <w:rPr>
          <w:b/>
        </w:rPr>
        <w:t>id</w:t>
      </w:r>
      <w:r>
        <w:rPr>
          <w:b/>
        </w:rPr>
        <w:t xml:space="preserve"> </w:t>
      </w:r>
      <w:r w:rsidRPr="000D5277">
        <w:rPr>
          <w:bCs/>
        </w:rPr>
        <w:t>and</w:t>
      </w:r>
      <w:r w:rsidRPr="00F63BB7">
        <w:rPr>
          <w:b/>
        </w:rPr>
        <w:t xml:space="preserve"> </w:t>
      </w:r>
      <w:r w:rsidRPr="009E7D4F">
        <w:rPr>
          <w:b/>
          <w:bCs/>
        </w:rPr>
        <w:t>name</w:t>
      </w:r>
      <w:r>
        <w:rPr>
          <w:b/>
          <w:bCs/>
        </w:rPr>
        <w:t xml:space="preserve"> </w:t>
      </w:r>
      <w:r>
        <w:t xml:space="preserve">from </w:t>
      </w:r>
      <w:r w:rsidRPr="00B57C05">
        <w:rPr>
          <w:bCs/>
        </w:rPr>
        <w:t>table</w:t>
      </w:r>
      <w:r>
        <w:t xml:space="preserve"> </w:t>
      </w:r>
      <w:r>
        <w:rPr>
          <w:b/>
          <w:bCs/>
        </w:rPr>
        <w:t>countries</w:t>
      </w:r>
      <w:r>
        <w:t xml:space="preserve">. </w:t>
      </w:r>
      <w:r w:rsidRPr="00F63BB7">
        <w:rPr>
          <w:b/>
        </w:rPr>
        <w:t>Filter</w:t>
      </w:r>
      <w:r>
        <w:t xml:space="preserve"> </w:t>
      </w:r>
      <w:r w:rsidRPr="00DD7661">
        <w:rPr>
          <w:b/>
          <w:bCs/>
        </w:rPr>
        <w:t>only</w:t>
      </w:r>
      <w:r>
        <w:t xml:space="preserve"> the </w:t>
      </w:r>
      <w:r w:rsidRPr="000D5277">
        <w:t xml:space="preserve">countries that </w:t>
      </w:r>
      <w:r w:rsidRPr="000D5277">
        <w:rPr>
          <w:b/>
          <w:bCs/>
        </w:rPr>
        <w:t>do not have</w:t>
      </w:r>
      <w:r w:rsidRPr="000D5277">
        <w:t xml:space="preserve"> athletes at this Olympics</w:t>
      </w:r>
      <w:r>
        <w:t xml:space="preserve">. Show only the first </w:t>
      </w:r>
      <w:r w:rsidRPr="000D5277">
        <w:rPr>
          <w:b/>
          <w:bCs/>
        </w:rPr>
        <w:t>1</w:t>
      </w:r>
      <w:r>
        <w:rPr>
          <w:b/>
          <w:bCs/>
        </w:rPr>
        <w:t xml:space="preserve">5 (fifteen) </w:t>
      </w:r>
      <w:r>
        <w:t>results.</w:t>
      </w:r>
    </w:p>
    <w:p w14:paraId="00408F05" w14:textId="6B387829" w:rsidR="000D5277" w:rsidRPr="002D4B71" w:rsidRDefault="000D5277" w:rsidP="000D5277">
      <w:pPr>
        <w:rPr>
          <w:lang w:val="bg-BG"/>
        </w:rPr>
      </w:pPr>
      <w:r>
        <w:rPr>
          <w:b/>
        </w:rPr>
        <w:t>Order</w:t>
      </w:r>
      <w:r>
        <w:t xml:space="preserve"> the results </w:t>
      </w:r>
      <w:r w:rsidR="002049BB">
        <w:rPr>
          <w:b/>
        </w:rPr>
        <w:t>descending</w:t>
      </w:r>
      <w:r>
        <w:t xml:space="preserve"> by country </w:t>
      </w:r>
      <w:r>
        <w:rPr>
          <w:b/>
          <w:bCs/>
        </w:rPr>
        <w:t>name</w:t>
      </w:r>
      <w:r>
        <w:t>.</w:t>
      </w:r>
    </w:p>
    <w:p w14:paraId="47BB6219" w14:textId="77777777" w:rsidR="000D5277" w:rsidRDefault="000D5277" w:rsidP="000D5277">
      <w:pPr>
        <w:pStyle w:val="Heading4"/>
      </w:pPr>
      <w:r>
        <w:t>Required Columns</w:t>
      </w:r>
    </w:p>
    <w:p w14:paraId="7AAF2429" w14:textId="6C011FFD" w:rsidR="000D5277" w:rsidRDefault="000D5277" w:rsidP="000D5277">
      <w:pPr>
        <w:pStyle w:val="Code"/>
        <w:numPr>
          <w:ilvl w:val="0"/>
          <w:numId w:val="38"/>
        </w:numPr>
      </w:pPr>
      <w:r>
        <w:t>id (</w:t>
      </w:r>
      <w:r w:rsidR="002049BB">
        <w:t>country</w:t>
      </w:r>
      <w:r>
        <w:t>)</w:t>
      </w:r>
    </w:p>
    <w:p w14:paraId="2C0B2145" w14:textId="32476A39" w:rsidR="000D5277" w:rsidRDefault="000D5277" w:rsidP="000D5277">
      <w:pPr>
        <w:pStyle w:val="Code"/>
        <w:numPr>
          <w:ilvl w:val="0"/>
          <w:numId w:val="38"/>
        </w:numPr>
      </w:pPr>
      <w:r>
        <w:t>name (</w:t>
      </w:r>
      <w:r w:rsidR="002049BB">
        <w:t>country</w:t>
      </w:r>
      <w:r>
        <w:t>)</w:t>
      </w:r>
    </w:p>
    <w:p w14:paraId="4EFE2D24" w14:textId="77777777" w:rsidR="000D5277" w:rsidRDefault="000D5277" w:rsidP="000D5277">
      <w:pPr>
        <w:pStyle w:val="Heading4"/>
      </w:pPr>
      <w:r>
        <w:t>Example</w:t>
      </w:r>
    </w:p>
    <w:tbl>
      <w:tblPr>
        <w:tblStyle w:val="TableGrid"/>
        <w:tblW w:w="4248" w:type="dxa"/>
        <w:tblLook w:val="04A0" w:firstRow="1" w:lastRow="0" w:firstColumn="1" w:lastColumn="0" w:noHBand="0" w:noVBand="1"/>
      </w:tblPr>
      <w:tblGrid>
        <w:gridCol w:w="579"/>
        <w:gridCol w:w="3669"/>
      </w:tblGrid>
      <w:tr w:rsidR="00794A8E" w:rsidRPr="009D6E57" w14:paraId="11EC7D7B" w14:textId="77777777" w:rsidTr="00D14D71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16AA81" w14:textId="77777777" w:rsidR="00794A8E" w:rsidRPr="009D6E57" w:rsidRDefault="00794A8E" w:rsidP="00D759E1">
            <w:pPr>
              <w:spacing w:after="0"/>
              <w:jc w:val="center"/>
              <w:rPr>
                <w:b/>
                <w:bCs/>
                <w:noProof/>
              </w:rPr>
            </w:pPr>
            <w:r w:rsidRPr="009D6E57">
              <w:rPr>
                <w:b/>
                <w:bCs/>
                <w:noProof/>
              </w:rPr>
              <w:t>id</w:t>
            </w:r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97C3F8" w14:textId="77777777" w:rsidR="00794A8E" w:rsidRPr="009D6E57" w:rsidRDefault="00794A8E" w:rsidP="00D759E1">
            <w:pPr>
              <w:spacing w:after="0"/>
              <w:jc w:val="center"/>
              <w:rPr>
                <w:b/>
                <w:bCs/>
                <w:noProof/>
              </w:rPr>
            </w:pPr>
            <w:r w:rsidRPr="009D6E57">
              <w:rPr>
                <w:b/>
                <w:bCs/>
              </w:rPr>
              <w:t>name</w:t>
            </w:r>
          </w:p>
        </w:tc>
      </w:tr>
      <w:tr w:rsidR="00BE588D" w:rsidRPr="009223A8" w14:paraId="4C5BAD9D" w14:textId="77777777" w:rsidTr="00D14D71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68611" w14:textId="0A330757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190</w:t>
            </w:r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1FE5D" w14:textId="6FED89AA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Yemen</w:t>
            </w:r>
          </w:p>
        </w:tc>
      </w:tr>
      <w:tr w:rsidR="00BE588D" w:rsidRPr="009223A8" w14:paraId="21301EE5" w14:textId="77777777" w:rsidTr="00D14D71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0408A" w14:textId="2BB62AAF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189</w:t>
            </w:r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8EC8A" w14:textId="25657B70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Virgin Islands, US</w:t>
            </w:r>
          </w:p>
        </w:tc>
      </w:tr>
      <w:tr w:rsidR="00BE588D" w:rsidRPr="009223A8" w14:paraId="034A6DEC" w14:textId="77777777" w:rsidTr="00D14D71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DF84E" w14:textId="66F37A2A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188</w:t>
            </w:r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B9C41" w14:textId="6390D1B6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Virgin Islands, British</w:t>
            </w:r>
          </w:p>
        </w:tc>
      </w:tr>
      <w:tr w:rsidR="00BE588D" w:rsidRPr="009223A8" w14:paraId="1D87722E" w14:textId="77777777" w:rsidTr="00D14D71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7AE54" w14:textId="68D61CAD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187</w:t>
            </w:r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7C42D" w14:textId="13857E4B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Vietnam</w:t>
            </w:r>
          </w:p>
        </w:tc>
      </w:tr>
      <w:tr w:rsidR="00BE588D" w:rsidRPr="009223A8" w14:paraId="679BE81F" w14:textId="77777777" w:rsidTr="00D14D71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42061" w14:textId="058220E6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186</w:t>
            </w:r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B28FE" w14:textId="66C06CD0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Venezuela</w:t>
            </w:r>
          </w:p>
        </w:tc>
      </w:tr>
      <w:tr w:rsidR="00BE588D" w:rsidRPr="009223A8" w14:paraId="0F3C234C" w14:textId="77777777" w:rsidTr="00D14D71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C5507" w14:textId="6C34D36C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185</w:t>
            </w:r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6BA0B" w14:textId="7F1B5B67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Vanuatu</w:t>
            </w:r>
          </w:p>
        </w:tc>
      </w:tr>
      <w:tr w:rsidR="00BE588D" w:rsidRPr="009223A8" w14:paraId="21AAF83F" w14:textId="77777777" w:rsidTr="00D14D71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18ADB" w14:textId="419FB518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184</w:t>
            </w:r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8D407" w14:textId="578E6837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Uzbekistan</w:t>
            </w:r>
          </w:p>
        </w:tc>
      </w:tr>
      <w:tr w:rsidR="00BE588D" w:rsidRPr="009223A8" w14:paraId="155FA074" w14:textId="77777777" w:rsidTr="00D14D71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05856" w14:textId="26F33210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183</w:t>
            </w:r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9B05C" w14:textId="0D40F21B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Uruguay</w:t>
            </w:r>
          </w:p>
        </w:tc>
      </w:tr>
      <w:tr w:rsidR="00BE588D" w:rsidRPr="009223A8" w14:paraId="4F1C07D4" w14:textId="77777777" w:rsidTr="00D14D71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0A63A" w14:textId="5AD44935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lastRenderedPageBreak/>
              <w:t>181</w:t>
            </w:r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5F2AF" w14:textId="0F94AD69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United Republic of Tanzania</w:t>
            </w:r>
          </w:p>
        </w:tc>
      </w:tr>
      <w:tr w:rsidR="00BE588D" w:rsidRPr="009223A8" w14:paraId="37FEF6D8" w14:textId="77777777" w:rsidTr="00D14D71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8B46D" w14:textId="1D095557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180</w:t>
            </w:r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E61E9" w14:textId="55CD4014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United Arab Emirates</w:t>
            </w:r>
          </w:p>
        </w:tc>
      </w:tr>
      <w:tr w:rsidR="00BE588D" w:rsidRPr="009223A8" w14:paraId="0352E5A7" w14:textId="77777777" w:rsidTr="00D14D71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D6DA7" w14:textId="0A1BB157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179</w:t>
            </w:r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47757" w14:textId="3E201C2D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Ukraine</w:t>
            </w:r>
          </w:p>
        </w:tc>
      </w:tr>
      <w:tr w:rsidR="00BE588D" w:rsidRPr="009223A8" w14:paraId="528D7506" w14:textId="77777777" w:rsidTr="00D14D71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C80C7" w14:textId="636F1C10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178</w:t>
            </w:r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52370" w14:textId="70E5CD2D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Uganda</w:t>
            </w:r>
          </w:p>
        </w:tc>
      </w:tr>
      <w:tr w:rsidR="00BE588D" w:rsidRPr="009223A8" w14:paraId="445718B6" w14:textId="77777777" w:rsidTr="00D14D71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A39D0" w14:textId="38947A43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177</w:t>
            </w:r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8DC46" w14:textId="3AFD2797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Tuvalu</w:t>
            </w:r>
          </w:p>
        </w:tc>
      </w:tr>
      <w:tr w:rsidR="00BE588D" w:rsidRPr="009223A8" w14:paraId="4C311F3E" w14:textId="77777777" w:rsidTr="00D14D71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5FCCB" w14:textId="33233E1F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176</w:t>
            </w:r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FCE10" w14:textId="1CE4A998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Turkmenistan</w:t>
            </w:r>
          </w:p>
        </w:tc>
      </w:tr>
      <w:tr w:rsidR="00BE588D" w:rsidRPr="009223A8" w14:paraId="3E7554EF" w14:textId="77777777" w:rsidTr="00D14D71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E017D" w14:textId="6A1306AC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174</w:t>
            </w:r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BDE8A" w14:textId="0B4AE89D" w:rsidR="00BE588D" w:rsidRPr="00BE588D" w:rsidRDefault="00BE588D" w:rsidP="00BE588D">
            <w:pPr>
              <w:pStyle w:val="Code"/>
              <w:rPr>
                <w:b w:val="0"/>
                <w:bCs/>
              </w:rPr>
            </w:pPr>
            <w:r w:rsidRPr="00BE588D">
              <w:rPr>
                <w:b w:val="0"/>
                <w:bCs/>
              </w:rPr>
              <w:t>Tunisia</w:t>
            </w:r>
          </w:p>
        </w:tc>
      </w:tr>
    </w:tbl>
    <w:p w14:paraId="6324DB7B" w14:textId="77777777" w:rsidR="000D5277" w:rsidRPr="009223A8" w:rsidRDefault="000D5277" w:rsidP="000D5277">
      <w:pPr>
        <w:spacing w:before="0" w:after="0" w:line="240" w:lineRule="auto"/>
        <w:rPr>
          <w:bCs/>
        </w:rPr>
      </w:pPr>
    </w:p>
    <w:p w14:paraId="7737E8E5" w14:textId="591F6E14" w:rsidR="000A5803" w:rsidRDefault="00BC44F9" w:rsidP="000A5803">
      <w:pPr>
        <w:pStyle w:val="Heading3"/>
        <w:numPr>
          <w:ilvl w:val="0"/>
          <w:numId w:val="37"/>
        </w:numPr>
        <w:spacing w:after="40"/>
        <w:ind w:left="540" w:hanging="540"/>
      </w:pPr>
      <w:r>
        <w:t xml:space="preserve">Youngest </w:t>
      </w:r>
      <w:r w:rsidR="001918ED">
        <w:t>medal</w:t>
      </w:r>
      <w:r w:rsidR="00803686">
        <w:t>ist</w:t>
      </w:r>
      <w:r w:rsidR="000D5277">
        <w:t>s</w:t>
      </w:r>
    </w:p>
    <w:p w14:paraId="01CE575F" w14:textId="704833DB" w:rsidR="00DA2FF4" w:rsidRDefault="00DA2FF4" w:rsidP="00DA2FF4">
      <w:pPr>
        <w:jc w:val="both"/>
      </w:pPr>
      <w:r>
        <w:t xml:space="preserve">Extract from the </w:t>
      </w:r>
      <w:proofErr w:type="spellStart"/>
      <w:r w:rsidR="00803686">
        <w:rPr>
          <w:b/>
        </w:rPr>
        <w:t>summer_olympics</w:t>
      </w:r>
      <w:proofErr w:type="spellEnd"/>
      <w:r>
        <w:t xml:space="preserve"> database</w:t>
      </w:r>
      <w:r w:rsidR="00A1587B">
        <w:t xml:space="preserve"> </w:t>
      </w:r>
      <w:proofErr w:type="spellStart"/>
      <w:r w:rsidR="001C64A2" w:rsidRPr="001C64A2">
        <w:rPr>
          <w:b/>
          <w:bCs/>
        </w:rPr>
        <w:t>full_name</w:t>
      </w:r>
      <w:proofErr w:type="spellEnd"/>
      <w:r w:rsidR="001C64A2">
        <w:t xml:space="preserve"> and </w:t>
      </w:r>
      <w:r w:rsidR="001C64A2" w:rsidRPr="001C64A2">
        <w:rPr>
          <w:b/>
          <w:bCs/>
        </w:rPr>
        <w:t>age</w:t>
      </w:r>
      <w:r w:rsidR="00A1587B">
        <w:t xml:space="preserve"> </w:t>
      </w:r>
      <w:r w:rsidR="00A1587B" w:rsidRPr="00A1587B">
        <w:t xml:space="preserve">of the </w:t>
      </w:r>
      <w:r w:rsidR="00A56C6E" w:rsidRPr="00511E36">
        <w:rPr>
          <w:b/>
          <w:bCs/>
        </w:rPr>
        <w:t>two</w:t>
      </w:r>
      <w:r w:rsidR="00A56C6E">
        <w:t xml:space="preserve"> </w:t>
      </w:r>
      <w:r w:rsidR="00A1587B" w:rsidRPr="00A1587B">
        <w:t>athlete</w:t>
      </w:r>
      <w:r w:rsidR="000D5277">
        <w:t>s</w:t>
      </w:r>
      <w:r w:rsidR="00A1587B" w:rsidRPr="00A1587B">
        <w:t xml:space="preserve"> with the minimum age </w:t>
      </w:r>
      <w:r w:rsidR="00A1587B" w:rsidRPr="00885E8A">
        <w:rPr>
          <w:b/>
          <w:bCs/>
        </w:rPr>
        <w:t xml:space="preserve">who </w:t>
      </w:r>
      <w:r w:rsidR="00D57A6C">
        <w:rPr>
          <w:b/>
          <w:bCs/>
        </w:rPr>
        <w:t>have</w:t>
      </w:r>
      <w:r w:rsidR="00A1587B" w:rsidRPr="00885E8A">
        <w:rPr>
          <w:b/>
          <w:bCs/>
        </w:rPr>
        <w:t xml:space="preserve"> won</w:t>
      </w:r>
      <w:r w:rsidR="00A1587B" w:rsidRPr="00A1587B">
        <w:t xml:space="preserve"> a</w:t>
      </w:r>
      <w:r w:rsidR="00885E8A">
        <w:t>t least one</w:t>
      </w:r>
      <w:r w:rsidR="00A1587B" w:rsidRPr="00A1587B">
        <w:t xml:space="preserve"> medal</w:t>
      </w:r>
      <w:r>
        <w:t>.</w:t>
      </w:r>
    </w:p>
    <w:p w14:paraId="7721303C" w14:textId="5A8E1117" w:rsidR="003738F0" w:rsidRDefault="003738F0" w:rsidP="003738F0">
      <w:r w:rsidRPr="003738F0">
        <w:rPr>
          <w:b/>
        </w:rPr>
        <w:t>Order</w:t>
      </w:r>
      <w:r>
        <w:t xml:space="preserve"> the results by </w:t>
      </w:r>
      <w:r w:rsidR="00C806A6">
        <w:rPr>
          <w:b/>
        </w:rPr>
        <w:t>the athlete's id</w:t>
      </w:r>
      <w:r w:rsidR="00BC44F9">
        <w:rPr>
          <w:bCs/>
        </w:rPr>
        <w:t xml:space="preserve"> </w:t>
      </w:r>
      <w:r>
        <w:t>in</w:t>
      </w:r>
      <w:r w:rsidRPr="003738F0">
        <w:rPr>
          <w:b/>
        </w:rPr>
        <w:t xml:space="preserve"> </w:t>
      </w:r>
      <w:r w:rsidR="00BC44F9">
        <w:rPr>
          <w:b/>
        </w:rPr>
        <w:t>ascending</w:t>
      </w:r>
      <w:r>
        <w:t xml:space="preserve"> </w:t>
      </w:r>
      <w:r w:rsidR="00377219">
        <w:t>order</w:t>
      </w:r>
      <w:r w:rsidR="00962769">
        <w:t>.</w:t>
      </w:r>
    </w:p>
    <w:p w14:paraId="4F4456D9" w14:textId="77777777" w:rsidR="000A5803" w:rsidRDefault="000A5803" w:rsidP="000A5803">
      <w:pPr>
        <w:pStyle w:val="Heading4"/>
      </w:pPr>
      <w:r>
        <w:t>Required Columns</w:t>
      </w:r>
    </w:p>
    <w:p w14:paraId="0BC48FC9" w14:textId="467BD097" w:rsidR="000A5803" w:rsidRDefault="00AF6EED" w:rsidP="000A5803">
      <w:pPr>
        <w:pStyle w:val="Code"/>
        <w:numPr>
          <w:ilvl w:val="0"/>
          <w:numId w:val="38"/>
        </w:numPr>
      </w:pPr>
      <w:r>
        <w:t>full_name</w:t>
      </w:r>
      <w:r w:rsidR="000A5803">
        <w:t xml:space="preserve"> (</w:t>
      </w:r>
      <w:r>
        <w:t>first_</w:t>
      </w:r>
      <w:r w:rsidR="00962769">
        <w:t>name + " " + last</w:t>
      </w:r>
      <w:r>
        <w:t>_name</w:t>
      </w:r>
      <w:r w:rsidR="000A5803">
        <w:t>)</w:t>
      </w:r>
    </w:p>
    <w:p w14:paraId="0ECCDA67" w14:textId="7ECD78D1" w:rsidR="000A5803" w:rsidRDefault="00FA0510" w:rsidP="000A5803">
      <w:pPr>
        <w:pStyle w:val="Code"/>
        <w:numPr>
          <w:ilvl w:val="0"/>
          <w:numId w:val="38"/>
        </w:numPr>
      </w:pPr>
      <w:r>
        <w:t>age</w:t>
      </w:r>
    </w:p>
    <w:p w14:paraId="63E366BA" w14:textId="77777777" w:rsidR="000A5803" w:rsidRDefault="000A5803" w:rsidP="000A5803">
      <w:pPr>
        <w:pStyle w:val="Heading4"/>
      </w:pPr>
      <w:r>
        <w:t>Example</w:t>
      </w:r>
    </w:p>
    <w:tbl>
      <w:tblPr>
        <w:tblStyle w:val="TableGrid"/>
        <w:tblW w:w="3339" w:type="dxa"/>
        <w:tblLook w:val="04A0" w:firstRow="1" w:lastRow="0" w:firstColumn="1" w:lastColumn="0" w:noHBand="0" w:noVBand="1"/>
      </w:tblPr>
      <w:tblGrid>
        <w:gridCol w:w="2689"/>
        <w:gridCol w:w="650"/>
      </w:tblGrid>
      <w:tr w:rsidR="000A5803" w14:paraId="29A25C55" w14:textId="77777777" w:rsidTr="00772A5F">
        <w:trPr>
          <w:trHeight w:val="275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E8C816" w14:textId="53186678" w:rsidR="000A5803" w:rsidRPr="001D3810" w:rsidRDefault="00AF6EED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ull_name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50B7A6" w14:textId="662144BB" w:rsidR="000A5803" w:rsidRPr="001D3810" w:rsidRDefault="00377219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ge</w:t>
            </w:r>
          </w:p>
        </w:tc>
      </w:tr>
      <w:tr w:rsidR="00005FED" w:rsidRPr="00B03599" w14:paraId="02D0DB28" w14:textId="77777777" w:rsidTr="00772A5F">
        <w:trPr>
          <w:trHeight w:val="275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FAA0" w14:textId="04CDA8E8" w:rsidR="00005FED" w:rsidRPr="00005FED" w:rsidRDefault="00005FED" w:rsidP="00005FED">
            <w:pPr>
              <w:pStyle w:val="Code"/>
              <w:rPr>
                <w:b w:val="0"/>
                <w:bCs/>
              </w:rPr>
            </w:pPr>
            <w:r w:rsidRPr="00005FED">
              <w:rPr>
                <w:b w:val="0"/>
                <w:bCs/>
              </w:rPr>
              <w:t>Melissa Olson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7AC7B" w14:textId="3051AFD1" w:rsidR="00005FED" w:rsidRPr="001449AE" w:rsidRDefault="00005FED" w:rsidP="00005FED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17</w:t>
            </w:r>
          </w:p>
        </w:tc>
      </w:tr>
      <w:tr w:rsidR="00005FED" w:rsidRPr="00B03599" w14:paraId="15AEDA8F" w14:textId="77777777" w:rsidTr="00772A5F">
        <w:trPr>
          <w:trHeight w:val="275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1012C" w14:textId="60D57929" w:rsidR="00005FED" w:rsidRPr="00005FED" w:rsidRDefault="00005FED" w:rsidP="00005FED">
            <w:pPr>
              <w:pStyle w:val="Code"/>
              <w:rPr>
                <w:b w:val="0"/>
                <w:bCs/>
              </w:rPr>
            </w:pPr>
            <w:r w:rsidRPr="00005FED">
              <w:rPr>
                <w:b w:val="0"/>
                <w:bCs/>
              </w:rPr>
              <w:t>Nathan Cox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6D5A5" w14:textId="5701817B" w:rsidR="00005FED" w:rsidRPr="001449AE" w:rsidRDefault="00005FED" w:rsidP="00005FED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17</w:t>
            </w:r>
          </w:p>
        </w:tc>
      </w:tr>
    </w:tbl>
    <w:p w14:paraId="4A0288BE" w14:textId="23543081" w:rsidR="000A5803" w:rsidRDefault="00CB6655" w:rsidP="00FB47E5">
      <w:pPr>
        <w:pStyle w:val="Heading3"/>
        <w:numPr>
          <w:ilvl w:val="0"/>
          <w:numId w:val="37"/>
        </w:numPr>
        <w:spacing w:before="60" w:after="40"/>
        <w:ind w:left="539" w:hanging="539"/>
      </w:pPr>
      <w:r>
        <w:t>Athletes</w:t>
      </w:r>
      <w:r w:rsidRPr="00075DD2">
        <w:t xml:space="preserve"> </w:t>
      </w:r>
      <w:r w:rsidR="00075DD2" w:rsidRPr="00075DD2">
        <w:t>with</w:t>
      </w:r>
      <w:r w:rsidR="00803686">
        <w:t>out</w:t>
      </w:r>
      <w:r w:rsidR="00075DD2" w:rsidRPr="00075DD2">
        <w:t xml:space="preserve"> </w:t>
      </w:r>
      <w:r>
        <w:t>medals</w:t>
      </w:r>
    </w:p>
    <w:p w14:paraId="5E44C5E0" w14:textId="1D1CCC3C" w:rsidR="00F63BB7" w:rsidRDefault="00CB6655" w:rsidP="00F63BB7">
      <w:r w:rsidRPr="00CB6655">
        <w:t xml:space="preserve">Not all athletes manage to reach the dream ladder of </w:t>
      </w:r>
      <w:proofErr w:type="spellStart"/>
      <w:r>
        <w:t>honour</w:t>
      </w:r>
      <w:proofErr w:type="spellEnd"/>
      <w:r w:rsidRPr="00CB6655">
        <w:t xml:space="preserve">. Write a </w:t>
      </w:r>
      <w:r>
        <w:t>query</w:t>
      </w:r>
      <w:r w:rsidRPr="00CB6655">
        <w:t xml:space="preserve"> that extracts </w:t>
      </w:r>
      <w:r w:rsidR="00781AE6">
        <w:t xml:space="preserve">(id, </w:t>
      </w:r>
      <w:proofErr w:type="spellStart"/>
      <w:r w:rsidR="00781AE6">
        <w:t>first_name</w:t>
      </w:r>
      <w:proofErr w:type="spellEnd"/>
      <w:r w:rsidR="00781AE6">
        <w:t xml:space="preserve">, </w:t>
      </w:r>
      <w:proofErr w:type="spellStart"/>
      <w:r w:rsidR="00781AE6">
        <w:t>last_name</w:t>
      </w:r>
      <w:proofErr w:type="spellEnd"/>
      <w:r w:rsidR="00781AE6">
        <w:t xml:space="preserve">) </w:t>
      </w:r>
      <w:r w:rsidRPr="00CB6655">
        <w:t xml:space="preserve">from the database </w:t>
      </w:r>
      <w:r w:rsidRPr="00CB6655">
        <w:rPr>
          <w:b/>
          <w:bCs/>
        </w:rPr>
        <w:t>all</w:t>
      </w:r>
      <w:r w:rsidRPr="00CB6655">
        <w:t xml:space="preserve"> </w:t>
      </w:r>
      <w:r w:rsidRPr="00CB6655">
        <w:rPr>
          <w:b/>
          <w:bCs/>
        </w:rPr>
        <w:t>athletes</w:t>
      </w:r>
      <w:r w:rsidRPr="00CB6655">
        <w:t xml:space="preserve"> who have </w:t>
      </w:r>
      <w:r w:rsidRPr="00CB6655">
        <w:rPr>
          <w:b/>
          <w:bCs/>
        </w:rPr>
        <w:t xml:space="preserve">not won </w:t>
      </w:r>
      <w:r w:rsidR="003F0B56">
        <w:rPr>
          <w:b/>
          <w:bCs/>
        </w:rPr>
        <w:t xml:space="preserve">any </w:t>
      </w:r>
      <w:r w:rsidRPr="00CB6655">
        <w:rPr>
          <w:b/>
          <w:bCs/>
        </w:rPr>
        <w:t>medals</w:t>
      </w:r>
      <w:r w:rsidR="00A26393">
        <w:t>.</w:t>
      </w:r>
    </w:p>
    <w:p w14:paraId="0F680EF3" w14:textId="32A6BD32" w:rsidR="00F63BB7" w:rsidRDefault="00F63BB7" w:rsidP="00F63BB7">
      <w:r>
        <w:rPr>
          <w:b/>
        </w:rPr>
        <w:t>Order</w:t>
      </w:r>
      <w:r>
        <w:t xml:space="preserve"> by </w:t>
      </w:r>
      <w:r w:rsidR="00CB6655">
        <w:rPr>
          <w:b/>
          <w:bCs/>
        </w:rPr>
        <w:t>id</w:t>
      </w:r>
      <w:r w:rsidR="00EC424C">
        <w:t xml:space="preserve"> </w:t>
      </w:r>
      <w:r w:rsidR="00AF296B">
        <w:t xml:space="preserve">in </w:t>
      </w:r>
      <w:r w:rsidR="00CB6655" w:rsidRPr="00D53569">
        <w:rPr>
          <w:b/>
          <w:bCs/>
        </w:rPr>
        <w:t>ascending</w:t>
      </w:r>
      <w:r w:rsidR="00CB6655">
        <w:t xml:space="preserve"> </w:t>
      </w:r>
      <w:r w:rsidR="00E034C8">
        <w:t>order.</w:t>
      </w:r>
    </w:p>
    <w:p w14:paraId="26123B53" w14:textId="77777777" w:rsidR="000A5803" w:rsidRPr="00005AB1" w:rsidRDefault="000A5803" w:rsidP="000A5803">
      <w:pPr>
        <w:pStyle w:val="Heading4"/>
        <w:rPr>
          <w:lang w:val="bg-BG"/>
        </w:rPr>
      </w:pPr>
      <w:r>
        <w:t>Required Columns</w:t>
      </w:r>
    </w:p>
    <w:p w14:paraId="0E1B735F" w14:textId="451954F4" w:rsidR="00F63BB7" w:rsidRDefault="00CB6655" w:rsidP="00E034C8">
      <w:pPr>
        <w:pStyle w:val="Code"/>
        <w:numPr>
          <w:ilvl w:val="0"/>
          <w:numId w:val="38"/>
        </w:numPr>
      </w:pPr>
      <w:r>
        <w:t>id</w:t>
      </w:r>
      <w:r w:rsidR="00AF296B">
        <w:rPr>
          <w:lang w:val="bg-BG"/>
        </w:rPr>
        <w:t xml:space="preserve"> (</w:t>
      </w:r>
      <w:r>
        <w:rPr>
          <w:lang w:val="bg-BG"/>
        </w:rPr>
        <w:t>athlete</w:t>
      </w:r>
      <w:r w:rsidR="00AF296B">
        <w:rPr>
          <w:lang w:val="bg-BG"/>
        </w:rPr>
        <w:t>)</w:t>
      </w:r>
    </w:p>
    <w:p w14:paraId="55C40ABF" w14:textId="71F7D361" w:rsidR="00CB6655" w:rsidRPr="005C13BF" w:rsidRDefault="00CB6655" w:rsidP="00CB6655">
      <w:pPr>
        <w:pStyle w:val="Code"/>
        <w:numPr>
          <w:ilvl w:val="0"/>
          <w:numId w:val="38"/>
        </w:numPr>
      </w:pPr>
      <w:r>
        <w:t>first_name</w:t>
      </w:r>
      <w:r>
        <w:rPr>
          <w:lang w:val="bg-BG"/>
        </w:rPr>
        <w:t xml:space="preserve"> (athlete)</w:t>
      </w:r>
    </w:p>
    <w:p w14:paraId="09BDA87B" w14:textId="670D109C" w:rsidR="005C13BF" w:rsidRDefault="005C13BF" w:rsidP="005C13BF">
      <w:pPr>
        <w:pStyle w:val="Code"/>
        <w:numPr>
          <w:ilvl w:val="0"/>
          <w:numId w:val="38"/>
        </w:numPr>
      </w:pPr>
      <w:r>
        <w:t>last_name</w:t>
      </w:r>
      <w:r>
        <w:rPr>
          <w:lang w:val="bg-BG"/>
        </w:rPr>
        <w:t xml:space="preserve"> (</w:t>
      </w:r>
      <w:r w:rsidR="00CB6655">
        <w:rPr>
          <w:lang w:val="bg-BG"/>
        </w:rPr>
        <w:t>athlete</w:t>
      </w:r>
      <w:r>
        <w:rPr>
          <w:lang w:val="bg-BG"/>
        </w:rPr>
        <w:t>)</w:t>
      </w:r>
    </w:p>
    <w:p w14:paraId="6C1BB5B1" w14:textId="77777777" w:rsidR="000A5803" w:rsidRDefault="000A5803" w:rsidP="000A5803">
      <w:pPr>
        <w:pStyle w:val="Heading4"/>
      </w:pPr>
      <w:r>
        <w:t>Example</w:t>
      </w:r>
    </w:p>
    <w:tbl>
      <w:tblPr>
        <w:tblStyle w:val="TableGrid"/>
        <w:tblW w:w="5546" w:type="dxa"/>
        <w:tblLook w:val="04A0" w:firstRow="1" w:lastRow="0" w:firstColumn="1" w:lastColumn="0" w:noHBand="0" w:noVBand="1"/>
      </w:tblPr>
      <w:tblGrid>
        <w:gridCol w:w="1668"/>
        <w:gridCol w:w="2127"/>
        <w:gridCol w:w="1751"/>
      </w:tblGrid>
      <w:tr w:rsidR="00CB6655" w14:paraId="03A3A8C5" w14:textId="233ACE7C" w:rsidTr="00CB6655">
        <w:trPr>
          <w:trHeight w:val="27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E7D276" w14:textId="4B644610" w:rsidR="00CB6655" w:rsidRPr="001D3810" w:rsidRDefault="00CB6655" w:rsidP="00CB6655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</w:rPr>
              <w:t>id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81BDE0" w14:textId="6FBE7C42" w:rsidR="00CB6655" w:rsidRDefault="00CB6655" w:rsidP="00CB6655">
            <w:pPr>
              <w:spacing w:after="0"/>
              <w:jc w:val="center"/>
              <w:rPr>
                <w:b/>
                <w:bCs/>
                <w:noProof/>
              </w:rPr>
            </w:pPr>
            <w:proofErr w:type="spellStart"/>
            <w:r w:rsidRPr="00075DD2">
              <w:rPr>
                <w:b/>
                <w:bCs/>
              </w:rPr>
              <w:t>first_</w:t>
            </w:r>
            <w:r>
              <w:rPr>
                <w:b/>
              </w:rPr>
              <w:t>name</w:t>
            </w:r>
            <w:proofErr w:type="spellEnd"/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41D34F" w14:textId="314725FD" w:rsidR="00CB6655" w:rsidRDefault="00CB6655" w:rsidP="00CB6655">
            <w:pPr>
              <w:spacing w:after="0"/>
              <w:jc w:val="center"/>
              <w:rPr>
                <w:b/>
                <w:bCs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</w:tr>
      <w:tr w:rsidR="00CB6655" w:rsidRPr="00B03599" w14:paraId="4074A2E4" w14:textId="64329584" w:rsidTr="00CB6655">
        <w:trPr>
          <w:trHeight w:val="27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24A95" w14:textId="2FD6F680" w:rsidR="00CB6655" w:rsidRPr="00CB6655" w:rsidRDefault="00CB6655" w:rsidP="00CB6655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t>18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400FC" w14:textId="53DE28C0" w:rsidR="00CB6655" w:rsidRPr="00CB6655" w:rsidRDefault="00CB6655" w:rsidP="00CB6655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t>Courtney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DEC23" w14:textId="26C3AA78" w:rsidR="00CB6655" w:rsidRPr="00CB6655" w:rsidRDefault="00CB6655" w:rsidP="00CB6655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t>Henry</w:t>
            </w:r>
          </w:p>
        </w:tc>
      </w:tr>
      <w:tr w:rsidR="00CB6655" w:rsidRPr="00B03599" w14:paraId="3DF5A1B0" w14:textId="7F2D5A30" w:rsidTr="00CB6655">
        <w:trPr>
          <w:trHeight w:val="27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49850" w14:textId="7FD9DCBF" w:rsidR="00CB6655" w:rsidRPr="00CB6655" w:rsidRDefault="00CB6655" w:rsidP="00CB6655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t>2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3F892" w14:textId="5D8C499C" w:rsidR="00CB6655" w:rsidRPr="00CB6655" w:rsidRDefault="00CB6655" w:rsidP="00CB6655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t>Danielle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2C621" w14:textId="3EE9BED9" w:rsidR="00CB6655" w:rsidRPr="00CB6655" w:rsidRDefault="00CB6655" w:rsidP="00CB6655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t>Dominguez</w:t>
            </w:r>
          </w:p>
        </w:tc>
      </w:tr>
      <w:tr w:rsidR="00CB6655" w:rsidRPr="00B03599" w14:paraId="4E71BFC5" w14:textId="6B256F76" w:rsidTr="00CB6655">
        <w:trPr>
          <w:trHeight w:val="27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07105" w14:textId="02DA82AD" w:rsidR="00CB6655" w:rsidRPr="00CB6655" w:rsidRDefault="00CB6655" w:rsidP="00CB6655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t>24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CAE26" w14:textId="567F38C6" w:rsidR="00CB6655" w:rsidRPr="00CB6655" w:rsidRDefault="00CB6655" w:rsidP="00CB6655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t>Darren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F524C" w14:textId="6DDAFDBE" w:rsidR="00CB6655" w:rsidRPr="00CB6655" w:rsidRDefault="00CB6655" w:rsidP="00CB6655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t>Foley</w:t>
            </w:r>
          </w:p>
        </w:tc>
      </w:tr>
      <w:tr w:rsidR="00CB6655" w:rsidRPr="00B03599" w14:paraId="5A5820FE" w14:textId="17EAD9D6" w:rsidTr="00CB6655">
        <w:trPr>
          <w:trHeight w:val="27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8CC0D" w14:textId="4B18E483" w:rsidR="00CB6655" w:rsidRPr="00CB6655" w:rsidRDefault="00CB6655" w:rsidP="009930F2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t xml:space="preserve">. . . 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8DD8D" w14:textId="4B5C7212" w:rsidR="00CB6655" w:rsidRPr="00CB6655" w:rsidRDefault="00CB6655" w:rsidP="009930F2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t xml:space="preserve">. . . 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A6E1B" w14:textId="6CE7D3D9" w:rsidR="00CB6655" w:rsidRPr="00CB6655" w:rsidRDefault="00CB6655" w:rsidP="009930F2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t>. . .</w:t>
            </w:r>
          </w:p>
        </w:tc>
      </w:tr>
      <w:tr w:rsidR="00CB6655" w:rsidRPr="00B03599" w14:paraId="6930FC59" w14:textId="339720D5" w:rsidTr="00CB6655">
        <w:trPr>
          <w:trHeight w:val="27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F3FE4" w14:textId="70048CC2" w:rsidR="00CB6655" w:rsidRPr="00CB6655" w:rsidRDefault="00CB6655" w:rsidP="00CB6655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lastRenderedPageBreak/>
              <w:t>54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2D562" w14:textId="25435070" w:rsidR="00CB6655" w:rsidRPr="00CB6655" w:rsidRDefault="00CB6655" w:rsidP="00CB6655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t>Michael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1451D" w14:textId="098E2702" w:rsidR="00CB6655" w:rsidRPr="00CB6655" w:rsidRDefault="00CB6655" w:rsidP="00CB6655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t>Clark</w:t>
            </w:r>
          </w:p>
        </w:tc>
      </w:tr>
      <w:tr w:rsidR="00CB6655" w:rsidRPr="00B03599" w14:paraId="17D99DC7" w14:textId="77777777" w:rsidTr="00CB6655">
        <w:trPr>
          <w:trHeight w:val="27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A7B4D" w14:textId="452F5525" w:rsidR="00CB6655" w:rsidRPr="00CB6655" w:rsidRDefault="00CB6655" w:rsidP="00CB6655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t>58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92612" w14:textId="7E5F1C46" w:rsidR="00CB6655" w:rsidRPr="00CB6655" w:rsidRDefault="00CB6655" w:rsidP="00CB6655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t>Regina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4600" w14:textId="6BC49E13" w:rsidR="00CB6655" w:rsidRPr="00CB6655" w:rsidRDefault="00CB6655" w:rsidP="00CB6655">
            <w:pPr>
              <w:pStyle w:val="Code"/>
              <w:rPr>
                <w:b w:val="0"/>
                <w:bCs/>
              </w:rPr>
            </w:pPr>
            <w:r w:rsidRPr="00CB6655">
              <w:rPr>
                <w:b w:val="0"/>
                <w:bCs/>
              </w:rPr>
              <w:t>Ross</w:t>
            </w:r>
          </w:p>
        </w:tc>
      </w:tr>
    </w:tbl>
    <w:p w14:paraId="4DB6F115" w14:textId="43F5A1A9" w:rsidR="000A5803" w:rsidRPr="004B64C5" w:rsidRDefault="002A18F5" w:rsidP="001C5FB1">
      <w:pPr>
        <w:pStyle w:val="Heading3"/>
        <w:numPr>
          <w:ilvl w:val="0"/>
          <w:numId w:val="37"/>
        </w:numPr>
        <w:spacing w:before="240" w:after="40"/>
        <w:ind w:left="539" w:hanging="539"/>
      </w:pPr>
      <w:r w:rsidRPr="002A18F5">
        <w:t xml:space="preserve">Athletes with medals </w:t>
      </w:r>
      <w:r w:rsidR="00E900FF" w:rsidRPr="00E900FF">
        <w:t>divided</w:t>
      </w:r>
      <w:r w:rsidR="00E900FF">
        <w:rPr>
          <w:lang w:val="bg-BG"/>
        </w:rPr>
        <w:t xml:space="preserve"> </w:t>
      </w:r>
      <w:r w:rsidRPr="002A18F5">
        <w:t>by sports</w:t>
      </w:r>
    </w:p>
    <w:p w14:paraId="0F906507" w14:textId="404381E9" w:rsidR="00E95F7A" w:rsidRPr="00E95F7A" w:rsidRDefault="00F63BB7" w:rsidP="009B44AC">
      <w:pPr>
        <w:spacing w:after="0"/>
      </w:pPr>
      <w:r>
        <w:t xml:space="preserve">Extract from the </w:t>
      </w:r>
      <w:proofErr w:type="spellStart"/>
      <w:r w:rsidR="00803686">
        <w:rPr>
          <w:b/>
        </w:rPr>
        <w:t>summer_olympics</w:t>
      </w:r>
      <w:proofErr w:type="spellEnd"/>
      <w:r w:rsidR="007B534B">
        <w:t xml:space="preserve"> </w:t>
      </w:r>
      <w:r>
        <w:t>database the</w:t>
      </w:r>
      <w:r w:rsidR="00FF7916">
        <w:t xml:space="preserve"> </w:t>
      </w:r>
      <w:r w:rsidR="00F13663" w:rsidRPr="00F13663">
        <w:rPr>
          <w:b/>
          <w:bCs/>
        </w:rPr>
        <w:t xml:space="preserve">id, </w:t>
      </w:r>
      <w:proofErr w:type="spellStart"/>
      <w:r w:rsidR="00F13663" w:rsidRPr="00F13663">
        <w:rPr>
          <w:b/>
          <w:bCs/>
        </w:rPr>
        <w:t>first_</w:t>
      </w:r>
      <w:proofErr w:type="gramStart"/>
      <w:r w:rsidR="00F13663" w:rsidRPr="00F13663">
        <w:rPr>
          <w:b/>
          <w:bCs/>
        </w:rPr>
        <w:t>name</w:t>
      </w:r>
      <w:proofErr w:type="spellEnd"/>
      <w:r w:rsidR="00F13663" w:rsidRPr="00F13663">
        <w:rPr>
          <w:b/>
          <w:bCs/>
        </w:rPr>
        <w:t xml:space="preserve"> ,</w:t>
      </w:r>
      <w:proofErr w:type="gramEnd"/>
      <w:r w:rsidR="00F13663" w:rsidRPr="00F13663">
        <w:rPr>
          <w:b/>
          <w:bCs/>
        </w:rPr>
        <w:t xml:space="preserve"> </w:t>
      </w:r>
      <w:proofErr w:type="spellStart"/>
      <w:r w:rsidR="00F13663" w:rsidRPr="00F13663">
        <w:rPr>
          <w:b/>
          <w:bCs/>
        </w:rPr>
        <w:t>last_name</w:t>
      </w:r>
      <w:proofErr w:type="spellEnd"/>
      <w:r w:rsidR="00F13663" w:rsidRPr="00F13663">
        <w:rPr>
          <w:b/>
          <w:bCs/>
        </w:rPr>
        <w:t xml:space="preserve">, </w:t>
      </w:r>
      <w:proofErr w:type="spellStart"/>
      <w:r w:rsidR="00F13663" w:rsidRPr="00F13663">
        <w:rPr>
          <w:b/>
          <w:bCs/>
        </w:rPr>
        <w:t>medals_count</w:t>
      </w:r>
      <w:proofErr w:type="spellEnd"/>
      <w:r w:rsidR="00F13663" w:rsidRPr="00F13663">
        <w:t xml:space="preserve"> and the </w:t>
      </w:r>
      <w:r w:rsidR="00F13663" w:rsidRPr="00F13663">
        <w:rPr>
          <w:b/>
          <w:bCs/>
        </w:rPr>
        <w:t>sport</w:t>
      </w:r>
      <w:r w:rsidR="00F13663" w:rsidRPr="00F13663">
        <w:t xml:space="preserve"> </w:t>
      </w:r>
      <w:r w:rsidR="00F13663" w:rsidRPr="00F13663">
        <w:rPr>
          <w:i/>
          <w:iCs/>
        </w:rPr>
        <w:t>(in which medals were won)</w:t>
      </w:r>
      <w:r w:rsidR="00F13663" w:rsidRPr="00F13663">
        <w:t xml:space="preserve">, </w:t>
      </w:r>
      <w:r w:rsidR="00F13663" w:rsidRPr="00F13663">
        <w:rPr>
          <w:b/>
          <w:bCs/>
        </w:rPr>
        <w:t>of the top ten athletes</w:t>
      </w:r>
      <w:r w:rsidR="00550078">
        <w:rPr>
          <w:lang w:val="bg-BG"/>
        </w:rPr>
        <w:t xml:space="preserve"> </w:t>
      </w:r>
      <w:r w:rsidR="00550078" w:rsidRPr="00550078">
        <w:rPr>
          <w:lang w:val="bg-BG"/>
        </w:rPr>
        <w:t>who have won medals</w:t>
      </w:r>
      <w:r w:rsidR="00F13663">
        <w:rPr>
          <w:b/>
          <w:bCs/>
        </w:rPr>
        <w:t>.</w:t>
      </w:r>
    </w:p>
    <w:p w14:paraId="6F4F5466" w14:textId="1E7A2744" w:rsidR="000A5803" w:rsidRPr="00575785" w:rsidRDefault="002D4B71" w:rsidP="000A5803">
      <w:pPr>
        <w:rPr>
          <w:lang w:val="bg-BG"/>
        </w:rPr>
      </w:pPr>
      <w:r w:rsidRPr="002D4B71">
        <w:rPr>
          <w:b/>
        </w:rPr>
        <w:t>Order</w:t>
      </w:r>
      <w:r w:rsidR="000A5803">
        <w:t xml:space="preserve"> the results </w:t>
      </w:r>
      <w:r w:rsidR="004B64C5">
        <w:rPr>
          <w:b/>
        </w:rPr>
        <w:t>descending</w:t>
      </w:r>
      <w:r w:rsidR="000A5803">
        <w:t xml:space="preserve"> by</w:t>
      </w:r>
      <w:r w:rsidR="004C3AC5">
        <w:rPr>
          <w:b/>
        </w:rPr>
        <w:t xml:space="preserve"> </w:t>
      </w:r>
      <w:proofErr w:type="spellStart"/>
      <w:r w:rsidR="003E54FE">
        <w:rPr>
          <w:b/>
        </w:rPr>
        <w:t>medals</w:t>
      </w:r>
      <w:r w:rsidR="00E95F7A">
        <w:rPr>
          <w:b/>
        </w:rPr>
        <w:t>_</w:t>
      </w:r>
      <w:r w:rsidR="004B64C5">
        <w:rPr>
          <w:b/>
        </w:rPr>
        <w:t>count</w:t>
      </w:r>
      <w:proofErr w:type="spellEnd"/>
      <w:r w:rsidR="003E54FE">
        <w:rPr>
          <w:bCs/>
        </w:rPr>
        <w:t xml:space="preserve">, </w:t>
      </w:r>
      <w:r w:rsidR="00FB47E5">
        <w:rPr>
          <w:bCs/>
        </w:rPr>
        <w:t>then</w:t>
      </w:r>
      <w:r w:rsidR="003E54FE">
        <w:rPr>
          <w:bCs/>
        </w:rPr>
        <w:t xml:space="preserve"> by </w:t>
      </w:r>
      <w:proofErr w:type="spellStart"/>
      <w:r w:rsidR="003E54FE" w:rsidRPr="003E54FE">
        <w:rPr>
          <w:b/>
        </w:rPr>
        <w:t>first_name</w:t>
      </w:r>
      <w:proofErr w:type="spellEnd"/>
      <w:r w:rsidR="0053164E">
        <w:rPr>
          <w:b/>
        </w:rPr>
        <w:t xml:space="preserve"> </w:t>
      </w:r>
      <w:r w:rsidR="0053164E">
        <w:rPr>
          <w:bCs/>
        </w:rPr>
        <w:t>in ascending order</w:t>
      </w:r>
      <w:r w:rsidR="00575785">
        <w:rPr>
          <w:bCs/>
          <w:lang w:val="bg-BG"/>
        </w:rPr>
        <w:t>.</w:t>
      </w:r>
    </w:p>
    <w:p w14:paraId="5165CB3C" w14:textId="77777777" w:rsidR="000A5803" w:rsidRDefault="000A5803" w:rsidP="000A5803">
      <w:pPr>
        <w:pStyle w:val="Heading4"/>
      </w:pPr>
      <w:r>
        <w:t>Required Columns</w:t>
      </w:r>
    </w:p>
    <w:p w14:paraId="35088F02" w14:textId="70D6A042" w:rsidR="008820CF" w:rsidRDefault="008820CF" w:rsidP="008820CF">
      <w:pPr>
        <w:pStyle w:val="Code"/>
        <w:numPr>
          <w:ilvl w:val="0"/>
          <w:numId w:val="38"/>
        </w:numPr>
      </w:pPr>
      <w:r>
        <w:t>id (athlete)</w:t>
      </w:r>
    </w:p>
    <w:p w14:paraId="49329224" w14:textId="4281A5AC" w:rsidR="003D75B2" w:rsidRDefault="008820CF" w:rsidP="003D75B2">
      <w:pPr>
        <w:pStyle w:val="Code"/>
        <w:numPr>
          <w:ilvl w:val="0"/>
          <w:numId w:val="38"/>
        </w:numPr>
      </w:pPr>
      <w:r>
        <w:t>first_</w:t>
      </w:r>
      <w:r w:rsidR="003D75B2">
        <w:t>name (</w:t>
      </w:r>
      <w:r>
        <w:t>athlete</w:t>
      </w:r>
      <w:r w:rsidR="003D75B2">
        <w:t>)</w:t>
      </w:r>
    </w:p>
    <w:p w14:paraId="27DB6228" w14:textId="3B830596" w:rsidR="008820CF" w:rsidRDefault="008820CF" w:rsidP="008820CF">
      <w:pPr>
        <w:pStyle w:val="Code"/>
        <w:numPr>
          <w:ilvl w:val="0"/>
          <w:numId w:val="38"/>
        </w:numPr>
      </w:pPr>
      <w:r>
        <w:t>last_name (athlete)</w:t>
      </w:r>
    </w:p>
    <w:p w14:paraId="757F187D" w14:textId="28EF2AEF" w:rsidR="008820CF" w:rsidRDefault="008820CF" w:rsidP="003D75B2">
      <w:pPr>
        <w:pStyle w:val="Code"/>
        <w:numPr>
          <w:ilvl w:val="0"/>
          <w:numId w:val="38"/>
        </w:numPr>
      </w:pPr>
      <w:r>
        <w:t>medals_count</w:t>
      </w:r>
      <w:r w:rsidR="00C87304">
        <w:rPr>
          <w:lang w:val="bg-BG"/>
        </w:rPr>
        <w:t xml:space="preserve"> </w:t>
      </w:r>
      <w:r w:rsidR="00C87304">
        <w:t>(total medals won</w:t>
      </w:r>
      <w:r w:rsidR="00F91BFE">
        <w:t xml:space="preserve"> by a single athlete</w:t>
      </w:r>
      <w:r w:rsidR="00C87304">
        <w:t>)</w:t>
      </w:r>
    </w:p>
    <w:p w14:paraId="241D6C5B" w14:textId="71C27C1D" w:rsidR="00CC365E" w:rsidRDefault="008820CF" w:rsidP="003D75B2">
      <w:pPr>
        <w:pStyle w:val="Code"/>
        <w:numPr>
          <w:ilvl w:val="0"/>
          <w:numId w:val="38"/>
        </w:numPr>
      </w:pPr>
      <w:r>
        <w:t>sport</w:t>
      </w:r>
    </w:p>
    <w:p w14:paraId="15A36F86" w14:textId="77777777" w:rsidR="000A5803" w:rsidRDefault="000A5803" w:rsidP="000A5803">
      <w:pPr>
        <w:pStyle w:val="Heading4"/>
      </w:pPr>
      <w:r>
        <w:t>Example</w:t>
      </w:r>
      <w:r w:rsidR="004C3AC5">
        <w:t>s</w:t>
      </w:r>
    </w:p>
    <w:tbl>
      <w:tblPr>
        <w:tblStyle w:val="TableGrid"/>
        <w:tblW w:w="8117" w:type="dxa"/>
        <w:tblLayout w:type="fixed"/>
        <w:tblLook w:val="04A0" w:firstRow="1" w:lastRow="0" w:firstColumn="1" w:lastColumn="0" w:noHBand="0" w:noVBand="1"/>
      </w:tblPr>
      <w:tblGrid>
        <w:gridCol w:w="579"/>
        <w:gridCol w:w="1318"/>
        <w:gridCol w:w="2277"/>
        <w:gridCol w:w="1666"/>
        <w:gridCol w:w="2277"/>
      </w:tblGrid>
      <w:tr w:rsidR="008820CF" w14:paraId="4BFFBDBE" w14:textId="514B173E" w:rsidTr="00A544D4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0D1E0A" w14:textId="676DE11E" w:rsidR="008820CF" w:rsidRDefault="008820CF" w:rsidP="008820C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A66542" w14:textId="67208059" w:rsidR="008820CF" w:rsidRDefault="008820CF" w:rsidP="008820C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irst_name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285445" w14:textId="069C3118" w:rsidR="008820CF" w:rsidRDefault="008820CF" w:rsidP="008820C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last_name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FA24E6" w14:textId="5E1C3869" w:rsidR="008820CF" w:rsidRPr="00CC365E" w:rsidRDefault="008820CF" w:rsidP="008820C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medals</w:t>
            </w:r>
            <w:r w:rsidRPr="00EB4E71">
              <w:rPr>
                <w:b/>
                <w:bCs/>
                <w:noProof/>
              </w:rPr>
              <w:t xml:space="preserve"> </w:t>
            </w:r>
            <w:r>
              <w:rPr>
                <w:b/>
                <w:bCs/>
                <w:noProof/>
              </w:rPr>
              <w:t>_count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C78941" w14:textId="5A0D20B6" w:rsidR="008820CF" w:rsidRDefault="008820CF" w:rsidP="008820C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port</w:t>
            </w:r>
          </w:p>
        </w:tc>
      </w:tr>
      <w:tr w:rsidR="008820CF" w:rsidRPr="00B03599" w14:paraId="63CB8FB0" w14:textId="29E95363" w:rsidTr="00A544D4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E084A" w14:textId="4B04AF9A" w:rsidR="008820CF" w:rsidRPr="00C872F0" w:rsidRDefault="008820CF" w:rsidP="008820CF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20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53ADF" w14:textId="0BA20F1D" w:rsidR="008820CF" w:rsidRPr="00C872F0" w:rsidRDefault="008820CF" w:rsidP="008820CF">
            <w:pPr>
              <w:pStyle w:val="Code"/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Daniel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AB265" w14:textId="3E9BAA25" w:rsidR="008820CF" w:rsidRPr="00C872F0" w:rsidRDefault="008820CF" w:rsidP="008820CF">
            <w:pPr>
              <w:pStyle w:val="Code"/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King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EF053" w14:textId="74DB35F7" w:rsidR="008820CF" w:rsidRPr="00C872F0" w:rsidRDefault="008820CF" w:rsidP="008820CF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0CF75" w14:textId="1941D5D7" w:rsidR="008820CF" w:rsidRPr="00C872F0" w:rsidRDefault="008820CF" w:rsidP="008820CF">
            <w:pPr>
              <w:pStyle w:val="Code"/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Cycling</w:t>
            </w:r>
          </w:p>
        </w:tc>
      </w:tr>
      <w:tr w:rsidR="008820CF" w:rsidRPr="00B03599" w14:paraId="49460360" w14:textId="2693BB2F" w:rsidTr="00A544D4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B72D8" w14:textId="306DFDFD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41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CAB91" w14:textId="1CCCD6D5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Jerry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FCDCF" w14:textId="4FEA335B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Little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44A4D" w14:textId="4FA9FE79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3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0C156" w14:textId="39E9278F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Fencing</w:t>
            </w:r>
          </w:p>
        </w:tc>
      </w:tr>
      <w:tr w:rsidR="008820CF" w:rsidRPr="00B03599" w14:paraId="32496682" w14:textId="4285A9C1" w:rsidTr="00A544D4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3D85C" w14:textId="06B58E08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6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85D27" w14:textId="795A75CE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Abigail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F6A79" w14:textId="66C109AA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Foster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C658D" w14:textId="479451E8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2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E1CB8" w14:textId="409F5A36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Karate</w:t>
            </w:r>
          </w:p>
        </w:tc>
      </w:tr>
      <w:tr w:rsidR="008820CF" w:rsidRPr="00B03599" w14:paraId="272C1F7D" w14:textId="2A307CE3" w:rsidTr="00A544D4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2DCAC" w14:textId="7E168871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2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4FE06" w14:textId="1E665B2C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Adam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8F1F9" w14:textId="169CB645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Flores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E61CB" w14:textId="201704FA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2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3D33A" w14:textId="3C54AB79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Athletics</w:t>
            </w:r>
          </w:p>
        </w:tc>
      </w:tr>
      <w:tr w:rsidR="008820CF" w:rsidRPr="00B03599" w14:paraId="193DA5C7" w14:textId="5C3B2BD7" w:rsidTr="00A544D4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ACE0C" w14:textId="417D5874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7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796F8" w14:textId="57C459DC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Aidan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3741A" w14:textId="1509440B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Hunt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76BC1" w14:textId="2E26C08A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2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DB3CA" w14:textId="17432357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Karate</w:t>
            </w:r>
          </w:p>
        </w:tc>
      </w:tr>
      <w:tr w:rsidR="008820CF" w:rsidRPr="00B03599" w14:paraId="2E138BCB" w14:textId="77777777" w:rsidTr="00A544D4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6EE9E" w14:textId="00B7284C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10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CF358" w14:textId="22B83393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Alice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06FE8" w14:textId="1F841EB5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Lopez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1D134" w14:textId="1FB5402E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2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37B06" w14:textId="05AF870B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Swimming</w:t>
            </w:r>
          </w:p>
        </w:tc>
      </w:tr>
      <w:tr w:rsidR="008820CF" w:rsidRPr="00B03599" w14:paraId="11EA5E85" w14:textId="77777777" w:rsidTr="00A544D4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1A8A9" w14:textId="0D918A09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35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04978" w14:textId="0F9F6266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Jenna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2DA1" w14:textId="2A9ACEE3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Cooper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63356" w14:textId="076BFA95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2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C2668" w14:textId="39DC5A95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Canoe</w:t>
            </w:r>
          </w:p>
        </w:tc>
      </w:tr>
      <w:tr w:rsidR="008820CF" w:rsidRPr="00B03599" w14:paraId="5C411D02" w14:textId="77777777" w:rsidTr="00A544D4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FEFB5" w14:textId="23692502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48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BDC07" w14:textId="708EAE48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Kara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4DA54" w14:textId="0FFF98BC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Fisher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87D91" w14:textId="5478DFBF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2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5EE3B" w14:textId="558BD8B3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Equestrian</w:t>
            </w:r>
          </w:p>
        </w:tc>
      </w:tr>
      <w:tr w:rsidR="008820CF" w:rsidRPr="00B03599" w14:paraId="16297FBB" w14:textId="77777777" w:rsidTr="00A544D4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BD44C" w14:textId="13BD8360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50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C31A4" w14:textId="2CC0E815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Krystal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925BD" w14:textId="5B931599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Garcia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9903D" w14:textId="3C2C9660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2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F4010" w14:textId="71052B4F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Gymnastics</w:t>
            </w:r>
          </w:p>
        </w:tc>
      </w:tr>
      <w:tr w:rsidR="008820CF" w:rsidRPr="00B03599" w14:paraId="461B81B7" w14:textId="77777777" w:rsidTr="00A544D4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EB7C3" w14:textId="6865BA33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59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B3F8" w14:textId="7F944511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Regina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0FBF2" w14:textId="34B07C5A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Stewart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E5E5C" w14:textId="1591C19C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2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DB64" w14:textId="6E5B5F32" w:rsidR="008820CF" w:rsidRPr="008820CF" w:rsidRDefault="008820CF" w:rsidP="008820CF">
            <w:pPr>
              <w:pStyle w:val="Code"/>
              <w:tabs>
                <w:tab w:val="center" w:pos="968"/>
              </w:tabs>
              <w:rPr>
                <w:b w:val="0"/>
                <w:bCs/>
              </w:rPr>
            </w:pPr>
            <w:r w:rsidRPr="008820CF">
              <w:rPr>
                <w:b w:val="0"/>
                <w:bCs/>
              </w:rPr>
              <w:t>Diving</w:t>
            </w:r>
          </w:p>
        </w:tc>
      </w:tr>
    </w:tbl>
    <w:p w14:paraId="1691B656" w14:textId="034C92D0" w:rsidR="00266B9B" w:rsidRDefault="00897102" w:rsidP="00FD6C8E">
      <w:pPr>
        <w:pStyle w:val="Heading3"/>
        <w:numPr>
          <w:ilvl w:val="0"/>
          <w:numId w:val="37"/>
        </w:numPr>
        <w:spacing w:after="40"/>
        <w:ind w:left="539" w:hanging="539"/>
      </w:pPr>
      <w:r w:rsidRPr="00897102">
        <w:t>Age groups of the athletes</w:t>
      </w:r>
    </w:p>
    <w:p w14:paraId="7578AF4B" w14:textId="5A4A5CCE" w:rsidR="00857773" w:rsidRDefault="00335FE4" w:rsidP="00857773">
      <w:pPr>
        <w:spacing w:after="0"/>
        <w:jc w:val="both"/>
      </w:pPr>
      <w:r w:rsidRPr="000117F8">
        <w:t xml:space="preserve">From the database extract the </w:t>
      </w:r>
      <w:proofErr w:type="spellStart"/>
      <w:r w:rsidR="00ED66E7">
        <w:rPr>
          <w:b/>
          <w:bCs/>
        </w:rPr>
        <w:t>full</w:t>
      </w:r>
      <w:r w:rsidR="00897102">
        <w:rPr>
          <w:b/>
          <w:bCs/>
        </w:rPr>
        <w:t>_</w:t>
      </w:r>
      <w:r w:rsidR="00ED66E7">
        <w:rPr>
          <w:b/>
          <w:bCs/>
        </w:rPr>
        <w:t>name</w:t>
      </w:r>
      <w:proofErr w:type="spellEnd"/>
      <w:r>
        <w:t xml:space="preserve"> and</w:t>
      </w:r>
      <w:r w:rsidR="00506F6A">
        <w:t xml:space="preserve"> </w:t>
      </w:r>
      <w:proofErr w:type="spellStart"/>
      <w:r w:rsidR="00897102" w:rsidRPr="00897102">
        <w:rPr>
          <w:b/>
          <w:bCs/>
        </w:rPr>
        <w:t>age</w:t>
      </w:r>
      <w:r w:rsidR="00897102">
        <w:rPr>
          <w:b/>
          <w:bCs/>
        </w:rPr>
        <w:t>_group</w:t>
      </w:r>
      <w:proofErr w:type="spellEnd"/>
      <w:r w:rsidR="00506F6A">
        <w:rPr>
          <w:b/>
          <w:bCs/>
        </w:rPr>
        <w:t xml:space="preserve"> </w:t>
      </w:r>
      <w:r w:rsidR="00506F6A">
        <w:t xml:space="preserve">of the </w:t>
      </w:r>
      <w:r w:rsidR="001918ED">
        <w:rPr>
          <w:b/>
          <w:bCs/>
        </w:rPr>
        <w:t>athletes</w:t>
      </w:r>
      <w:r>
        <w:t xml:space="preserve">. </w:t>
      </w:r>
      <w:r w:rsidR="00897102">
        <w:t>I</w:t>
      </w:r>
      <w:r w:rsidR="00897102" w:rsidRPr="00897102">
        <w:t xml:space="preserve">f the athlete is </w:t>
      </w:r>
      <w:r w:rsidR="00005AB1" w:rsidRPr="00005AB1">
        <w:rPr>
          <w:b/>
          <w:bCs/>
        </w:rPr>
        <w:t>18 years of age or younger</w:t>
      </w:r>
      <w:r w:rsidR="00897102" w:rsidRPr="00897102">
        <w:t xml:space="preserve"> </w:t>
      </w:r>
      <w:r>
        <w:t xml:space="preserve">user must see </w:t>
      </w:r>
      <w:r w:rsidRPr="00335FE4">
        <w:rPr>
          <w:b/>
          <w:bCs/>
        </w:rPr>
        <w:t>"</w:t>
      </w:r>
      <w:r w:rsidR="00897102">
        <w:rPr>
          <w:b/>
          <w:bCs/>
        </w:rPr>
        <w:t>Teenager</w:t>
      </w:r>
      <w:r w:rsidRPr="00335FE4">
        <w:rPr>
          <w:b/>
          <w:bCs/>
        </w:rPr>
        <w:t>"</w:t>
      </w:r>
      <w:r>
        <w:rPr>
          <w:b/>
          <w:bCs/>
        </w:rPr>
        <w:t>,</w:t>
      </w:r>
      <w:r w:rsidRPr="00335FE4">
        <w:t xml:space="preserve"> </w:t>
      </w:r>
      <w:r w:rsidR="00C44C23">
        <w:t xml:space="preserve">if it </w:t>
      </w:r>
      <w:r w:rsidR="00897102" w:rsidRPr="00897102">
        <w:rPr>
          <w:b/>
          <w:bCs/>
        </w:rPr>
        <w:t xml:space="preserve">is between 18 </w:t>
      </w:r>
      <w:r w:rsidR="00526CF9">
        <w:rPr>
          <w:b/>
          <w:bCs/>
        </w:rPr>
        <w:t xml:space="preserve">(exclusive) </w:t>
      </w:r>
      <w:r w:rsidR="00897102" w:rsidRPr="00897102">
        <w:rPr>
          <w:b/>
          <w:bCs/>
        </w:rPr>
        <w:t xml:space="preserve">and 25 years </w:t>
      </w:r>
      <w:r w:rsidR="00897102">
        <w:rPr>
          <w:b/>
          <w:bCs/>
        </w:rPr>
        <w:t>(</w:t>
      </w:r>
      <w:r w:rsidR="00897102" w:rsidRPr="00897102">
        <w:rPr>
          <w:b/>
          <w:bCs/>
        </w:rPr>
        <w:t>inclusive</w:t>
      </w:r>
      <w:r w:rsidR="00897102">
        <w:rPr>
          <w:b/>
          <w:bCs/>
        </w:rPr>
        <w:t>) of age</w:t>
      </w:r>
      <w:r w:rsidR="000C5AA6">
        <w:t xml:space="preserve"> </w:t>
      </w:r>
      <w:r w:rsidRPr="000117F8">
        <w:t>it should display "</w:t>
      </w:r>
      <w:r w:rsidR="00897102" w:rsidRPr="00897102">
        <w:rPr>
          <w:b/>
          <w:bCs/>
        </w:rPr>
        <w:t>Young adult</w:t>
      </w:r>
      <w:r w:rsidRPr="000117F8">
        <w:t>"</w:t>
      </w:r>
      <w:r w:rsidR="007A5143">
        <w:t>.</w:t>
      </w:r>
      <w:r w:rsidRPr="000117F8">
        <w:t xml:space="preserve"> </w:t>
      </w:r>
      <w:r w:rsidR="007A5143">
        <w:t>If</w:t>
      </w:r>
      <w:r w:rsidR="00AA5F7E">
        <w:t xml:space="preserve"> it is </w:t>
      </w:r>
      <w:r w:rsidR="009B1302" w:rsidRPr="009B1302">
        <w:rPr>
          <w:b/>
          <w:bCs/>
        </w:rPr>
        <w:t>equal</w:t>
      </w:r>
      <w:r w:rsidR="009B1302">
        <w:rPr>
          <w:b/>
          <w:bCs/>
        </w:rPr>
        <w:t xml:space="preserve"> to or more than </w:t>
      </w:r>
      <w:proofErr w:type="gramStart"/>
      <w:r w:rsidR="00526CF9">
        <w:rPr>
          <w:b/>
          <w:bCs/>
        </w:rPr>
        <w:t>26</w:t>
      </w:r>
      <w:proofErr w:type="gramEnd"/>
      <w:r w:rsidR="00526CF9">
        <w:rPr>
          <w:b/>
          <w:bCs/>
        </w:rPr>
        <w:t xml:space="preserve"> of age</w:t>
      </w:r>
      <w:r w:rsidR="00526CF9" w:rsidRPr="000117F8">
        <w:t xml:space="preserve"> </w:t>
      </w:r>
      <w:r w:rsidR="009B1302" w:rsidRPr="009B1302">
        <w:rPr>
          <w:b/>
          <w:bCs/>
        </w:rPr>
        <w:t>-&gt;</w:t>
      </w:r>
      <w:r w:rsidR="00AA5F7E" w:rsidRPr="000117F8">
        <w:t>"</w:t>
      </w:r>
      <w:r w:rsidR="00526CF9">
        <w:rPr>
          <w:b/>
          <w:bCs/>
        </w:rPr>
        <w:t>Adult</w:t>
      </w:r>
      <w:r w:rsidR="00AA5F7E" w:rsidRPr="000117F8">
        <w:t>"</w:t>
      </w:r>
      <w:r w:rsidR="00857773">
        <w:t>.</w:t>
      </w:r>
    </w:p>
    <w:p w14:paraId="5786111B" w14:textId="6D7DB1DE" w:rsidR="003D75B2" w:rsidRDefault="002467CD" w:rsidP="009B44AC">
      <w:pPr>
        <w:spacing w:before="0" w:after="0"/>
        <w:jc w:val="both"/>
      </w:pPr>
      <w:r w:rsidRPr="002467CD">
        <w:rPr>
          <w:b/>
        </w:rPr>
        <w:t>Order</w:t>
      </w:r>
      <w:r w:rsidR="003D75B2">
        <w:t xml:space="preserve"> the results </w:t>
      </w:r>
      <w:r w:rsidR="009B1302">
        <w:rPr>
          <w:b/>
        </w:rPr>
        <w:t>descending</w:t>
      </w:r>
      <w:r w:rsidR="003D75B2">
        <w:t xml:space="preserve"> by </w:t>
      </w:r>
      <w:r w:rsidR="009B1302">
        <w:rPr>
          <w:b/>
        </w:rPr>
        <w:t>athlete's age</w:t>
      </w:r>
      <w:r w:rsidR="00A1514A">
        <w:rPr>
          <w:b/>
        </w:rPr>
        <w:t xml:space="preserve">, </w:t>
      </w:r>
      <w:r w:rsidR="00A1514A">
        <w:rPr>
          <w:bCs/>
        </w:rPr>
        <w:t xml:space="preserve">then by </w:t>
      </w:r>
      <w:proofErr w:type="spellStart"/>
      <w:r w:rsidR="00A1514A">
        <w:rPr>
          <w:b/>
        </w:rPr>
        <w:t>first_name</w:t>
      </w:r>
      <w:proofErr w:type="spellEnd"/>
      <w:r w:rsidR="00FA2E05">
        <w:rPr>
          <w:bCs/>
        </w:rPr>
        <w:t xml:space="preserve"> in ascending order</w:t>
      </w:r>
      <w:r w:rsidR="00227425">
        <w:t>.</w:t>
      </w:r>
    </w:p>
    <w:p w14:paraId="4D4B27A1" w14:textId="77777777" w:rsidR="00266B9B" w:rsidRDefault="00266B9B" w:rsidP="009B44AC">
      <w:pPr>
        <w:pStyle w:val="Heading4"/>
        <w:spacing w:after="0"/>
      </w:pPr>
      <w:r>
        <w:t>Required Columns</w:t>
      </w:r>
    </w:p>
    <w:p w14:paraId="6C635DD6" w14:textId="77777777" w:rsidR="00281821" w:rsidRDefault="00281821" w:rsidP="00281821">
      <w:pPr>
        <w:pStyle w:val="Code"/>
        <w:numPr>
          <w:ilvl w:val="0"/>
          <w:numId w:val="38"/>
        </w:numPr>
      </w:pPr>
      <w:r>
        <w:t>full_name (first_name + " " + last_name)</w:t>
      </w:r>
    </w:p>
    <w:p w14:paraId="4180019E" w14:textId="731C2A3E" w:rsidR="002467CD" w:rsidRDefault="00FA5BC4" w:rsidP="00266B9B">
      <w:pPr>
        <w:pStyle w:val="Code"/>
        <w:numPr>
          <w:ilvl w:val="0"/>
          <w:numId w:val="38"/>
        </w:numPr>
      </w:pPr>
      <w:r>
        <w:t>age_group</w:t>
      </w:r>
    </w:p>
    <w:p w14:paraId="66CAE18A" w14:textId="77777777" w:rsidR="00266B9B" w:rsidRDefault="00266B9B" w:rsidP="009B44AC">
      <w:pPr>
        <w:pStyle w:val="Heading4"/>
        <w:spacing w:after="0"/>
      </w:pPr>
      <w:r>
        <w:lastRenderedPageBreak/>
        <w:t>Example</w:t>
      </w:r>
    </w:p>
    <w:tbl>
      <w:tblPr>
        <w:tblStyle w:val="TableGrid"/>
        <w:tblW w:w="3470" w:type="dxa"/>
        <w:tblLayout w:type="fixed"/>
        <w:tblLook w:val="04A0" w:firstRow="1" w:lastRow="0" w:firstColumn="1" w:lastColumn="0" w:noHBand="0" w:noVBand="1"/>
      </w:tblPr>
      <w:tblGrid>
        <w:gridCol w:w="1910"/>
        <w:gridCol w:w="1560"/>
      </w:tblGrid>
      <w:tr w:rsidR="00737F46" w14:paraId="1D4EE638" w14:textId="77777777" w:rsidTr="00737F46">
        <w:trPr>
          <w:trHeight w:val="275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3B4E7E" w14:textId="1EDE4CE5" w:rsidR="00737F46" w:rsidRPr="001D3810" w:rsidRDefault="00737F46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ull_nam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FF117E" w14:textId="3465E567" w:rsidR="00737F46" w:rsidRDefault="00D149AF" w:rsidP="00CB386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ge_group</w:t>
            </w:r>
          </w:p>
        </w:tc>
      </w:tr>
      <w:tr w:rsidR="00D149AF" w:rsidRPr="00B03599" w14:paraId="135F5604" w14:textId="77777777" w:rsidTr="00737F46">
        <w:trPr>
          <w:trHeight w:val="275"/>
        </w:trPr>
        <w:tc>
          <w:tcPr>
            <w:tcW w:w="1910" w:type="dxa"/>
          </w:tcPr>
          <w:p w14:paraId="76E2A4D8" w14:textId="318FF717" w:rsidR="00D149AF" w:rsidRPr="00D149AF" w:rsidRDefault="00D149AF" w:rsidP="00D149AF">
            <w:pPr>
              <w:pStyle w:val="Code"/>
              <w:rPr>
                <w:b w:val="0"/>
                <w:bCs/>
              </w:rPr>
            </w:pPr>
            <w:r w:rsidRPr="00D149AF">
              <w:rPr>
                <w:b w:val="0"/>
                <w:bCs/>
              </w:rPr>
              <w:t>James Soto</w:t>
            </w:r>
          </w:p>
        </w:tc>
        <w:tc>
          <w:tcPr>
            <w:tcW w:w="1560" w:type="dxa"/>
          </w:tcPr>
          <w:p w14:paraId="3A4F6841" w14:textId="20C1E379" w:rsidR="00D149AF" w:rsidRPr="00D149AF" w:rsidRDefault="00D149AF" w:rsidP="00D149AF">
            <w:pPr>
              <w:pStyle w:val="Code"/>
              <w:rPr>
                <w:b w:val="0"/>
                <w:bCs/>
              </w:rPr>
            </w:pPr>
            <w:r w:rsidRPr="00D149AF">
              <w:rPr>
                <w:b w:val="0"/>
                <w:bCs/>
              </w:rPr>
              <w:t>Adult</w:t>
            </w:r>
          </w:p>
        </w:tc>
      </w:tr>
      <w:tr w:rsidR="00D149AF" w:rsidRPr="00B03599" w14:paraId="15EEE7E9" w14:textId="77777777" w:rsidTr="00737F46">
        <w:trPr>
          <w:trHeight w:val="275"/>
        </w:trPr>
        <w:tc>
          <w:tcPr>
            <w:tcW w:w="1910" w:type="dxa"/>
          </w:tcPr>
          <w:p w14:paraId="4B73871B" w14:textId="57445F7E" w:rsidR="00D149AF" w:rsidRPr="00D149AF" w:rsidRDefault="00D149AF" w:rsidP="00D149AF">
            <w:pPr>
              <w:pStyle w:val="Code"/>
              <w:rPr>
                <w:b w:val="0"/>
                <w:bCs/>
              </w:rPr>
            </w:pPr>
            <w:r w:rsidRPr="00D149AF">
              <w:rPr>
                <w:b w:val="0"/>
                <w:bCs/>
              </w:rPr>
              <w:t>Joseph Cook</w:t>
            </w:r>
          </w:p>
        </w:tc>
        <w:tc>
          <w:tcPr>
            <w:tcW w:w="1560" w:type="dxa"/>
          </w:tcPr>
          <w:p w14:paraId="36A93F51" w14:textId="450895BE" w:rsidR="00D149AF" w:rsidRPr="00D149AF" w:rsidRDefault="00D149AF" w:rsidP="00D149AF">
            <w:pPr>
              <w:pStyle w:val="Code"/>
              <w:rPr>
                <w:b w:val="0"/>
                <w:bCs/>
              </w:rPr>
            </w:pPr>
            <w:r w:rsidRPr="00D149AF">
              <w:rPr>
                <w:b w:val="0"/>
                <w:bCs/>
              </w:rPr>
              <w:t>Adult</w:t>
            </w:r>
          </w:p>
        </w:tc>
      </w:tr>
      <w:tr w:rsidR="00D149AF" w:rsidRPr="00B03599" w14:paraId="532A91DA" w14:textId="77777777" w:rsidTr="00737F46">
        <w:trPr>
          <w:trHeight w:val="275"/>
        </w:trPr>
        <w:tc>
          <w:tcPr>
            <w:tcW w:w="1910" w:type="dxa"/>
          </w:tcPr>
          <w:p w14:paraId="09439530" w14:textId="0A6FE806" w:rsidR="00D149AF" w:rsidRPr="00D149AF" w:rsidRDefault="00D149AF" w:rsidP="00D149AF">
            <w:pPr>
              <w:pStyle w:val="Code"/>
              <w:rPr>
                <w:b w:val="0"/>
                <w:bCs/>
              </w:rPr>
            </w:pPr>
            <w:r w:rsidRPr="00D149AF">
              <w:rPr>
                <w:b w:val="0"/>
                <w:bCs/>
              </w:rPr>
              <w:t>Alfred Gordon</w:t>
            </w:r>
          </w:p>
        </w:tc>
        <w:tc>
          <w:tcPr>
            <w:tcW w:w="1560" w:type="dxa"/>
          </w:tcPr>
          <w:p w14:paraId="3B80B19C" w14:textId="51260AEE" w:rsidR="00D149AF" w:rsidRPr="00D149AF" w:rsidRDefault="00D149AF" w:rsidP="00D149AF">
            <w:pPr>
              <w:pStyle w:val="Code"/>
              <w:rPr>
                <w:b w:val="0"/>
                <w:bCs/>
              </w:rPr>
            </w:pPr>
            <w:r w:rsidRPr="00D149AF">
              <w:rPr>
                <w:b w:val="0"/>
                <w:bCs/>
              </w:rPr>
              <w:t>Adult</w:t>
            </w:r>
          </w:p>
        </w:tc>
      </w:tr>
      <w:tr w:rsidR="00D149AF" w:rsidRPr="00B03599" w14:paraId="27C2AD98" w14:textId="77777777" w:rsidTr="00737F46">
        <w:trPr>
          <w:trHeight w:val="275"/>
        </w:trPr>
        <w:tc>
          <w:tcPr>
            <w:tcW w:w="1910" w:type="dxa"/>
          </w:tcPr>
          <w:p w14:paraId="232A37E1" w14:textId="5A5F4DCF" w:rsidR="00D149AF" w:rsidRPr="00D149AF" w:rsidRDefault="00D149AF" w:rsidP="00D149AF">
            <w:pPr>
              <w:pStyle w:val="Code"/>
              <w:rPr>
                <w:b w:val="0"/>
                <w:bCs/>
              </w:rPr>
            </w:pPr>
            <w:r w:rsidRPr="00D149AF">
              <w:rPr>
                <w:b w:val="0"/>
                <w:bCs/>
              </w:rPr>
              <w:t>Justin Howard</w:t>
            </w:r>
          </w:p>
        </w:tc>
        <w:tc>
          <w:tcPr>
            <w:tcW w:w="1560" w:type="dxa"/>
          </w:tcPr>
          <w:p w14:paraId="3411BE6A" w14:textId="719029A4" w:rsidR="00D149AF" w:rsidRPr="00D149AF" w:rsidRDefault="00D149AF" w:rsidP="00D149AF">
            <w:pPr>
              <w:pStyle w:val="Code"/>
              <w:rPr>
                <w:b w:val="0"/>
                <w:bCs/>
              </w:rPr>
            </w:pPr>
            <w:r w:rsidRPr="00D149AF">
              <w:rPr>
                <w:b w:val="0"/>
                <w:bCs/>
              </w:rPr>
              <w:t>Adult</w:t>
            </w:r>
          </w:p>
        </w:tc>
      </w:tr>
      <w:tr w:rsidR="00737F46" w:rsidRPr="00B03599" w14:paraId="5C594922" w14:textId="77777777" w:rsidTr="00737F46">
        <w:trPr>
          <w:trHeight w:val="275"/>
        </w:trPr>
        <w:tc>
          <w:tcPr>
            <w:tcW w:w="1910" w:type="dxa"/>
            <w:vAlign w:val="center"/>
          </w:tcPr>
          <w:p w14:paraId="0B11DC7F" w14:textId="61D3C035" w:rsidR="00737F46" w:rsidRPr="00D149AF" w:rsidRDefault="00737F46" w:rsidP="004C1D50">
            <w:pPr>
              <w:pStyle w:val="Code"/>
              <w:rPr>
                <w:b w:val="0"/>
                <w:bCs/>
              </w:rPr>
            </w:pPr>
            <w:r w:rsidRPr="00D149AF">
              <w:rPr>
                <w:b w:val="0"/>
                <w:bCs/>
              </w:rPr>
              <w:t>. . .</w:t>
            </w:r>
          </w:p>
        </w:tc>
        <w:tc>
          <w:tcPr>
            <w:tcW w:w="1560" w:type="dxa"/>
          </w:tcPr>
          <w:p w14:paraId="31351452" w14:textId="1DBD64DE" w:rsidR="00737F46" w:rsidRPr="00D149AF" w:rsidRDefault="00737F46" w:rsidP="004C1D50">
            <w:pPr>
              <w:pStyle w:val="Code"/>
              <w:rPr>
                <w:b w:val="0"/>
                <w:bCs/>
              </w:rPr>
            </w:pPr>
            <w:r w:rsidRPr="00D149AF">
              <w:rPr>
                <w:b w:val="0"/>
                <w:bCs/>
              </w:rPr>
              <w:t>. . .</w:t>
            </w:r>
          </w:p>
        </w:tc>
      </w:tr>
      <w:tr w:rsidR="00D149AF" w:rsidRPr="00B03599" w14:paraId="161DBF26" w14:textId="77777777" w:rsidTr="007166BA">
        <w:trPr>
          <w:trHeight w:val="275"/>
        </w:trPr>
        <w:tc>
          <w:tcPr>
            <w:tcW w:w="1910" w:type="dxa"/>
          </w:tcPr>
          <w:p w14:paraId="728A65D3" w14:textId="3CB851C9" w:rsidR="00D149AF" w:rsidRPr="00D149AF" w:rsidRDefault="00D149AF" w:rsidP="00D149AF">
            <w:pPr>
              <w:pStyle w:val="Code"/>
              <w:rPr>
                <w:b w:val="0"/>
                <w:bCs/>
              </w:rPr>
            </w:pPr>
            <w:r w:rsidRPr="00D149AF">
              <w:rPr>
                <w:b w:val="0"/>
                <w:bCs/>
              </w:rPr>
              <w:t>Melissa Olson</w:t>
            </w:r>
          </w:p>
        </w:tc>
        <w:tc>
          <w:tcPr>
            <w:tcW w:w="1560" w:type="dxa"/>
          </w:tcPr>
          <w:p w14:paraId="0E98C72D" w14:textId="02D1A913" w:rsidR="00D149AF" w:rsidRPr="00D149AF" w:rsidRDefault="00D149AF" w:rsidP="00D149AF">
            <w:pPr>
              <w:pStyle w:val="Code"/>
              <w:rPr>
                <w:b w:val="0"/>
                <w:bCs/>
              </w:rPr>
            </w:pPr>
            <w:r w:rsidRPr="00D149AF">
              <w:rPr>
                <w:b w:val="0"/>
                <w:bCs/>
              </w:rPr>
              <w:t>Teenager</w:t>
            </w:r>
          </w:p>
        </w:tc>
      </w:tr>
      <w:tr w:rsidR="00D149AF" w:rsidRPr="00B03599" w14:paraId="5059E132" w14:textId="77777777" w:rsidTr="007166BA">
        <w:trPr>
          <w:trHeight w:val="275"/>
        </w:trPr>
        <w:tc>
          <w:tcPr>
            <w:tcW w:w="1910" w:type="dxa"/>
          </w:tcPr>
          <w:p w14:paraId="10E8FD14" w14:textId="06266F3A" w:rsidR="00D149AF" w:rsidRPr="00D149AF" w:rsidRDefault="00D149AF" w:rsidP="00D149AF">
            <w:pPr>
              <w:pStyle w:val="Code"/>
              <w:rPr>
                <w:b w:val="0"/>
                <w:bCs/>
              </w:rPr>
            </w:pPr>
            <w:r w:rsidRPr="00D149AF">
              <w:rPr>
                <w:b w:val="0"/>
                <w:bCs/>
              </w:rPr>
              <w:t>Nathan Cox</w:t>
            </w:r>
          </w:p>
        </w:tc>
        <w:tc>
          <w:tcPr>
            <w:tcW w:w="1560" w:type="dxa"/>
          </w:tcPr>
          <w:p w14:paraId="55419765" w14:textId="404FF8F2" w:rsidR="00D149AF" w:rsidRPr="00D149AF" w:rsidRDefault="00D149AF" w:rsidP="00D149AF">
            <w:pPr>
              <w:pStyle w:val="Code"/>
              <w:rPr>
                <w:b w:val="0"/>
                <w:bCs/>
              </w:rPr>
            </w:pPr>
            <w:r w:rsidRPr="00D149AF">
              <w:rPr>
                <w:b w:val="0"/>
                <w:bCs/>
              </w:rPr>
              <w:t>Teenager</w:t>
            </w:r>
          </w:p>
        </w:tc>
      </w:tr>
    </w:tbl>
    <w:p w14:paraId="02896828" w14:textId="77777777" w:rsidR="000A5803" w:rsidRPr="00236F15" w:rsidRDefault="002E4B07" w:rsidP="004D0FBE">
      <w:pPr>
        <w:pStyle w:val="Heading2"/>
        <w:numPr>
          <w:ilvl w:val="0"/>
          <w:numId w:val="0"/>
        </w:numPr>
      </w:pPr>
      <w:r>
        <w:t>Section 4: Programmability – 3</w:t>
      </w:r>
      <w:r w:rsidR="000A5803">
        <w:t>0 pts</w:t>
      </w:r>
    </w:p>
    <w:p w14:paraId="3EEE7067" w14:textId="6121A382" w:rsidR="00094342" w:rsidRDefault="000A5803" w:rsidP="000A5803">
      <w:r>
        <w:t>The time has come for you to prove that you can be a little more dynamic on the database. So, you will have to write several procedures.</w:t>
      </w:r>
    </w:p>
    <w:p w14:paraId="5C5AE985" w14:textId="7C8122FD" w:rsidR="00564E56" w:rsidRDefault="002438D0" w:rsidP="00564E56">
      <w:pPr>
        <w:pStyle w:val="Heading3"/>
        <w:numPr>
          <w:ilvl w:val="0"/>
          <w:numId w:val="37"/>
        </w:numPr>
        <w:spacing w:after="40"/>
        <w:ind w:left="540" w:hanging="540"/>
      </w:pPr>
      <w:r w:rsidRPr="002438D0">
        <w:t xml:space="preserve">Find </w:t>
      </w:r>
      <w:r w:rsidR="00882AA5">
        <w:t xml:space="preserve">the </w:t>
      </w:r>
      <w:r w:rsidRPr="002438D0">
        <w:t>total count of medals by country</w:t>
      </w:r>
    </w:p>
    <w:p w14:paraId="4FC31EA7" w14:textId="080CA5DE" w:rsidR="00094342" w:rsidRPr="006B674A" w:rsidRDefault="00564E56" w:rsidP="00A41273">
      <w:r>
        <w:t xml:space="preserve">Create a </w:t>
      </w:r>
      <w:r w:rsidR="00882AA5">
        <w:rPr>
          <w:b/>
        </w:rPr>
        <w:t>user-defined</w:t>
      </w:r>
      <w:r>
        <w:rPr>
          <w:b/>
        </w:rPr>
        <w:t xml:space="preserve"> function</w:t>
      </w:r>
      <w:r>
        <w:t xml:space="preserve"> with the name</w:t>
      </w:r>
      <w:r w:rsidR="002467CD">
        <w:t xml:space="preserve"> </w:t>
      </w:r>
      <w:proofErr w:type="spellStart"/>
      <w:r w:rsidR="002438D0">
        <w:rPr>
          <w:b/>
        </w:rPr>
        <w:t>udf_total_medals_count_by_country</w:t>
      </w:r>
      <w:proofErr w:type="spellEnd"/>
      <w:r w:rsidR="006B674A" w:rsidRPr="006B674A">
        <w:rPr>
          <w:b/>
        </w:rPr>
        <w:t xml:space="preserve"> </w:t>
      </w:r>
      <w:r w:rsidRPr="00D86E23">
        <w:rPr>
          <w:rFonts w:ascii="Consolas" w:eastAsia="Consolas" w:hAnsi="Consolas" w:cs="Consolas"/>
          <w:b/>
        </w:rPr>
        <w:t>(</w:t>
      </w:r>
      <w:r w:rsidR="0061697E">
        <w:rPr>
          <w:rFonts w:ascii="Consolas" w:eastAsia="Consolas" w:hAnsi="Consolas" w:cs="Consolas"/>
          <w:b/>
        </w:rPr>
        <w:t>name</w:t>
      </w:r>
      <w:r>
        <w:rPr>
          <w:rFonts w:ascii="Consolas" w:eastAsia="Consolas" w:hAnsi="Consolas" w:cs="Consolas"/>
          <w:b/>
        </w:rPr>
        <w:t xml:space="preserve"> </w:t>
      </w:r>
      <w:proofErr w:type="gramStart"/>
      <w:r>
        <w:rPr>
          <w:rFonts w:ascii="Consolas" w:eastAsia="Consolas" w:hAnsi="Consolas" w:cs="Consolas"/>
          <w:b/>
        </w:rPr>
        <w:t>VARCHAR(</w:t>
      </w:r>
      <w:proofErr w:type="gramEnd"/>
      <w:r w:rsidR="006B674A">
        <w:rPr>
          <w:rFonts w:ascii="Consolas" w:eastAsia="Consolas" w:hAnsi="Consolas" w:cs="Consolas"/>
          <w:b/>
        </w:rPr>
        <w:t>4</w:t>
      </w:r>
      <w:r>
        <w:rPr>
          <w:rFonts w:ascii="Consolas" w:eastAsia="Consolas" w:hAnsi="Consolas" w:cs="Consolas"/>
          <w:b/>
        </w:rPr>
        <w:t>0)</w:t>
      </w:r>
      <w:r w:rsidRPr="00D86E23"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>
        <w:t xml:space="preserve">that receives a </w:t>
      </w:r>
      <w:proofErr w:type="spellStart"/>
      <w:r w:rsidR="002438D0">
        <w:rPr>
          <w:b/>
        </w:rPr>
        <w:t>country_</w:t>
      </w:r>
      <w:r>
        <w:rPr>
          <w:b/>
        </w:rPr>
        <w:t>name</w:t>
      </w:r>
      <w:proofErr w:type="spellEnd"/>
      <w:r>
        <w:t xml:space="preserve"> and returns</w:t>
      </w:r>
      <w:r w:rsidR="002467CD">
        <w:t xml:space="preserve"> </w:t>
      </w:r>
      <w:r w:rsidR="002438D0" w:rsidRPr="002438D0">
        <w:t xml:space="preserve">the </w:t>
      </w:r>
      <w:r w:rsidR="002438D0" w:rsidRPr="002438D0">
        <w:rPr>
          <w:b/>
          <w:bCs/>
        </w:rPr>
        <w:t>total number of medals</w:t>
      </w:r>
      <w:r w:rsidR="002438D0" w:rsidRPr="002438D0">
        <w:t xml:space="preserve"> </w:t>
      </w:r>
      <w:r w:rsidR="00DB08FF" w:rsidRPr="00DB08FF">
        <w:t xml:space="preserve">won by </w:t>
      </w:r>
      <w:r w:rsidR="00DB08FF" w:rsidRPr="00DB08FF">
        <w:rPr>
          <w:b/>
          <w:bCs/>
        </w:rPr>
        <w:t>all</w:t>
      </w:r>
      <w:r w:rsidR="00DB08FF" w:rsidRPr="00DB08FF">
        <w:t xml:space="preserve"> athletes competing for that country</w:t>
      </w:r>
      <w:r w:rsidR="00663B31">
        <w:t>.</w:t>
      </w:r>
    </w:p>
    <w:p w14:paraId="0B7BDF50" w14:textId="77777777" w:rsidR="00564E56" w:rsidRDefault="00564E56" w:rsidP="00564E56">
      <w:pPr>
        <w:pStyle w:val="Heading4"/>
      </w:pPr>
      <w:r>
        <w:t>Required Columns</w:t>
      </w:r>
    </w:p>
    <w:p w14:paraId="2A32B018" w14:textId="0550E035" w:rsidR="00564E56" w:rsidRDefault="00A07006" w:rsidP="00564E56">
      <w:pPr>
        <w:pStyle w:val="Code"/>
        <w:numPr>
          <w:ilvl w:val="0"/>
          <w:numId w:val="38"/>
        </w:numPr>
      </w:pPr>
      <w:r>
        <w:t>country_</w:t>
      </w:r>
      <w:r w:rsidR="00564E56">
        <w:t>name</w:t>
      </w:r>
    </w:p>
    <w:p w14:paraId="6F519542" w14:textId="19E439FD" w:rsidR="00094342" w:rsidRDefault="00A07006" w:rsidP="00094342">
      <w:pPr>
        <w:pStyle w:val="Code"/>
        <w:numPr>
          <w:ilvl w:val="0"/>
          <w:numId w:val="38"/>
        </w:numPr>
      </w:pPr>
      <w:r w:rsidRPr="00A07006">
        <w:t>count_of_medals</w:t>
      </w:r>
    </w:p>
    <w:p w14:paraId="20EA79E6" w14:textId="08036EBA" w:rsidR="00094342" w:rsidRPr="00094342" w:rsidRDefault="00564E56" w:rsidP="00A41273">
      <w:pPr>
        <w:pStyle w:val="Heading4"/>
        <w:ind w:left="720" w:hanging="720"/>
      </w:pPr>
      <w:r>
        <w:t>Exampl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3085"/>
        <w:gridCol w:w="7340"/>
      </w:tblGrid>
      <w:tr w:rsidR="00564E56" w14:paraId="365F8050" w14:textId="77777777" w:rsidTr="00543E3F">
        <w:trPr>
          <w:trHeight w:val="300"/>
        </w:trPr>
        <w:tc>
          <w:tcPr>
            <w:tcW w:w="0" w:type="auto"/>
            <w:gridSpan w:val="2"/>
            <w:shd w:val="clear" w:color="auto" w:fill="D9D9D9"/>
          </w:tcPr>
          <w:p w14:paraId="5E532280" w14:textId="77777777" w:rsidR="00564E56" w:rsidRDefault="00564E56" w:rsidP="00543E3F">
            <w:pPr>
              <w:spacing w:before="0" w:after="0"/>
              <w:rPr>
                <w:b/>
              </w:rPr>
            </w:pPr>
            <w:r>
              <w:rPr>
                <w:b/>
              </w:rPr>
              <w:t>Query</w:t>
            </w:r>
          </w:p>
        </w:tc>
      </w:tr>
      <w:tr w:rsidR="00564E56" w14:paraId="33D07068" w14:textId="77777777" w:rsidTr="00543E3F">
        <w:trPr>
          <w:trHeight w:val="300"/>
        </w:trPr>
        <w:tc>
          <w:tcPr>
            <w:tcW w:w="0" w:type="auto"/>
            <w:gridSpan w:val="2"/>
          </w:tcPr>
          <w:p w14:paraId="508ACAC9" w14:textId="008E09A2" w:rsidR="00C164B1" w:rsidRDefault="004B51F2" w:rsidP="004B51F2">
            <w:pPr>
              <w:pStyle w:val="Code"/>
              <w:spacing w:after="0"/>
            </w:pPr>
            <w:r w:rsidRPr="004B51F2">
              <w:rPr>
                <w:color w:val="0000FF"/>
              </w:rPr>
              <w:t>SELECT</w:t>
            </w:r>
            <w:r w:rsidRPr="004B51F2">
              <w:rPr>
                <w:color w:val="000000" w:themeColor="text1"/>
              </w:rPr>
              <w:t xml:space="preserve"> </w:t>
            </w:r>
            <w:r w:rsidR="00A07006">
              <w:rPr>
                <w:color w:val="000000" w:themeColor="text1"/>
              </w:rPr>
              <w:t>c</w:t>
            </w:r>
            <w:r w:rsidRPr="004B51F2">
              <w:rPr>
                <w:color w:val="000000" w:themeColor="text1"/>
              </w:rPr>
              <w:t xml:space="preserve">.name, </w:t>
            </w:r>
            <w:r w:rsidR="002438D0">
              <w:rPr>
                <w:color w:val="000000" w:themeColor="text1"/>
              </w:rPr>
              <w:t>udf_total_medals_count_by_country</w:t>
            </w:r>
            <w:r w:rsidR="00CD45D2" w:rsidRPr="004B51F2">
              <w:rPr>
                <w:color w:val="000000" w:themeColor="text1"/>
              </w:rPr>
              <w:t xml:space="preserve"> </w:t>
            </w:r>
            <w:r w:rsidRPr="004B51F2">
              <w:rPr>
                <w:color w:val="000000" w:themeColor="text1"/>
              </w:rPr>
              <w:t>(</w:t>
            </w:r>
            <w:r w:rsidR="009E1159">
              <w:rPr>
                <w:color w:val="000000" w:themeColor="text1"/>
              </w:rPr>
              <w:t>'Bahamas'</w:t>
            </w:r>
            <w:r w:rsidRPr="004B51F2">
              <w:rPr>
                <w:color w:val="000000" w:themeColor="text1"/>
              </w:rPr>
              <w:t xml:space="preserve">) </w:t>
            </w:r>
            <w:r w:rsidRPr="004B51F2">
              <w:rPr>
                <w:color w:val="0000FF"/>
              </w:rPr>
              <w:t>as</w:t>
            </w:r>
            <w:r w:rsidRPr="004B51F2">
              <w:rPr>
                <w:color w:val="000000" w:themeColor="text1"/>
              </w:rPr>
              <w:t xml:space="preserve"> </w:t>
            </w:r>
            <w:r w:rsidR="009E1159" w:rsidRPr="009E1159">
              <w:t>count_of_medals</w:t>
            </w:r>
          </w:p>
          <w:p w14:paraId="7EC4C2D3" w14:textId="3981CB36" w:rsidR="004B51F2" w:rsidRPr="004B51F2" w:rsidRDefault="004B51F2" w:rsidP="004B51F2">
            <w:pPr>
              <w:pStyle w:val="Code"/>
              <w:spacing w:after="0"/>
              <w:rPr>
                <w:color w:val="000000" w:themeColor="text1"/>
              </w:rPr>
            </w:pPr>
            <w:r w:rsidRPr="004B51F2">
              <w:rPr>
                <w:color w:val="0000FF"/>
              </w:rPr>
              <w:t>FROM</w:t>
            </w:r>
            <w:r w:rsidRPr="004B51F2">
              <w:rPr>
                <w:color w:val="000000" w:themeColor="text1"/>
              </w:rPr>
              <w:t xml:space="preserve"> </w:t>
            </w:r>
            <w:r w:rsidR="001918ED">
              <w:rPr>
                <w:color w:val="000000" w:themeColor="text1"/>
              </w:rPr>
              <w:t>countries</w:t>
            </w:r>
            <w:r w:rsidRPr="004B51F2">
              <w:rPr>
                <w:color w:val="000000" w:themeColor="text1"/>
              </w:rPr>
              <w:t xml:space="preserve"> </w:t>
            </w:r>
            <w:r w:rsidR="001236F9">
              <w:rPr>
                <w:color w:val="000000" w:themeColor="text1"/>
              </w:rPr>
              <w:t>c</w:t>
            </w:r>
          </w:p>
          <w:p w14:paraId="52417272" w14:textId="745E68AF" w:rsidR="004B51F2" w:rsidRPr="004B51F2" w:rsidRDefault="004B51F2" w:rsidP="004B51F2">
            <w:pPr>
              <w:pStyle w:val="Code"/>
              <w:spacing w:after="0"/>
              <w:rPr>
                <w:color w:val="000000" w:themeColor="text1"/>
                <w:highlight w:val="white"/>
              </w:rPr>
            </w:pPr>
            <w:r w:rsidRPr="004B51F2">
              <w:rPr>
                <w:color w:val="0000FF"/>
              </w:rPr>
              <w:t>WHERE</w:t>
            </w:r>
            <w:r w:rsidRPr="004B51F2">
              <w:rPr>
                <w:color w:val="000000" w:themeColor="text1"/>
              </w:rPr>
              <w:t xml:space="preserve"> </w:t>
            </w:r>
            <w:r w:rsidR="000B74FB">
              <w:rPr>
                <w:color w:val="000000" w:themeColor="text1"/>
              </w:rPr>
              <w:t>c</w:t>
            </w:r>
            <w:r w:rsidRPr="004B51F2">
              <w:rPr>
                <w:color w:val="000000" w:themeColor="text1"/>
              </w:rPr>
              <w:t xml:space="preserve">.name = </w:t>
            </w:r>
            <w:r w:rsidR="009E1159">
              <w:rPr>
                <w:color w:val="000000" w:themeColor="text1"/>
              </w:rPr>
              <w:t>'Bahamas'</w:t>
            </w:r>
          </w:p>
        </w:tc>
      </w:tr>
      <w:tr w:rsidR="004B51F2" w14:paraId="221A48C9" w14:textId="77777777" w:rsidTr="004B51F2">
        <w:trPr>
          <w:trHeight w:val="300"/>
        </w:trPr>
        <w:tc>
          <w:tcPr>
            <w:tcW w:w="3085" w:type="dxa"/>
            <w:shd w:val="clear" w:color="auto" w:fill="D9D9D9"/>
            <w:vAlign w:val="center"/>
          </w:tcPr>
          <w:p w14:paraId="5E751C52" w14:textId="6DE9F500" w:rsidR="004B51F2" w:rsidRDefault="00A07006" w:rsidP="00564E56">
            <w:pPr>
              <w:pStyle w:val="Code"/>
              <w:spacing w:after="0"/>
            </w:pPr>
            <w:r>
              <w:rPr>
                <w:bCs/>
              </w:rPr>
              <w:t>country_</w:t>
            </w:r>
            <w:r w:rsidR="004B51F2">
              <w:rPr>
                <w:bCs/>
              </w:rPr>
              <w:t>name</w:t>
            </w:r>
          </w:p>
        </w:tc>
        <w:tc>
          <w:tcPr>
            <w:tcW w:w="7340" w:type="dxa"/>
            <w:shd w:val="clear" w:color="auto" w:fill="D9D9D9"/>
            <w:vAlign w:val="center"/>
          </w:tcPr>
          <w:p w14:paraId="36A99086" w14:textId="0D83C141" w:rsidR="004B51F2" w:rsidRDefault="00A07006" w:rsidP="00564E56">
            <w:pPr>
              <w:pStyle w:val="Code"/>
              <w:spacing w:after="0"/>
            </w:pPr>
            <w:r w:rsidRPr="00A07006">
              <w:t>count_of_medals</w:t>
            </w:r>
          </w:p>
        </w:tc>
      </w:tr>
      <w:tr w:rsidR="004B51F2" w:rsidRPr="00B93D73" w14:paraId="1E1C1DD6" w14:textId="77777777" w:rsidTr="004B51F2">
        <w:trPr>
          <w:trHeight w:val="300"/>
        </w:trPr>
        <w:tc>
          <w:tcPr>
            <w:tcW w:w="3085" w:type="dxa"/>
          </w:tcPr>
          <w:p w14:paraId="65671445" w14:textId="5D2F9220" w:rsidR="004B51F2" w:rsidRPr="00A41273" w:rsidRDefault="009E1159" w:rsidP="00543E3F">
            <w:pPr>
              <w:spacing w:before="100" w:beforeAutospacing="1" w:after="100" w:afterAutospacing="1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hamas</w:t>
            </w:r>
          </w:p>
        </w:tc>
        <w:tc>
          <w:tcPr>
            <w:tcW w:w="7340" w:type="dxa"/>
          </w:tcPr>
          <w:p w14:paraId="08FE47FB" w14:textId="5AD5B9F6" w:rsidR="004B51F2" w:rsidRPr="00A41273" w:rsidRDefault="009E1159" w:rsidP="00543E3F">
            <w:pPr>
              <w:spacing w:before="100" w:beforeAutospacing="1" w:after="100" w:afterAutospacing="1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</w:t>
            </w:r>
          </w:p>
        </w:tc>
      </w:tr>
    </w:tbl>
    <w:p w14:paraId="28630865" w14:textId="7FF58A5F" w:rsidR="000A5803" w:rsidRDefault="002660DC" w:rsidP="00DE7808">
      <w:pPr>
        <w:pStyle w:val="Heading3"/>
        <w:numPr>
          <w:ilvl w:val="0"/>
          <w:numId w:val="37"/>
        </w:numPr>
        <w:spacing w:before="240" w:after="40"/>
        <w:ind w:left="539" w:hanging="539"/>
      </w:pPr>
      <w:r>
        <w:t>Update</w:t>
      </w:r>
      <w:r w:rsidR="00882AA5">
        <w:t xml:space="preserve"> athlete's</w:t>
      </w:r>
      <w:r w:rsidR="00CD1261">
        <w:t xml:space="preserve"> </w:t>
      </w:r>
      <w:r>
        <w:t>information</w:t>
      </w:r>
    </w:p>
    <w:p w14:paraId="7A45E3C7" w14:textId="20F87573" w:rsidR="000A5803" w:rsidRDefault="000A5803" w:rsidP="000A5803">
      <w:r>
        <w:t xml:space="preserve">Create a </w:t>
      </w:r>
      <w:r w:rsidRPr="00FC679A">
        <w:rPr>
          <w:b/>
          <w:bCs/>
        </w:rPr>
        <w:t>stored procedure</w:t>
      </w:r>
      <w:r w:rsidRPr="004E686C">
        <w:rPr>
          <w:rStyle w:val="CodeChar"/>
        </w:rPr>
        <w:t xml:space="preserve"> </w:t>
      </w:r>
      <w:r w:rsidR="002660DC">
        <w:rPr>
          <w:rStyle w:val="CodeChar"/>
        </w:rPr>
        <w:t>udp_first_name_to_upper_case</w:t>
      </w:r>
      <w:r w:rsidR="00B90B1A">
        <w:rPr>
          <w:rStyle w:val="CodeChar"/>
        </w:rPr>
        <w:t xml:space="preserve"> </w:t>
      </w:r>
      <w:r>
        <w:t>which accepts the following parameters:</w:t>
      </w:r>
    </w:p>
    <w:p w14:paraId="6640485F" w14:textId="4AD3330D" w:rsidR="000A5803" w:rsidRDefault="002660DC" w:rsidP="000A5803">
      <w:pPr>
        <w:pStyle w:val="Code"/>
        <w:numPr>
          <w:ilvl w:val="0"/>
          <w:numId w:val="39"/>
        </w:numPr>
      </w:pPr>
      <w:r>
        <w:t>letter</w:t>
      </w:r>
      <w:r w:rsidR="00C556AA">
        <w:t xml:space="preserve"> (CHAR(</w:t>
      </w:r>
      <w:r w:rsidR="00EC06A4">
        <w:t>1</w:t>
      </w:r>
      <w:r w:rsidR="00C556AA">
        <w:t>))</w:t>
      </w:r>
    </w:p>
    <w:p w14:paraId="6D74A77E" w14:textId="12F31263" w:rsidR="00B90B1A" w:rsidRDefault="00932926" w:rsidP="00932926">
      <w:pPr>
        <w:spacing w:before="120" w:after="60" w:line="240" w:lineRule="auto"/>
      </w:pPr>
      <w:r>
        <w:t>U</w:t>
      </w:r>
      <w:r w:rsidRPr="00932926">
        <w:t xml:space="preserve">pdate the information in column </w:t>
      </w:r>
      <w:proofErr w:type="spellStart"/>
      <w:r w:rsidRPr="00932926">
        <w:rPr>
          <w:b/>
          <w:bCs/>
        </w:rPr>
        <w:t>first_name</w:t>
      </w:r>
      <w:proofErr w:type="spellEnd"/>
      <w:r w:rsidRPr="00932926">
        <w:t xml:space="preserve"> </w:t>
      </w:r>
      <w:r w:rsidR="00C0796E">
        <w:t>from</w:t>
      </w:r>
      <w:r w:rsidRPr="00932926">
        <w:t xml:space="preserve"> the athletes table by </w:t>
      </w:r>
      <w:proofErr w:type="spellStart"/>
      <w:r w:rsidRPr="009A5FCD">
        <w:rPr>
          <w:b/>
          <w:bCs/>
        </w:rPr>
        <w:t>capitalising</w:t>
      </w:r>
      <w:proofErr w:type="spellEnd"/>
      <w:r w:rsidRPr="00932926">
        <w:t xml:space="preserve"> </w:t>
      </w:r>
      <w:r w:rsidR="009A5FCD">
        <w:t>all the letters in it</w:t>
      </w:r>
      <w:r w:rsidRPr="00932926">
        <w:t>.</w:t>
      </w:r>
      <w:r>
        <w:t xml:space="preserve"> </w:t>
      </w:r>
      <w:r w:rsidRPr="00932926">
        <w:rPr>
          <w:b/>
          <w:bCs/>
        </w:rPr>
        <w:t>Do it</w:t>
      </w:r>
      <w:r w:rsidRPr="00932926">
        <w:rPr>
          <w:b/>
          <w:bCs/>
        </w:rPr>
        <w:t xml:space="preserve"> only</w:t>
      </w:r>
      <w:r w:rsidRPr="00932926">
        <w:t xml:space="preserve"> </w:t>
      </w:r>
      <w:r>
        <w:t xml:space="preserve">for </w:t>
      </w:r>
      <w:r w:rsidRPr="00932926">
        <w:t xml:space="preserve">the athletes whose </w:t>
      </w:r>
      <w:r w:rsidRPr="00932926">
        <w:rPr>
          <w:b/>
          <w:bCs/>
        </w:rPr>
        <w:t>first name</w:t>
      </w:r>
      <w:r w:rsidRPr="00932926">
        <w:t xml:space="preserve"> ends with the </w:t>
      </w:r>
      <w:r w:rsidRPr="00932926">
        <w:rPr>
          <w:b/>
          <w:bCs/>
        </w:rPr>
        <w:t>given letter</w:t>
      </w:r>
      <w:r w:rsidR="000B6F4D">
        <w:t>.</w:t>
      </w:r>
      <w:r w:rsidR="007B46F5">
        <w:t xml:space="preserve"> </w:t>
      </w:r>
      <w:r w:rsidR="007B46F5" w:rsidRPr="007B46F5">
        <w:rPr>
          <w:i/>
          <w:iCs/>
        </w:rPr>
        <w:t>(</w:t>
      </w:r>
      <w:r w:rsidR="00180C57" w:rsidRPr="00180C57">
        <w:rPr>
          <w:i/>
          <w:iCs/>
        </w:rPr>
        <w:t>The given letter will always be lowercase</w:t>
      </w:r>
      <w:r w:rsidR="007B46F5" w:rsidRPr="007B46F5">
        <w:rPr>
          <w:i/>
          <w:iCs/>
        </w:rPr>
        <w:t>)</w:t>
      </w:r>
    </w:p>
    <w:p w14:paraId="6F31D03A" w14:textId="77777777" w:rsidR="000A5803" w:rsidRPr="008647BE" w:rsidRDefault="000A5803" w:rsidP="000A5803">
      <w:pPr>
        <w:pStyle w:val="Heading4"/>
      </w:pPr>
      <w:r>
        <w:rPr>
          <w:lang w:val="en-AU"/>
        </w:rPr>
        <w:t>Result</w:t>
      </w:r>
    </w:p>
    <w:tbl>
      <w:tblPr>
        <w:tblW w:w="9715" w:type="dxa"/>
        <w:tblLook w:val="0400" w:firstRow="0" w:lastRow="0" w:firstColumn="0" w:lastColumn="0" w:noHBand="0" w:noVBand="1"/>
      </w:tblPr>
      <w:tblGrid>
        <w:gridCol w:w="9715"/>
      </w:tblGrid>
      <w:tr w:rsidR="00C5073E" w14:paraId="6C55C9EB" w14:textId="77777777" w:rsidTr="00B03FBB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50E300A" w14:textId="77777777" w:rsidR="00C5073E" w:rsidRDefault="00C5073E" w:rsidP="00B03FBB">
            <w:pPr>
              <w:spacing w:before="0" w:after="0"/>
              <w:rPr>
                <w:b/>
              </w:rPr>
            </w:pPr>
            <w:r>
              <w:rPr>
                <w:b/>
              </w:rPr>
              <w:t>Query</w:t>
            </w:r>
          </w:p>
        </w:tc>
      </w:tr>
      <w:tr w:rsidR="00C5073E" w14:paraId="7EDB8D38" w14:textId="77777777" w:rsidTr="00B03FBB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037DB" w14:textId="6CB8E13B" w:rsidR="00C5073E" w:rsidRDefault="00C5073E" w:rsidP="00B03FBB">
            <w:pPr>
              <w:pStyle w:val="Code"/>
              <w:spacing w:after="0"/>
              <w:rPr>
                <w:b w:val="0"/>
              </w:rPr>
            </w:pPr>
            <w:r>
              <w:rPr>
                <w:color w:val="0000FF"/>
              </w:rPr>
              <w:t>CALL</w:t>
            </w:r>
            <w:r w:rsidRPr="008F6264">
              <w:rPr>
                <w:color w:val="0000FF"/>
              </w:rPr>
              <w:t xml:space="preserve"> </w:t>
            </w:r>
            <w:r w:rsidR="002660DC" w:rsidRPr="002660DC">
              <w:rPr>
                <w:rStyle w:val="CodeChar"/>
                <w:b/>
                <w:bCs/>
              </w:rPr>
              <w:t>udp_first_name_to_upper_case</w:t>
            </w:r>
            <w:r w:rsidR="00F71C98" w:rsidRPr="0046164B">
              <w:rPr>
                <w:color w:val="000000" w:themeColor="text1"/>
              </w:rPr>
              <w:t xml:space="preserve"> </w:t>
            </w:r>
            <w:r w:rsidRPr="0046164B">
              <w:rPr>
                <w:color w:val="000000" w:themeColor="text1"/>
              </w:rPr>
              <w:t>(</w:t>
            </w:r>
            <w:r w:rsidR="00F71C98">
              <w:rPr>
                <w:color w:val="000000" w:themeColor="text1"/>
              </w:rPr>
              <w:t>'</w:t>
            </w:r>
            <w:r w:rsidR="007B46F5">
              <w:rPr>
                <w:color w:val="000000" w:themeColor="text1"/>
              </w:rPr>
              <w:t>s</w:t>
            </w:r>
            <w:r w:rsidR="00F71C98">
              <w:rPr>
                <w:color w:val="000000" w:themeColor="text1"/>
              </w:rPr>
              <w:t>'</w:t>
            </w:r>
            <w:r w:rsidRPr="0046164B">
              <w:rPr>
                <w:color w:val="000000" w:themeColor="text1"/>
              </w:rPr>
              <w:t>);</w:t>
            </w:r>
          </w:p>
        </w:tc>
      </w:tr>
      <w:tr w:rsidR="00AF6E4B" w14:paraId="14C1AEC1" w14:textId="77777777" w:rsidTr="00B03FBB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29A2E" w14:textId="5F84B0B8" w:rsidR="00AF6E4B" w:rsidRPr="00B40DBA" w:rsidRDefault="00AF6E4B" w:rsidP="00AF6E4B">
            <w:pPr>
              <w:pStyle w:val="Code"/>
              <w:spacing w:after="0"/>
              <w:rPr>
                <w:color w:val="000000" w:themeColor="text1"/>
              </w:rPr>
            </w:pPr>
            <w:r w:rsidRPr="0046164B">
              <w:rPr>
                <w:b w:val="0"/>
                <w:bCs/>
                <w:color w:val="000000" w:themeColor="text1"/>
              </w:rPr>
              <w:lastRenderedPageBreak/>
              <w:t xml:space="preserve">This execution will </w:t>
            </w:r>
            <w:r w:rsidR="007B46F5">
              <w:rPr>
                <w:b w:val="0"/>
                <w:bCs/>
                <w:color w:val="000000" w:themeColor="text1"/>
              </w:rPr>
              <w:t>update</w:t>
            </w:r>
            <w:r w:rsidR="000B6F4D">
              <w:rPr>
                <w:b w:val="0"/>
                <w:bCs/>
                <w:color w:val="000000" w:themeColor="text1"/>
              </w:rPr>
              <w:t xml:space="preserve"> all </w:t>
            </w:r>
            <w:r w:rsidR="00AE0372">
              <w:rPr>
                <w:b w:val="0"/>
                <w:bCs/>
                <w:color w:val="000000" w:themeColor="text1"/>
              </w:rPr>
              <w:t xml:space="preserve">the </w:t>
            </w:r>
            <w:r w:rsidR="00F71C98">
              <w:rPr>
                <w:b w:val="0"/>
                <w:bCs/>
                <w:color w:val="000000" w:themeColor="text1"/>
              </w:rPr>
              <w:t xml:space="preserve">athletes </w:t>
            </w:r>
            <w:r w:rsidR="007B46F5">
              <w:rPr>
                <w:b w:val="0"/>
                <w:bCs/>
                <w:color w:val="000000" w:themeColor="text1"/>
              </w:rPr>
              <w:t xml:space="preserve">whose first name ends with the letter </w:t>
            </w:r>
            <w:r w:rsidR="007B46F5" w:rsidRPr="007B46F5">
              <w:rPr>
                <w:color w:val="000000" w:themeColor="text1"/>
              </w:rPr>
              <w:t>'s'</w:t>
            </w:r>
            <w:r w:rsidR="000B6F4D">
              <w:rPr>
                <w:b w:val="0"/>
                <w:bCs/>
                <w:color w:val="000000" w:themeColor="text1"/>
                <w:lang w:val="bg-BG"/>
              </w:rPr>
              <w:t>.</w:t>
            </w:r>
          </w:p>
        </w:tc>
      </w:tr>
    </w:tbl>
    <w:p w14:paraId="5EAB795B" w14:textId="0430FAA5" w:rsidR="000A5803" w:rsidRPr="008E3431" w:rsidRDefault="00A41273" w:rsidP="008E3431">
      <w:pPr>
        <w:pStyle w:val="Heading4"/>
        <w:rPr>
          <w:lang w:val="en-AU"/>
        </w:rPr>
      </w:pPr>
      <w:r>
        <w:rPr>
          <w:lang w:val="en-AU"/>
        </w:rPr>
        <w:t>Result</w:t>
      </w:r>
      <w:r>
        <w:rPr>
          <w:b w:val="0"/>
          <w:bCs/>
          <w:color w:val="000000" w:themeColor="text1"/>
        </w:rPr>
        <w:t xml:space="preserve"> </w:t>
      </w:r>
    </w:p>
    <w:tbl>
      <w:tblPr>
        <w:tblW w:w="7917" w:type="dxa"/>
        <w:tblLook w:val="0400" w:firstRow="0" w:lastRow="0" w:firstColumn="0" w:lastColumn="0" w:noHBand="0" w:noVBand="1"/>
      </w:tblPr>
      <w:tblGrid>
        <w:gridCol w:w="760"/>
        <w:gridCol w:w="2362"/>
        <w:gridCol w:w="2189"/>
        <w:gridCol w:w="579"/>
        <w:gridCol w:w="2027"/>
      </w:tblGrid>
      <w:tr w:rsidR="001616CD" w14:paraId="5DAAD5F2" w14:textId="062AC592" w:rsidTr="001616CD">
        <w:trPr>
          <w:trHeight w:val="300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7314855" w14:textId="39C10983" w:rsidR="001616CD" w:rsidRDefault="001616CD" w:rsidP="001616CD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D94B9DB" w14:textId="4E81734E" w:rsidR="001616CD" w:rsidRPr="00AE0372" w:rsidRDefault="001616CD" w:rsidP="001616CD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irst_name</w:t>
            </w:r>
            <w:r>
              <w:rPr>
                <w:b/>
                <w:bCs/>
                <w:noProof/>
                <w:lang w:val="bg-BG"/>
              </w:rPr>
              <w:t xml:space="preserve"> </w:t>
            </w:r>
            <w:r>
              <w:rPr>
                <w:b/>
                <w:bCs/>
                <w:noProof/>
              </w:rPr>
              <w:t xml:space="preserve">-&gt; </w:t>
            </w:r>
            <w:r w:rsidRPr="00AE0372">
              <w:rPr>
                <w:noProof/>
              </w:rPr>
              <w:t>before</w:t>
            </w:r>
          </w:p>
        </w:tc>
        <w:tc>
          <w:tcPr>
            <w:tcW w:w="2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8F133B6" w14:textId="2F51D5A8" w:rsidR="001616CD" w:rsidRDefault="001616CD" w:rsidP="001616CD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last</w:t>
            </w:r>
            <w:r>
              <w:rPr>
                <w:b/>
                <w:bCs/>
                <w:noProof/>
              </w:rPr>
              <w:t>_name</w:t>
            </w:r>
          </w:p>
        </w:tc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5D597A4" w14:textId="38EC3670" w:rsidR="001616CD" w:rsidRDefault="001616CD" w:rsidP="001616CD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-&gt;</w:t>
            </w:r>
          </w:p>
        </w:tc>
        <w:tc>
          <w:tcPr>
            <w:tcW w:w="2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B62277B" w14:textId="16BC7C5E" w:rsidR="001616CD" w:rsidRDefault="001616CD" w:rsidP="001616CD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irst_name</w:t>
            </w:r>
            <w:r>
              <w:rPr>
                <w:b/>
                <w:bCs/>
                <w:noProof/>
                <w:lang w:val="bg-BG"/>
              </w:rPr>
              <w:t xml:space="preserve"> </w:t>
            </w:r>
            <w:r>
              <w:rPr>
                <w:b/>
                <w:bCs/>
                <w:noProof/>
              </w:rPr>
              <w:t xml:space="preserve">-&gt; </w:t>
            </w:r>
            <w:r>
              <w:rPr>
                <w:noProof/>
              </w:rPr>
              <w:t>after</w:t>
            </w:r>
          </w:p>
        </w:tc>
      </w:tr>
      <w:tr w:rsidR="001616CD" w14:paraId="0441B2A7" w14:textId="7D74B8B8" w:rsidTr="001616CD">
        <w:trPr>
          <w:trHeight w:val="300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9B31B" w14:textId="6CC98B42" w:rsidR="001616CD" w:rsidRPr="00AE0372" w:rsidRDefault="001616CD" w:rsidP="001616CD">
            <w:pPr>
              <w:pStyle w:val="Code"/>
              <w:spacing w:after="0"/>
              <w:rPr>
                <w:b w:val="0"/>
                <w:bCs/>
              </w:rPr>
            </w:pPr>
            <w:r w:rsidRPr="00AE0372">
              <w:rPr>
                <w:b w:val="0"/>
                <w:bCs/>
              </w:rPr>
              <w:t>12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FA961" w14:textId="2B5DF566" w:rsidR="001616CD" w:rsidRPr="006D5998" w:rsidRDefault="001616CD" w:rsidP="001616CD">
            <w:pPr>
              <w:pStyle w:val="Code"/>
              <w:spacing w:after="0"/>
              <w:rPr>
                <w:b w:val="0"/>
                <w:bCs/>
                <w:color w:val="000000" w:themeColor="text1"/>
                <w:lang w:val="bg-BG"/>
              </w:rPr>
            </w:pPr>
            <w:r>
              <w:rPr>
                <w:b w:val="0"/>
                <w:bCs/>
              </w:rPr>
              <w:t>Carlos</w:t>
            </w:r>
          </w:p>
        </w:tc>
        <w:tc>
          <w:tcPr>
            <w:tcW w:w="2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42691" w14:textId="5AD0B615" w:rsidR="001616CD" w:rsidRPr="001616CD" w:rsidRDefault="001616CD" w:rsidP="001616CD">
            <w:pPr>
              <w:pStyle w:val="Code"/>
              <w:spacing w:after="0"/>
              <w:rPr>
                <w:b w:val="0"/>
                <w:bCs/>
              </w:rPr>
            </w:pPr>
            <w:r w:rsidRPr="001616CD">
              <w:rPr>
                <w:b w:val="0"/>
                <w:bCs/>
              </w:rPr>
              <w:t>Alexander</w:t>
            </w:r>
          </w:p>
        </w:tc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98409" w14:textId="3859C2D5" w:rsidR="001616CD" w:rsidRPr="006D5998" w:rsidRDefault="001616CD" w:rsidP="001616CD">
            <w:pPr>
              <w:pStyle w:val="Code"/>
              <w:spacing w:after="0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-&gt;</w:t>
            </w:r>
          </w:p>
        </w:tc>
        <w:tc>
          <w:tcPr>
            <w:tcW w:w="2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0B096F" w14:textId="3C567FAB" w:rsidR="001616CD" w:rsidRPr="00AE0372" w:rsidRDefault="001616CD" w:rsidP="001616CD">
            <w:pPr>
              <w:pStyle w:val="Code"/>
              <w:spacing w:after="0"/>
              <w:rPr>
                <w:b w:val="0"/>
                <w:bCs/>
                <w:color w:val="000000" w:themeColor="text1"/>
              </w:rPr>
            </w:pPr>
            <w:r w:rsidRPr="00AE0372">
              <w:rPr>
                <w:b w:val="0"/>
                <w:bCs/>
              </w:rPr>
              <w:t>CARLOS</w:t>
            </w:r>
          </w:p>
        </w:tc>
      </w:tr>
      <w:tr w:rsidR="001616CD" w14:paraId="78C4C827" w14:textId="77777777" w:rsidTr="001616CD">
        <w:trPr>
          <w:trHeight w:val="300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D69E6" w14:textId="0AF050D3" w:rsidR="001616CD" w:rsidRPr="00AE0372" w:rsidRDefault="001616CD" w:rsidP="001616CD">
            <w:pPr>
              <w:pStyle w:val="Code"/>
              <w:spacing w:after="0"/>
              <w:rPr>
                <w:b w:val="0"/>
                <w:bCs/>
              </w:rPr>
            </w:pPr>
            <w:r w:rsidRPr="00AE0372">
              <w:rPr>
                <w:b w:val="0"/>
                <w:bCs/>
              </w:rPr>
              <w:t>26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BA6F20" w14:textId="653F18E4" w:rsidR="001616CD" w:rsidRPr="006D5998" w:rsidRDefault="001616CD" w:rsidP="001616CD">
            <w:pPr>
              <w:pStyle w:val="Code"/>
              <w:spacing w:after="0"/>
              <w:rPr>
                <w:b w:val="0"/>
                <w:bCs/>
                <w:color w:val="000000" w:themeColor="text1"/>
              </w:rPr>
            </w:pPr>
            <w:r>
              <w:rPr>
                <w:b w:val="0"/>
                <w:bCs/>
              </w:rPr>
              <w:t>Dennis</w:t>
            </w:r>
          </w:p>
        </w:tc>
        <w:tc>
          <w:tcPr>
            <w:tcW w:w="2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071D0" w14:textId="13E6263D" w:rsidR="001616CD" w:rsidRPr="001616CD" w:rsidRDefault="001616CD" w:rsidP="001616CD">
            <w:pPr>
              <w:pStyle w:val="Code"/>
              <w:spacing w:after="0"/>
              <w:rPr>
                <w:b w:val="0"/>
                <w:bCs/>
              </w:rPr>
            </w:pPr>
            <w:r w:rsidRPr="001616CD">
              <w:rPr>
                <w:b w:val="0"/>
                <w:bCs/>
              </w:rPr>
              <w:t>Dickson</w:t>
            </w:r>
          </w:p>
        </w:tc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F91F" w14:textId="5C986390" w:rsidR="001616CD" w:rsidRPr="006D5998" w:rsidRDefault="001616CD" w:rsidP="001616CD">
            <w:pPr>
              <w:pStyle w:val="Code"/>
              <w:spacing w:after="0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-&gt;</w:t>
            </w:r>
          </w:p>
        </w:tc>
        <w:tc>
          <w:tcPr>
            <w:tcW w:w="2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45E090" w14:textId="2ACB7B2C" w:rsidR="001616CD" w:rsidRPr="00AE0372" w:rsidRDefault="001616CD" w:rsidP="001616CD">
            <w:pPr>
              <w:pStyle w:val="Code"/>
              <w:spacing w:after="0"/>
              <w:rPr>
                <w:b w:val="0"/>
                <w:bCs/>
                <w:color w:val="000000" w:themeColor="text1"/>
              </w:rPr>
            </w:pPr>
            <w:r w:rsidRPr="00AE0372">
              <w:rPr>
                <w:b w:val="0"/>
                <w:bCs/>
              </w:rPr>
              <w:t>DENNIS</w:t>
            </w:r>
          </w:p>
        </w:tc>
      </w:tr>
      <w:tr w:rsidR="001616CD" w14:paraId="38B00674" w14:textId="77777777" w:rsidTr="001616CD">
        <w:trPr>
          <w:trHeight w:val="300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68F36B" w14:textId="40596D38" w:rsidR="001616CD" w:rsidRPr="00AE0372" w:rsidRDefault="001616CD" w:rsidP="001616CD">
            <w:pPr>
              <w:pStyle w:val="Code"/>
              <w:spacing w:after="0"/>
              <w:rPr>
                <w:b w:val="0"/>
                <w:bCs/>
              </w:rPr>
            </w:pPr>
            <w:r w:rsidRPr="00AE0372">
              <w:rPr>
                <w:b w:val="0"/>
                <w:bCs/>
              </w:rPr>
              <w:t>29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7AC82" w14:textId="276E22C9" w:rsidR="001616CD" w:rsidRPr="006D5998" w:rsidRDefault="001616CD" w:rsidP="001616CD">
            <w:pPr>
              <w:pStyle w:val="Code"/>
              <w:spacing w:after="0"/>
              <w:rPr>
                <w:b w:val="0"/>
                <w:bCs/>
                <w:color w:val="000000" w:themeColor="text1"/>
              </w:rPr>
            </w:pPr>
            <w:r>
              <w:rPr>
                <w:b w:val="0"/>
                <w:bCs/>
              </w:rPr>
              <w:t>James</w:t>
            </w:r>
          </w:p>
        </w:tc>
        <w:tc>
          <w:tcPr>
            <w:tcW w:w="2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6AB04" w14:textId="7F55A722" w:rsidR="001616CD" w:rsidRPr="001616CD" w:rsidRDefault="001616CD" w:rsidP="001616CD">
            <w:pPr>
              <w:pStyle w:val="Code"/>
              <w:spacing w:after="0"/>
              <w:rPr>
                <w:b w:val="0"/>
                <w:bCs/>
              </w:rPr>
            </w:pPr>
            <w:r w:rsidRPr="001616CD">
              <w:rPr>
                <w:b w:val="0"/>
                <w:bCs/>
              </w:rPr>
              <w:t>Soto</w:t>
            </w:r>
          </w:p>
        </w:tc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F9D63" w14:textId="268B24FC" w:rsidR="001616CD" w:rsidRPr="006D5998" w:rsidRDefault="001616CD" w:rsidP="001616CD">
            <w:pPr>
              <w:pStyle w:val="Code"/>
              <w:spacing w:after="0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-&gt;</w:t>
            </w:r>
          </w:p>
        </w:tc>
        <w:tc>
          <w:tcPr>
            <w:tcW w:w="2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1D39E" w14:textId="67622C33" w:rsidR="001616CD" w:rsidRPr="00AE0372" w:rsidRDefault="001616CD" w:rsidP="001616CD">
            <w:pPr>
              <w:pStyle w:val="Code"/>
              <w:spacing w:after="0"/>
              <w:rPr>
                <w:b w:val="0"/>
                <w:bCs/>
                <w:color w:val="000000" w:themeColor="text1"/>
              </w:rPr>
            </w:pPr>
            <w:r w:rsidRPr="00AE0372">
              <w:rPr>
                <w:b w:val="0"/>
                <w:bCs/>
              </w:rPr>
              <w:t>JAMES</w:t>
            </w:r>
          </w:p>
        </w:tc>
      </w:tr>
      <w:tr w:rsidR="001616CD" w14:paraId="02D35ABC" w14:textId="77777777" w:rsidTr="001616CD">
        <w:trPr>
          <w:trHeight w:val="300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FDD95" w14:textId="41BFCA85" w:rsidR="001616CD" w:rsidRPr="00AE0372" w:rsidRDefault="001616CD" w:rsidP="001616CD">
            <w:pPr>
              <w:pStyle w:val="Code"/>
              <w:spacing w:after="0"/>
              <w:rPr>
                <w:b w:val="0"/>
                <w:bCs/>
              </w:rPr>
            </w:pPr>
            <w:r w:rsidRPr="00AE0372">
              <w:rPr>
                <w:b w:val="0"/>
                <w:bCs/>
              </w:rPr>
              <w:t>32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C63BE" w14:textId="4412E933" w:rsidR="001616CD" w:rsidRPr="006D5998" w:rsidRDefault="001616CD" w:rsidP="001616CD">
            <w:pPr>
              <w:pStyle w:val="Code"/>
              <w:spacing w:after="0"/>
              <w:rPr>
                <w:b w:val="0"/>
                <w:bCs/>
                <w:color w:val="000000" w:themeColor="text1"/>
              </w:rPr>
            </w:pPr>
            <w:r>
              <w:rPr>
                <w:b w:val="0"/>
                <w:bCs/>
              </w:rPr>
              <w:t>James</w:t>
            </w:r>
          </w:p>
        </w:tc>
        <w:tc>
          <w:tcPr>
            <w:tcW w:w="2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17C1E5" w14:textId="13F9AD4E" w:rsidR="001616CD" w:rsidRPr="001616CD" w:rsidRDefault="001616CD" w:rsidP="001616CD">
            <w:pPr>
              <w:pStyle w:val="Code"/>
              <w:spacing w:after="0"/>
              <w:rPr>
                <w:b w:val="0"/>
                <w:bCs/>
              </w:rPr>
            </w:pPr>
            <w:r w:rsidRPr="001616CD">
              <w:rPr>
                <w:b w:val="0"/>
                <w:bCs/>
              </w:rPr>
              <w:t>Bryant</w:t>
            </w:r>
          </w:p>
        </w:tc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D4A60" w14:textId="57AB9FA1" w:rsidR="001616CD" w:rsidRPr="006D5998" w:rsidRDefault="001616CD" w:rsidP="001616CD">
            <w:pPr>
              <w:pStyle w:val="Code"/>
              <w:spacing w:after="0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-&gt;</w:t>
            </w:r>
          </w:p>
        </w:tc>
        <w:tc>
          <w:tcPr>
            <w:tcW w:w="2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81CD9" w14:textId="7AFBA9D6" w:rsidR="001616CD" w:rsidRPr="00AE0372" w:rsidRDefault="001616CD" w:rsidP="001616CD">
            <w:pPr>
              <w:pStyle w:val="Code"/>
              <w:spacing w:after="0"/>
              <w:rPr>
                <w:b w:val="0"/>
                <w:bCs/>
                <w:color w:val="000000" w:themeColor="text1"/>
              </w:rPr>
            </w:pPr>
            <w:r w:rsidRPr="00AE0372">
              <w:rPr>
                <w:b w:val="0"/>
                <w:bCs/>
              </w:rPr>
              <w:t>JAMES</w:t>
            </w:r>
          </w:p>
        </w:tc>
      </w:tr>
      <w:tr w:rsidR="001616CD" w14:paraId="741EFCD3" w14:textId="77777777" w:rsidTr="001616CD">
        <w:trPr>
          <w:trHeight w:val="300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B2671" w14:textId="75C92D99" w:rsidR="001616CD" w:rsidRPr="00AE0372" w:rsidRDefault="001616CD" w:rsidP="001616CD">
            <w:pPr>
              <w:pStyle w:val="Code"/>
              <w:spacing w:after="0"/>
              <w:rPr>
                <w:b w:val="0"/>
                <w:bCs/>
              </w:rPr>
            </w:pPr>
            <w:r w:rsidRPr="00AE0372">
              <w:rPr>
                <w:b w:val="0"/>
                <w:bCs/>
              </w:rPr>
              <w:t>65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5F4CF" w14:textId="6CA7948C" w:rsidR="001616CD" w:rsidRPr="006D5998" w:rsidRDefault="001616CD" w:rsidP="001616CD">
            <w:pPr>
              <w:pStyle w:val="Code"/>
              <w:spacing w:after="0"/>
              <w:rPr>
                <w:b w:val="0"/>
                <w:bCs/>
                <w:color w:val="000000" w:themeColor="text1"/>
              </w:rPr>
            </w:pPr>
            <w:r>
              <w:rPr>
                <w:b w:val="0"/>
                <w:bCs/>
              </w:rPr>
              <w:t>Travis</w:t>
            </w:r>
          </w:p>
        </w:tc>
        <w:tc>
          <w:tcPr>
            <w:tcW w:w="2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2733B" w14:textId="6C7A36D1" w:rsidR="001616CD" w:rsidRPr="001616CD" w:rsidRDefault="001616CD" w:rsidP="001616CD">
            <w:pPr>
              <w:pStyle w:val="Code"/>
              <w:spacing w:after="0"/>
              <w:rPr>
                <w:b w:val="0"/>
                <w:bCs/>
              </w:rPr>
            </w:pPr>
            <w:r w:rsidRPr="001616CD">
              <w:rPr>
                <w:b w:val="0"/>
                <w:bCs/>
              </w:rPr>
              <w:t>Buck</w:t>
            </w:r>
          </w:p>
        </w:tc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9C6DF" w14:textId="2076694D" w:rsidR="001616CD" w:rsidRPr="006D5998" w:rsidRDefault="001616CD" w:rsidP="001616CD">
            <w:pPr>
              <w:pStyle w:val="Code"/>
              <w:spacing w:after="0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-&gt;</w:t>
            </w:r>
          </w:p>
        </w:tc>
        <w:tc>
          <w:tcPr>
            <w:tcW w:w="2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43AAD" w14:textId="1E394AAA" w:rsidR="001616CD" w:rsidRPr="00AE0372" w:rsidRDefault="001616CD" w:rsidP="001616CD">
            <w:pPr>
              <w:pStyle w:val="Code"/>
              <w:spacing w:after="0"/>
              <w:rPr>
                <w:b w:val="0"/>
                <w:bCs/>
                <w:color w:val="000000" w:themeColor="text1"/>
              </w:rPr>
            </w:pPr>
            <w:r w:rsidRPr="00AE0372">
              <w:rPr>
                <w:b w:val="0"/>
                <w:bCs/>
              </w:rPr>
              <w:t>TRAVIS</w:t>
            </w:r>
          </w:p>
        </w:tc>
      </w:tr>
    </w:tbl>
    <w:p w14:paraId="56169442" w14:textId="77777777" w:rsidR="00A41273" w:rsidRDefault="00A41273" w:rsidP="00857773">
      <w:pPr>
        <w:pStyle w:val="Code"/>
        <w:spacing w:after="0"/>
      </w:pPr>
    </w:p>
    <w:sectPr w:rsidR="00A41273" w:rsidSect="00DA789A">
      <w:headerReference w:type="default" r:id="rId9"/>
      <w:footerReference w:type="default" r:id="rId10"/>
      <w:pgSz w:w="11909" w:h="16834" w:code="9"/>
      <w:pgMar w:top="426" w:right="737" w:bottom="851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98CBCE" w14:textId="77777777" w:rsidR="00294B07" w:rsidRDefault="00294B07" w:rsidP="008068A2">
      <w:pPr>
        <w:spacing w:after="0" w:line="240" w:lineRule="auto"/>
      </w:pPr>
      <w:r>
        <w:separator/>
      </w:r>
    </w:p>
  </w:endnote>
  <w:endnote w:type="continuationSeparator" w:id="0">
    <w:p w14:paraId="6471C495" w14:textId="77777777" w:rsidR="00294B07" w:rsidRDefault="00294B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ECAEB5" w14:textId="044049E4" w:rsidR="004E2905" w:rsidRPr="003D2861" w:rsidRDefault="003D2861" w:rsidP="003D286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0" hidden="0" allowOverlap="1" wp14:anchorId="62DB17AA" wp14:editId="0A27C3A8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5430" cy="127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5E531B4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0,5.2pt" to="520.9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0" hidden="0" allowOverlap="1" wp14:anchorId="3289B0EA" wp14:editId="6754D34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eyuHXx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AgAAAAAAAAAAAAAAAAAAACAAAAhAgAAAAAAAACAAAAjAAAACYgAAArAwAAAAAAAGULAADbPQAAKAAAAAgAAAABAAAAAQAAAA=="/>
                        </a:ext>
                      </a:extLst>
                    </wps:cNvSpPr>
                    <wps:spPr>
                      <a:xfrm>
                        <a:off x="0" y="0"/>
                        <a:ext cx="5226050" cy="514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5FCDBE2B" w14:textId="77777777" w:rsidR="003D2861" w:rsidRDefault="003D2861" w:rsidP="003D2861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73056803" w14:textId="77777777" w:rsidR="003D2861" w:rsidRDefault="003D2861" w:rsidP="003D286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3174269D" wp14:editId="4FFA21B0">
                                <wp:extent cx="179705" cy="179705"/>
                                <wp:effectExtent l="0" t="0" r="0" b="0"/>
                                <wp:docPr id="51843371" name="Picture 51843371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49EB2FCF" wp14:editId="5E95EDFE">
                                <wp:extent cx="179705" cy="179705"/>
                                <wp:effectExtent l="0" t="0" r="0" b="0"/>
                                <wp:docPr id="27629652" name="Picture 2762965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38D8024A" wp14:editId="51DCA2A1">
                                <wp:extent cx="179705" cy="179705"/>
                                <wp:effectExtent l="0" t="0" r="0" b="0"/>
                                <wp:docPr id="275336797" name="Picture 275336797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1857DAD9" wp14:editId="7D7380EF">
                                <wp:extent cx="179705" cy="179705"/>
                                <wp:effectExtent l="0" t="0" r="0" b="0"/>
                                <wp:docPr id="503487912" name="Picture 50348791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53264350" wp14:editId="7DF142E1">
                                <wp:extent cx="179705" cy="179705"/>
                                <wp:effectExtent l="0" t="0" r="0" b="0"/>
                                <wp:docPr id="1074716995" name="Picture 1074716995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2B9FA461" wp14:editId="2671F3C8">
                                <wp:extent cx="179705" cy="179705"/>
                                <wp:effectExtent l="0" t="0" r="0" b="0"/>
                                <wp:docPr id="942986797" name="Picture 94298679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7CA211A0" wp14:editId="708B1C63">
                                <wp:extent cx="179705" cy="179705"/>
                                <wp:effectExtent l="0" t="0" r="0" b="0"/>
                                <wp:docPr id="1613652760" name="Picture 161365276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23CCE625" wp14:editId="06A5EDBD">
                                <wp:extent cx="179705" cy="179705"/>
                                <wp:effectExtent l="0" t="0" r="0" b="0"/>
                                <wp:docPr id="2034249854" name="Picture 2034249854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269E2C66" wp14:editId="1D1A1C80">
                                <wp:extent cx="179705" cy="179705"/>
                                <wp:effectExtent l="0" t="0" r="0" b="0"/>
                                <wp:docPr id="1596501811" name="Picture 1596501811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289B0EA" id="Text Box 16" o:spid="_x0000_s1026" style="position:absolute;margin-left:109pt;margin-top:7pt;width:411.5pt;height:40.5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" o:allowincell="f" filled="f" stroked="f">
              <v:textbox inset="1.4pt,3.4pt,1.4pt,1.4pt">
                <w:txbxContent>
                  <w:p w14:paraId="5FCDBE2B" w14:textId="77777777" w:rsidR="003D2861" w:rsidRDefault="003D2861" w:rsidP="003D2861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73056803" w14:textId="77777777" w:rsidR="003D2861" w:rsidRDefault="003D2861" w:rsidP="003D286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3174269D" wp14:editId="4FFA21B0">
                          <wp:extent cx="179705" cy="179705"/>
                          <wp:effectExtent l="0" t="0" r="0" b="0"/>
                          <wp:docPr id="51843371" name="Picture 51843371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49EB2FCF" wp14:editId="5E95EDFE">
                          <wp:extent cx="179705" cy="179705"/>
                          <wp:effectExtent l="0" t="0" r="0" b="0"/>
                          <wp:docPr id="27629652" name="Picture 2762965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38D8024A" wp14:editId="51DCA2A1">
                          <wp:extent cx="179705" cy="179705"/>
                          <wp:effectExtent l="0" t="0" r="0" b="0"/>
                          <wp:docPr id="275336797" name="Picture 275336797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1857DAD9" wp14:editId="7D7380EF">
                          <wp:extent cx="179705" cy="179705"/>
                          <wp:effectExtent l="0" t="0" r="0" b="0"/>
                          <wp:docPr id="503487912" name="Picture 50348791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53264350" wp14:editId="7DF142E1">
                          <wp:extent cx="179705" cy="179705"/>
                          <wp:effectExtent l="0" t="0" r="0" b="0"/>
                          <wp:docPr id="1074716995" name="Picture 1074716995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2B9FA461" wp14:editId="2671F3C8">
                          <wp:extent cx="179705" cy="179705"/>
                          <wp:effectExtent l="0" t="0" r="0" b="0"/>
                          <wp:docPr id="942986797" name="Picture 94298679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7CA211A0" wp14:editId="708B1C63">
                          <wp:extent cx="179705" cy="179705"/>
                          <wp:effectExtent l="0" t="0" r="0" b="0"/>
                          <wp:docPr id="1613652760" name="Picture 1613652760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23CCE625" wp14:editId="06A5EDBD">
                          <wp:extent cx="179705" cy="179705"/>
                          <wp:effectExtent l="0" t="0" r="0" b="0"/>
                          <wp:docPr id="2034249854" name="Picture 2034249854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269E2C66" wp14:editId="1D1A1C80">
                          <wp:extent cx="179705" cy="179705"/>
                          <wp:effectExtent l="0" t="0" r="0" b="0"/>
                          <wp:docPr id="1596501811" name="Picture 1596501811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0" hidden="0" allowOverlap="1" wp14:anchorId="3C3A3591" wp14:editId="2025CF4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eyuHXx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AgAAAAAAAAAAAAAAAAAAACAAAAlQgAAAAAAAACAAAAMQIAACUDAAAGAQAAAAAAAHYLAACAPwAAKAAAAAgAAAABAAAAAQAAAA=="/>
                        </a:ext>
                      </a:extLst>
                    </wps:cNvSpPr>
                    <wps:spPr>
                      <a:xfrm>
                        <a:off x="0" y="0"/>
                        <a:ext cx="511175" cy="1663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DC40D01" w14:textId="77777777" w:rsidR="003D2861" w:rsidRDefault="003D2861" w:rsidP="003D286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3A3591" id="Text Box 6" o:spid="_x0000_s1027" style="position:absolute;margin-left:109.85pt;margin-top:28.05pt;width:40.25pt;height:13.1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" o:allowincell="f" filled="f" stroked="f" strokeweight=".5pt">
              <v:textbox inset="1.4pt,0,0,0">
                <w:txbxContent>
                  <w:p w14:paraId="0DC40D01" w14:textId="77777777" w:rsidR="003D2861" w:rsidRDefault="003D2861" w:rsidP="003D286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0" hidden="0" allowOverlap="1" wp14:anchorId="658E655B" wp14:editId="22D3509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eyuHXx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BgAAAAAAAAAAAAAAAAAAACAAAAvSIAAAAAAAACAAAAGwIAAIwFAABAAQAAAAAAAJ4lAABqPwAAKAAAAAgAAAABAAAAAQAAAA=="/>
                        </a:ext>
                      </a:extLst>
                    </wps:cNvSpPr>
                    <wps:spPr>
                      <a:xfrm>
                        <a:off x="0" y="0"/>
                        <a:ext cx="901700" cy="203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533A32D" w14:textId="77777777" w:rsidR="003D2861" w:rsidRDefault="003D2861" w:rsidP="003D286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58E655B" id="Text Box 4" o:spid="_x0000_s1028" style="position:absolute;margin-left:444.65pt;margin-top:26.95pt;width:71pt;height:16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" o:allowincell="f" filled="f" stroked="f" strokeweight=".5pt">
              <v:textbox inset="0,0,0,0">
                <w:txbxContent>
                  <w:p w14:paraId="3533A32D" w14:textId="77777777" w:rsidR="003D2861" w:rsidRDefault="003D2861" w:rsidP="003D2861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color w:val="000000"/>
                        <w:sz w:val="18"/>
                        <w:szCs w:val="18"/>
                      </w:rPr>
                      <w:t>11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color w:val="000000"/>
                        <w:sz w:val="18"/>
                        <w:szCs w:val="18"/>
                      </w:rPr>
                      <w:t>11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0" hidden="0" allowOverlap="1" wp14:anchorId="1FC7865A" wp14:editId="4479E7D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20284340" name="Picture 420284340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IgAAAAAAAAAAAAAAAAAAAgAAAO////8AAAAAAgAAAN4AAAC1BwAAqQIAAAAAAADQAgAAL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B787B3" w14:textId="77777777" w:rsidR="00294B07" w:rsidRDefault="00294B07" w:rsidP="008068A2">
      <w:pPr>
        <w:spacing w:after="0" w:line="240" w:lineRule="auto"/>
      </w:pPr>
      <w:r>
        <w:separator/>
      </w:r>
    </w:p>
  </w:footnote>
  <w:footnote w:type="continuationSeparator" w:id="0">
    <w:p w14:paraId="67B8CA47" w14:textId="77777777" w:rsidR="00294B07" w:rsidRDefault="00294B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F29932" w14:textId="77777777" w:rsidR="00042668" w:rsidRDefault="0004266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4383F"/>
    <w:multiLevelType w:val="hybridMultilevel"/>
    <w:tmpl w:val="FFF88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C1049"/>
    <w:multiLevelType w:val="hybridMultilevel"/>
    <w:tmpl w:val="F56A7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13705"/>
    <w:multiLevelType w:val="hybridMultilevel"/>
    <w:tmpl w:val="21B4419C"/>
    <w:lvl w:ilvl="0" w:tplc="1722CD50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160395A"/>
    <w:multiLevelType w:val="hybridMultilevel"/>
    <w:tmpl w:val="EC84383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16880"/>
    <w:multiLevelType w:val="hybridMultilevel"/>
    <w:tmpl w:val="742A0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2604B712"/>
    <w:lvl w:ilvl="0" w:tplc="71926DF0"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605CA3"/>
    <w:multiLevelType w:val="hybridMultilevel"/>
    <w:tmpl w:val="257C6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B804DB"/>
    <w:multiLevelType w:val="multilevel"/>
    <w:tmpl w:val="07849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494A88"/>
    <w:multiLevelType w:val="hybridMultilevel"/>
    <w:tmpl w:val="1CAC6A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9875E6"/>
    <w:multiLevelType w:val="hybridMultilevel"/>
    <w:tmpl w:val="AA90E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A3170F"/>
    <w:multiLevelType w:val="hybridMultilevel"/>
    <w:tmpl w:val="A6BE5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565638"/>
    <w:multiLevelType w:val="hybridMultilevel"/>
    <w:tmpl w:val="D86A16D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0FA0228"/>
    <w:multiLevelType w:val="hybridMultilevel"/>
    <w:tmpl w:val="C3BCB19A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F421A3"/>
    <w:multiLevelType w:val="hybridMultilevel"/>
    <w:tmpl w:val="41C44BD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500C47"/>
    <w:multiLevelType w:val="hybridMultilevel"/>
    <w:tmpl w:val="794A77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1" w15:restartNumberingAfterBreak="0">
    <w:nsid w:val="5EEF3AB8"/>
    <w:multiLevelType w:val="hybridMultilevel"/>
    <w:tmpl w:val="DA56A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396910"/>
    <w:multiLevelType w:val="hybridMultilevel"/>
    <w:tmpl w:val="8ADC9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B751A3"/>
    <w:multiLevelType w:val="hybridMultilevel"/>
    <w:tmpl w:val="3B2092E2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6" w15:restartNumberingAfterBreak="0">
    <w:nsid w:val="725154FA"/>
    <w:multiLevelType w:val="hybridMultilevel"/>
    <w:tmpl w:val="8206B6D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7" w15:restartNumberingAfterBreak="0">
    <w:nsid w:val="767946C2"/>
    <w:multiLevelType w:val="hybridMultilevel"/>
    <w:tmpl w:val="7054D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C230C7"/>
    <w:multiLevelType w:val="hybridMultilevel"/>
    <w:tmpl w:val="E10C31D4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572ABD"/>
    <w:multiLevelType w:val="hybridMultilevel"/>
    <w:tmpl w:val="88686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0F4892"/>
    <w:multiLevelType w:val="hybridMultilevel"/>
    <w:tmpl w:val="AE56BA54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2" w15:restartNumberingAfterBreak="0">
    <w:nsid w:val="7CBA3BA8"/>
    <w:multiLevelType w:val="hybridMultilevel"/>
    <w:tmpl w:val="D3F8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2E21"/>
    <w:multiLevelType w:val="hybridMultilevel"/>
    <w:tmpl w:val="6436D8F4"/>
    <w:lvl w:ilvl="0" w:tplc="05D62C00">
      <w:start w:val="1"/>
      <w:numFmt w:val="decimalZero"/>
      <w:lvlText w:val="%1."/>
      <w:lvlJc w:val="left"/>
      <w:pPr>
        <w:ind w:left="47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422070114">
    <w:abstractNumId w:val="0"/>
  </w:num>
  <w:num w:numId="2" w16cid:durableId="769812531">
    <w:abstractNumId w:val="39"/>
  </w:num>
  <w:num w:numId="3" w16cid:durableId="267389950">
    <w:abstractNumId w:val="12"/>
  </w:num>
  <w:num w:numId="4" w16cid:durableId="1078358933">
    <w:abstractNumId w:val="28"/>
  </w:num>
  <w:num w:numId="5" w16cid:durableId="1438328445">
    <w:abstractNumId w:val="29"/>
  </w:num>
  <w:num w:numId="6" w16cid:durableId="1577394034">
    <w:abstractNumId w:val="32"/>
  </w:num>
  <w:num w:numId="7" w16cid:durableId="572392506">
    <w:abstractNumId w:val="6"/>
  </w:num>
  <w:num w:numId="8" w16cid:durableId="204408606">
    <w:abstractNumId w:val="11"/>
  </w:num>
  <w:num w:numId="9" w16cid:durableId="492600518">
    <w:abstractNumId w:val="25"/>
  </w:num>
  <w:num w:numId="10" w16cid:durableId="5167753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66731834">
    <w:abstractNumId w:val="8"/>
  </w:num>
  <w:num w:numId="12" w16cid:durableId="1804809743">
    <w:abstractNumId w:val="19"/>
  </w:num>
  <w:num w:numId="13" w16cid:durableId="751050323">
    <w:abstractNumId w:val="3"/>
  </w:num>
  <w:num w:numId="14" w16cid:durableId="330914913">
    <w:abstractNumId w:val="26"/>
  </w:num>
  <w:num w:numId="15" w16cid:durableId="2057272175">
    <w:abstractNumId w:val="23"/>
  </w:num>
  <w:num w:numId="16" w16cid:durableId="1490563543">
    <w:abstractNumId w:val="30"/>
  </w:num>
  <w:num w:numId="17" w16cid:durableId="1279675598">
    <w:abstractNumId w:val="34"/>
  </w:num>
  <w:num w:numId="18" w16cid:durableId="1291279038">
    <w:abstractNumId w:val="10"/>
  </w:num>
  <w:num w:numId="19" w16cid:durableId="1405301530">
    <w:abstractNumId w:val="22"/>
  </w:num>
  <w:num w:numId="20" w16cid:durableId="1793866725">
    <w:abstractNumId w:val="35"/>
  </w:num>
  <w:num w:numId="21" w16cid:durableId="2041591770">
    <w:abstractNumId w:val="14"/>
  </w:num>
  <w:num w:numId="22" w16cid:durableId="889606710">
    <w:abstractNumId w:val="17"/>
  </w:num>
  <w:num w:numId="23" w16cid:durableId="1075858669">
    <w:abstractNumId w:val="36"/>
  </w:num>
  <w:num w:numId="24" w16cid:durableId="235942280">
    <w:abstractNumId w:val="1"/>
  </w:num>
  <w:num w:numId="25" w16cid:durableId="1873687248">
    <w:abstractNumId w:val="5"/>
  </w:num>
  <w:num w:numId="26" w16cid:durableId="1228418596">
    <w:abstractNumId w:val="2"/>
  </w:num>
  <w:num w:numId="27" w16cid:durableId="662706329">
    <w:abstractNumId w:val="24"/>
  </w:num>
  <w:num w:numId="28" w16cid:durableId="217938096">
    <w:abstractNumId w:val="42"/>
  </w:num>
  <w:num w:numId="29" w16cid:durableId="668755301">
    <w:abstractNumId w:val="18"/>
  </w:num>
  <w:num w:numId="30" w16cid:durableId="333536952">
    <w:abstractNumId w:val="27"/>
  </w:num>
  <w:num w:numId="31" w16cid:durableId="792333395">
    <w:abstractNumId w:val="15"/>
  </w:num>
  <w:num w:numId="32" w16cid:durableId="1487624223">
    <w:abstractNumId w:val="37"/>
  </w:num>
  <w:num w:numId="33" w16cid:durableId="1681738023">
    <w:abstractNumId w:val="16"/>
  </w:num>
  <w:num w:numId="34" w16cid:durableId="1126583178">
    <w:abstractNumId w:val="38"/>
  </w:num>
  <w:num w:numId="35" w16cid:durableId="792290567">
    <w:abstractNumId w:val="9"/>
  </w:num>
  <w:num w:numId="36" w16cid:durableId="680200438">
    <w:abstractNumId w:val="33"/>
  </w:num>
  <w:num w:numId="37" w16cid:durableId="1374422029">
    <w:abstractNumId w:val="43"/>
  </w:num>
  <w:num w:numId="38" w16cid:durableId="632515958">
    <w:abstractNumId w:val="7"/>
  </w:num>
  <w:num w:numId="39" w16cid:durableId="774058097">
    <w:abstractNumId w:val="40"/>
  </w:num>
  <w:num w:numId="40" w16cid:durableId="1953121959">
    <w:abstractNumId w:val="31"/>
  </w:num>
  <w:num w:numId="41" w16cid:durableId="848758010">
    <w:abstractNumId w:val="7"/>
  </w:num>
  <w:num w:numId="42" w16cid:durableId="555047871">
    <w:abstractNumId w:val="41"/>
  </w:num>
  <w:num w:numId="43" w16cid:durableId="148983346">
    <w:abstractNumId w:val="4"/>
  </w:num>
  <w:num w:numId="44" w16cid:durableId="2025594129">
    <w:abstractNumId w:val="21"/>
  </w:num>
  <w:num w:numId="45" w16cid:durableId="51970829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jMztjCzNDI3MjVW0lEKTi0uzszPAykwrAUAfW7AgCwAAAA="/>
  </w:docVars>
  <w:rsids>
    <w:rsidRoot w:val="008068A2"/>
    <w:rsid w:val="0000116E"/>
    <w:rsid w:val="00002C1C"/>
    <w:rsid w:val="00003701"/>
    <w:rsid w:val="00004B99"/>
    <w:rsid w:val="00005AB1"/>
    <w:rsid w:val="00005FED"/>
    <w:rsid w:val="000063DF"/>
    <w:rsid w:val="00006C9E"/>
    <w:rsid w:val="00007044"/>
    <w:rsid w:val="00013392"/>
    <w:rsid w:val="000136AA"/>
    <w:rsid w:val="00016D20"/>
    <w:rsid w:val="00022676"/>
    <w:rsid w:val="0002482E"/>
    <w:rsid w:val="00025C16"/>
    <w:rsid w:val="00025F04"/>
    <w:rsid w:val="000271F9"/>
    <w:rsid w:val="000304E4"/>
    <w:rsid w:val="00034A0B"/>
    <w:rsid w:val="00042668"/>
    <w:rsid w:val="00050574"/>
    <w:rsid w:val="00050BCC"/>
    <w:rsid w:val="00057928"/>
    <w:rsid w:val="00064790"/>
    <w:rsid w:val="00064D15"/>
    <w:rsid w:val="00065E8B"/>
    <w:rsid w:val="00075DD2"/>
    <w:rsid w:val="00082357"/>
    <w:rsid w:val="00083E90"/>
    <w:rsid w:val="0008480F"/>
    <w:rsid w:val="00086727"/>
    <w:rsid w:val="00087CED"/>
    <w:rsid w:val="00094342"/>
    <w:rsid w:val="000A2C03"/>
    <w:rsid w:val="000A3F44"/>
    <w:rsid w:val="000A43B1"/>
    <w:rsid w:val="000A5803"/>
    <w:rsid w:val="000B3931"/>
    <w:rsid w:val="000B39E6"/>
    <w:rsid w:val="000B3FB6"/>
    <w:rsid w:val="000B56F0"/>
    <w:rsid w:val="000B6F4D"/>
    <w:rsid w:val="000B74FB"/>
    <w:rsid w:val="000C0011"/>
    <w:rsid w:val="000C16DC"/>
    <w:rsid w:val="000C1F3D"/>
    <w:rsid w:val="000C3D66"/>
    <w:rsid w:val="000C5AA6"/>
    <w:rsid w:val="000C65B0"/>
    <w:rsid w:val="000C709C"/>
    <w:rsid w:val="000D158B"/>
    <w:rsid w:val="000D5277"/>
    <w:rsid w:val="000F3108"/>
    <w:rsid w:val="000F3C1F"/>
    <w:rsid w:val="000F4444"/>
    <w:rsid w:val="000F4964"/>
    <w:rsid w:val="000F5869"/>
    <w:rsid w:val="000F6DFE"/>
    <w:rsid w:val="00103906"/>
    <w:rsid w:val="001236F9"/>
    <w:rsid w:val="001275B9"/>
    <w:rsid w:val="00127650"/>
    <w:rsid w:val="0013266D"/>
    <w:rsid w:val="00134F26"/>
    <w:rsid w:val="0014280F"/>
    <w:rsid w:val="00142C75"/>
    <w:rsid w:val="001449AE"/>
    <w:rsid w:val="00146490"/>
    <w:rsid w:val="00151840"/>
    <w:rsid w:val="001566D2"/>
    <w:rsid w:val="001616CD"/>
    <w:rsid w:val="001619DF"/>
    <w:rsid w:val="00162A04"/>
    <w:rsid w:val="00162E15"/>
    <w:rsid w:val="00164CDC"/>
    <w:rsid w:val="00167CF1"/>
    <w:rsid w:val="001703A1"/>
    <w:rsid w:val="00171021"/>
    <w:rsid w:val="00175F5C"/>
    <w:rsid w:val="00180C57"/>
    <w:rsid w:val="00183A2C"/>
    <w:rsid w:val="001848FD"/>
    <w:rsid w:val="0018702E"/>
    <w:rsid w:val="00190BCC"/>
    <w:rsid w:val="00191227"/>
    <w:rsid w:val="00191693"/>
    <w:rsid w:val="001918ED"/>
    <w:rsid w:val="00192692"/>
    <w:rsid w:val="001926D4"/>
    <w:rsid w:val="0019347A"/>
    <w:rsid w:val="001A0564"/>
    <w:rsid w:val="001A2DD2"/>
    <w:rsid w:val="001A6728"/>
    <w:rsid w:val="001A76D6"/>
    <w:rsid w:val="001B1627"/>
    <w:rsid w:val="001B4D9C"/>
    <w:rsid w:val="001B5268"/>
    <w:rsid w:val="001B5B76"/>
    <w:rsid w:val="001C0D4B"/>
    <w:rsid w:val="001C1FCD"/>
    <w:rsid w:val="001C364F"/>
    <w:rsid w:val="001C5FB1"/>
    <w:rsid w:val="001C64A2"/>
    <w:rsid w:val="001D2464"/>
    <w:rsid w:val="001D7295"/>
    <w:rsid w:val="001E1161"/>
    <w:rsid w:val="001E2ACE"/>
    <w:rsid w:val="001E3FEF"/>
    <w:rsid w:val="001E769C"/>
    <w:rsid w:val="001F0C12"/>
    <w:rsid w:val="001F2163"/>
    <w:rsid w:val="001F25D9"/>
    <w:rsid w:val="001F66C1"/>
    <w:rsid w:val="002017C8"/>
    <w:rsid w:val="00202520"/>
    <w:rsid w:val="00202683"/>
    <w:rsid w:val="002049BB"/>
    <w:rsid w:val="00205549"/>
    <w:rsid w:val="00207A6B"/>
    <w:rsid w:val="00213181"/>
    <w:rsid w:val="00213D4F"/>
    <w:rsid w:val="00213F58"/>
    <w:rsid w:val="00214192"/>
    <w:rsid w:val="00215FCE"/>
    <w:rsid w:val="00221BD0"/>
    <w:rsid w:val="00227425"/>
    <w:rsid w:val="00227AC2"/>
    <w:rsid w:val="00231EA8"/>
    <w:rsid w:val="00236313"/>
    <w:rsid w:val="002402D5"/>
    <w:rsid w:val="002438D0"/>
    <w:rsid w:val="0024606B"/>
    <w:rsid w:val="002467CD"/>
    <w:rsid w:val="00254E87"/>
    <w:rsid w:val="00255152"/>
    <w:rsid w:val="0025523D"/>
    <w:rsid w:val="0026083C"/>
    <w:rsid w:val="00261ABB"/>
    <w:rsid w:val="00264287"/>
    <w:rsid w:val="00264A29"/>
    <w:rsid w:val="0026589D"/>
    <w:rsid w:val="002660DC"/>
    <w:rsid w:val="002664E1"/>
    <w:rsid w:val="00266B9B"/>
    <w:rsid w:val="00272273"/>
    <w:rsid w:val="00274400"/>
    <w:rsid w:val="00276FD4"/>
    <w:rsid w:val="00281821"/>
    <w:rsid w:val="0028205D"/>
    <w:rsid w:val="002831D0"/>
    <w:rsid w:val="002923A6"/>
    <w:rsid w:val="00293E9D"/>
    <w:rsid w:val="0029403A"/>
    <w:rsid w:val="00294B07"/>
    <w:rsid w:val="002A163A"/>
    <w:rsid w:val="002A18F5"/>
    <w:rsid w:val="002A1B99"/>
    <w:rsid w:val="002A2D2D"/>
    <w:rsid w:val="002A3FBD"/>
    <w:rsid w:val="002B0473"/>
    <w:rsid w:val="002B21E3"/>
    <w:rsid w:val="002B2840"/>
    <w:rsid w:val="002B3962"/>
    <w:rsid w:val="002B7064"/>
    <w:rsid w:val="002C2D54"/>
    <w:rsid w:val="002C5730"/>
    <w:rsid w:val="002D1F91"/>
    <w:rsid w:val="002D31F5"/>
    <w:rsid w:val="002D32C7"/>
    <w:rsid w:val="002D4B71"/>
    <w:rsid w:val="002D650F"/>
    <w:rsid w:val="002D6BFB"/>
    <w:rsid w:val="002D76EC"/>
    <w:rsid w:val="002E147D"/>
    <w:rsid w:val="002E4B07"/>
    <w:rsid w:val="002E50FA"/>
    <w:rsid w:val="002E515D"/>
    <w:rsid w:val="002E63DF"/>
    <w:rsid w:val="002E7452"/>
    <w:rsid w:val="002F4E25"/>
    <w:rsid w:val="00300CCD"/>
    <w:rsid w:val="003077CA"/>
    <w:rsid w:val="00314CA5"/>
    <w:rsid w:val="003150A2"/>
    <w:rsid w:val="00327518"/>
    <w:rsid w:val="0033050B"/>
    <w:rsid w:val="0033212E"/>
    <w:rsid w:val="00333CFE"/>
    <w:rsid w:val="00333D71"/>
    <w:rsid w:val="00333DC0"/>
    <w:rsid w:val="0033490F"/>
    <w:rsid w:val="00335E1A"/>
    <w:rsid w:val="00335FE4"/>
    <w:rsid w:val="003442C1"/>
    <w:rsid w:val="00346684"/>
    <w:rsid w:val="00346A7D"/>
    <w:rsid w:val="00347E21"/>
    <w:rsid w:val="003578C4"/>
    <w:rsid w:val="00360869"/>
    <w:rsid w:val="00360AAB"/>
    <w:rsid w:val="00363A65"/>
    <w:rsid w:val="0036730B"/>
    <w:rsid w:val="0037023C"/>
    <w:rsid w:val="0037364E"/>
    <w:rsid w:val="003738F0"/>
    <w:rsid w:val="003739C2"/>
    <w:rsid w:val="00377219"/>
    <w:rsid w:val="003817EF"/>
    <w:rsid w:val="00382A45"/>
    <w:rsid w:val="00384D7D"/>
    <w:rsid w:val="00386DD2"/>
    <w:rsid w:val="00394622"/>
    <w:rsid w:val="003A1601"/>
    <w:rsid w:val="003A5602"/>
    <w:rsid w:val="003A60FD"/>
    <w:rsid w:val="003A7627"/>
    <w:rsid w:val="003B0278"/>
    <w:rsid w:val="003B08DF"/>
    <w:rsid w:val="003B358C"/>
    <w:rsid w:val="003B6A53"/>
    <w:rsid w:val="003C0CEC"/>
    <w:rsid w:val="003C12BB"/>
    <w:rsid w:val="003C1C2E"/>
    <w:rsid w:val="003C2850"/>
    <w:rsid w:val="003C5F76"/>
    <w:rsid w:val="003D1B2E"/>
    <w:rsid w:val="003D2861"/>
    <w:rsid w:val="003D600E"/>
    <w:rsid w:val="003D75B2"/>
    <w:rsid w:val="003D7CFF"/>
    <w:rsid w:val="003E1013"/>
    <w:rsid w:val="003E167F"/>
    <w:rsid w:val="003E2A2C"/>
    <w:rsid w:val="003E4862"/>
    <w:rsid w:val="003E54FE"/>
    <w:rsid w:val="003E58D2"/>
    <w:rsid w:val="003E6BFB"/>
    <w:rsid w:val="003F0B56"/>
    <w:rsid w:val="003F1864"/>
    <w:rsid w:val="003F4AD9"/>
    <w:rsid w:val="003F536F"/>
    <w:rsid w:val="00403370"/>
    <w:rsid w:val="00412234"/>
    <w:rsid w:val="0041703B"/>
    <w:rsid w:val="00417E5F"/>
    <w:rsid w:val="0042071F"/>
    <w:rsid w:val="00420F26"/>
    <w:rsid w:val="0042302A"/>
    <w:rsid w:val="0042437F"/>
    <w:rsid w:val="0042547D"/>
    <w:rsid w:val="004306F8"/>
    <w:rsid w:val="00430F35"/>
    <w:rsid w:val="004311CA"/>
    <w:rsid w:val="00431353"/>
    <w:rsid w:val="004316D1"/>
    <w:rsid w:val="004409EC"/>
    <w:rsid w:val="004415A7"/>
    <w:rsid w:val="00465579"/>
    <w:rsid w:val="0046682F"/>
    <w:rsid w:val="00467763"/>
    <w:rsid w:val="0047097A"/>
    <w:rsid w:val="0047331A"/>
    <w:rsid w:val="00473B2B"/>
    <w:rsid w:val="004748BA"/>
    <w:rsid w:val="00474990"/>
    <w:rsid w:val="00474A06"/>
    <w:rsid w:val="00476D4B"/>
    <w:rsid w:val="00477563"/>
    <w:rsid w:val="00477DA6"/>
    <w:rsid w:val="00481DE0"/>
    <w:rsid w:val="004879B8"/>
    <w:rsid w:val="00491748"/>
    <w:rsid w:val="00492E07"/>
    <w:rsid w:val="004948C5"/>
    <w:rsid w:val="00495EBE"/>
    <w:rsid w:val="004A341F"/>
    <w:rsid w:val="004A3D62"/>
    <w:rsid w:val="004A617A"/>
    <w:rsid w:val="004A6F77"/>
    <w:rsid w:val="004A7E77"/>
    <w:rsid w:val="004B4CB7"/>
    <w:rsid w:val="004B51F2"/>
    <w:rsid w:val="004B64C5"/>
    <w:rsid w:val="004C1D50"/>
    <w:rsid w:val="004C3AC5"/>
    <w:rsid w:val="004C4871"/>
    <w:rsid w:val="004C518B"/>
    <w:rsid w:val="004C5DF9"/>
    <w:rsid w:val="004D0793"/>
    <w:rsid w:val="004D0FBE"/>
    <w:rsid w:val="004D29A9"/>
    <w:rsid w:val="004D6123"/>
    <w:rsid w:val="004E2905"/>
    <w:rsid w:val="004E52BD"/>
    <w:rsid w:val="004E5CBF"/>
    <w:rsid w:val="004E686C"/>
    <w:rsid w:val="0050017E"/>
    <w:rsid w:val="00506D06"/>
    <w:rsid w:val="00506F6A"/>
    <w:rsid w:val="005075E7"/>
    <w:rsid w:val="00511E36"/>
    <w:rsid w:val="00514512"/>
    <w:rsid w:val="005177D3"/>
    <w:rsid w:val="00517B12"/>
    <w:rsid w:val="00524789"/>
    <w:rsid w:val="00526CF9"/>
    <w:rsid w:val="00530755"/>
    <w:rsid w:val="0053164E"/>
    <w:rsid w:val="0053325D"/>
    <w:rsid w:val="0053496D"/>
    <w:rsid w:val="005354E7"/>
    <w:rsid w:val="00536CCB"/>
    <w:rsid w:val="00537D96"/>
    <w:rsid w:val="005414EF"/>
    <w:rsid w:val="00542AC7"/>
    <w:rsid w:val="00543E3F"/>
    <w:rsid w:val="00546BB8"/>
    <w:rsid w:val="00550078"/>
    <w:rsid w:val="00553CCB"/>
    <w:rsid w:val="00553EC6"/>
    <w:rsid w:val="00560275"/>
    <w:rsid w:val="0056191E"/>
    <w:rsid w:val="00562248"/>
    <w:rsid w:val="00563DC7"/>
    <w:rsid w:val="00564029"/>
    <w:rsid w:val="005643BD"/>
    <w:rsid w:val="00564D7B"/>
    <w:rsid w:val="00564E56"/>
    <w:rsid w:val="0056527D"/>
    <w:rsid w:val="0056786B"/>
    <w:rsid w:val="00571EE6"/>
    <w:rsid w:val="005729B4"/>
    <w:rsid w:val="00575785"/>
    <w:rsid w:val="005803E5"/>
    <w:rsid w:val="00584EDB"/>
    <w:rsid w:val="0058723E"/>
    <w:rsid w:val="00596357"/>
    <w:rsid w:val="005A0474"/>
    <w:rsid w:val="005B2348"/>
    <w:rsid w:val="005B3C5B"/>
    <w:rsid w:val="005B3DD3"/>
    <w:rsid w:val="005B54EF"/>
    <w:rsid w:val="005B65F1"/>
    <w:rsid w:val="005B7247"/>
    <w:rsid w:val="005B7D1F"/>
    <w:rsid w:val="005C131C"/>
    <w:rsid w:val="005C13BF"/>
    <w:rsid w:val="005C1C9F"/>
    <w:rsid w:val="005C573C"/>
    <w:rsid w:val="005C6A24"/>
    <w:rsid w:val="005D2513"/>
    <w:rsid w:val="005D4705"/>
    <w:rsid w:val="005D4A37"/>
    <w:rsid w:val="005D6BC9"/>
    <w:rsid w:val="005D6FC1"/>
    <w:rsid w:val="005E04CE"/>
    <w:rsid w:val="005E4DDB"/>
    <w:rsid w:val="005E6CC9"/>
    <w:rsid w:val="005F04FE"/>
    <w:rsid w:val="005F1294"/>
    <w:rsid w:val="005F5217"/>
    <w:rsid w:val="00600083"/>
    <w:rsid w:val="00601452"/>
    <w:rsid w:val="006014B1"/>
    <w:rsid w:val="00601E21"/>
    <w:rsid w:val="00604363"/>
    <w:rsid w:val="0060650E"/>
    <w:rsid w:val="00612909"/>
    <w:rsid w:val="00613CDD"/>
    <w:rsid w:val="00614FF8"/>
    <w:rsid w:val="006155F9"/>
    <w:rsid w:val="0061697E"/>
    <w:rsid w:val="006171AB"/>
    <w:rsid w:val="00623A98"/>
    <w:rsid w:val="00624A97"/>
    <w:rsid w:val="00624DCF"/>
    <w:rsid w:val="0063342B"/>
    <w:rsid w:val="0064310D"/>
    <w:rsid w:val="006441C4"/>
    <w:rsid w:val="00644660"/>
    <w:rsid w:val="00644707"/>
    <w:rsid w:val="00644924"/>
    <w:rsid w:val="00645535"/>
    <w:rsid w:val="00646136"/>
    <w:rsid w:val="00653432"/>
    <w:rsid w:val="00653FA4"/>
    <w:rsid w:val="00654B5C"/>
    <w:rsid w:val="0066011D"/>
    <w:rsid w:val="00660E37"/>
    <w:rsid w:val="006619F4"/>
    <w:rsid w:val="00661F23"/>
    <w:rsid w:val="00663B31"/>
    <w:rsid w:val="006660E2"/>
    <w:rsid w:val="00670041"/>
    <w:rsid w:val="006706C5"/>
    <w:rsid w:val="00670D18"/>
    <w:rsid w:val="006719BA"/>
    <w:rsid w:val="00671FE2"/>
    <w:rsid w:val="00673B36"/>
    <w:rsid w:val="00675337"/>
    <w:rsid w:val="00675C07"/>
    <w:rsid w:val="00676740"/>
    <w:rsid w:val="00687C68"/>
    <w:rsid w:val="00690742"/>
    <w:rsid w:val="0069306C"/>
    <w:rsid w:val="00694531"/>
    <w:rsid w:val="00694DEA"/>
    <w:rsid w:val="00695634"/>
    <w:rsid w:val="006A2852"/>
    <w:rsid w:val="006A2AE6"/>
    <w:rsid w:val="006A2E6B"/>
    <w:rsid w:val="006A3CC6"/>
    <w:rsid w:val="006A5733"/>
    <w:rsid w:val="006A7AA5"/>
    <w:rsid w:val="006B0CE8"/>
    <w:rsid w:val="006B658F"/>
    <w:rsid w:val="006B674A"/>
    <w:rsid w:val="006C2C9B"/>
    <w:rsid w:val="006C2FE6"/>
    <w:rsid w:val="006C3E70"/>
    <w:rsid w:val="006C41BF"/>
    <w:rsid w:val="006D239A"/>
    <w:rsid w:val="006D5998"/>
    <w:rsid w:val="006D640C"/>
    <w:rsid w:val="006D6F47"/>
    <w:rsid w:val="006E0E42"/>
    <w:rsid w:val="006E2245"/>
    <w:rsid w:val="006E55B4"/>
    <w:rsid w:val="006E57FB"/>
    <w:rsid w:val="006E7E50"/>
    <w:rsid w:val="006F2555"/>
    <w:rsid w:val="006F45B9"/>
    <w:rsid w:val="00704432"/>
    <w:rsid w:val="007051DF"/>
    <w:rsid w:val="007077DD"/>
    <w:rsid w:val="00710518"/>
    <w:rsid w:val="007124A6"/>
    <w:rsid w:val="0071692E"/>
    <w:rsid w:val="00716BBC"/>
    <w:rsid w:val="007170CB"/>
    <w:rsid w:val="00721138"/>
    <w:rsid w:val="00721ADD"/>
    <w:rsid w:val="00722A3B"/>
    <w:rsid w:val="00724DA4"/>
    <w:rsid w:val="00726584"/>
    <w:rsid w:val="007275B8"/>
    <w:rsid w:val="00735A0E"/>
    <w:rsid w:val="00735FD3"/>
    <w:rsid w:val="00737652"/>
    <w:rsid w:val="00737E36"/>
    <w:rsid w:val="00737F46"/>
    <w:rsid w:val="0074159A"/>
    <w:rsid w:val="00741C5B"/>
    <w:rsid w:val="00742056"/>
    <w:rsid w:val="00743C18"/>
    <w:rsid w:val="00746DFA"/>
    <w:rsid w:val="007476BE"/>
    <w:rsid w:val="00751792"/>
    <w:rsid w:val="00753618"/>
    <w:rsid w:val="007547BA"/>
    <w:rsid w:val="0075485F"/>
    <w:rsid w:val="007600AD"/>
    <w:rsid w:val="00760FE8"/>
    <w:rsid w:val="00761A1E"/>
    <w:rsid w:val="00762B4B"/>
    <w:rsid w:val="00763912"/>
    <w:rsid w:val="007644D7"/>
    <w:rsid w:val="007646FF"/>
    <w:rsid w:val="00765C40"/>
    <w:rsid w:val="00770B05"/>
    <w:rsid w:val="00772A5F"/>
    <w:rsid w:val="00781AE6"/>
    <w:rsid w:val="0078476E"/>
    <w:rsid w:val="00784922"/>
    <w:rsid w:val="00785258"/>
    <w:rsid w:val="00791F02"/>
    <w:rsid w:val="0079324A"/>
    <w:rsid w:val="00793DDA"/>
    <w:rsid w:val="007949DD"/>
    <w:rsid w:val="00794A05"/>
    <w:rsid w:val="00794A8E"/>
    <w:rsid w:val="00794EEE"/>
    <w:rsid w:val="007A0876"/>
    <w:rsid w:val="007A16F2"/>
    <w:rsid w:val="007A5143"/>
    <w:rsid w:val="007A635E"/>
    <w:rsid w:val="007A644E"/>
    <w:rsid w:val="007A7A98"/>
    <w:rsid w:val="007B46F5"/>
    <w:rsid w:val="007B534B"/>
    <w:rsid w:val="007B7E26"/>
    <w:rsid w:val="007C0BEA"/>
    <w:rsid w:val="007C0C76"/>
    <w:rsid w:val="007C164A"/>
    <w:rsid w:val="007C2C37"/>
    <w:rsid w:val="007C3E81"/>
    <w:rsid w:val="007C48B0"/>
    <w:rsid w:val="007C5F2B"/>
    <w:rsid w:val="007D1F12"/>
    <w:rsid w:val="007D580C"/>
    <w:rsid w:val="007E0960"/>
    <w:rsid w:val="007E13D2"/>
    <w:rsid w:val="007E2292"/>
    <w:rsid w:val="007E451A"/>
    <w:rsid w:val="007F0815"/>
    <w:rsid w:val="007F177C"/>
    <w:rsid w:val="007F1EF3"/>
    <w:rsid w:val="007F6061"/>
    <w:rsid w:val="00801502"/>
    <w:rsid w:val="00803686"/>
    <w:rsid w:val="00804CCE"/>
    <w:rsid w:val="00805055"/>
    <w:rsid w:val="0080557D"/>
    <w:rsid w:val="00806304"/>
    <w:rsid w:val="008063E1"/>
    <w:rsid w:val="008068A2"/>
    <w:rsid w:val="008105A0"/>
    <w:rsid w:val="008139DD"/>
    <w:rsid w:val="00814D31"/>
    <w:rsid w:val="00815472"/>
    <w:rsid w:val="008209EB"/>
    <w:rsid w:val="00823A93"/>
    <w:rsid w:val="008240DB"/>
    <w:rsid w:val="00830E30"/>
    <w:rsid w:val="00831EEA"/>
    <w:rsid w:val="008372D0"/>
    <w:rsid w:val="00840586"/>
    <w:rsid w:val="00842019"/>
    <w:rsid w:val="008438CD"/>
    <w:rsid w:val="00843C8A"/>
    <w:rsid w:val="00844B6B"/>
    <w:rsid w:val="008560EA"/>
    <w:rsid w:val="00857773"/>
    <w:rsid w:val="00861625"/>
    <w:rsid w:val="008617B5"/>
    <w:rsid w:val="00861DAB"/>
    <w:rsid w:val="00863C18"/>
    <w:rsid w:val="008645CA"/>
    <w:rsid w:val="008647BE"/>
    <w:rsid w:val="0087027E"/>
    <w:rsid w:val="00870828"/>
    <w:rsid w:val="00872658"/>
    <w:rsid w:val="008738A8"/>
    <w:rsid w:val="0088080B"/>
    <w:rsid w:val="00880CF8"/>
    <w:rsid w:val="00881A24"/>
    <w:rsid w:val="008820CF"/>
    <w:rsid w:val="008823F1"/>
    <w:rsid w:val="00882AA5"/>
    <w:rsid w:val="00885E8A"/>
    <w:rsid w:val="0089002E"/>
    <w:rsid w:val="00890120"/>
    <w:rsid w:val="00890A45"/>
    <w:rsid w:val="0089334C"/>
    <w:rsid w:val="00896903"/>
    <w:rsid w:val="00897102"/>
    <w:rsid w:val="008A6206"/>
    <w:rsid w:val="008A7436"/>
    <w:rsid w:val="008B05EE"/>
    <w:rsid w:val="008B163E"/>
    <w:rsid w:val="008B4B12"/>
    <w:rsid w:val="008B56B9"/>
    <w:rsid w:val="008B6661"/>
    <w:rsid w:val="008B67AE"/>
    <w:rsid w:val="008C1929"/>
    <w:rsid w:val="008C2B83"/>
    <w:rsid w:val="008C34AC"/>
    <w:rsid w:val="008C5930"/>
    <w:rsid w:val="008D11C2"/>
    <w:rsid w:val="008D225A"/>
    <w:rsid w:val="008D2871"/>
    <w:rsid w:val="008D3BE1"/>
    <w:rsid w:val="008D4074"/>
    <w:rsid w:val="008D5983"/>
    <w:rsid w:val="008D7F5D"/>
    <w:rsid w:val="008E0567"/>
    <w:rsid w:val="008E191F"/>
    <w:rsid w:val="008E3431"/>
    <w:rsid w:val="008E54A9"/>
    <w:rsid w:val="008E6CF3"/>
    <w:rsid w:val="008E750B"/>
    <w:rsid w:val="008F202C"/>
    <w:rsid w:val="008F5B43"/>
    <w:rsid w:val="008F5FDB"/>
    <w:rsid w:val="008F6035"/>
    <w:rsid w:val="00901CE1"/>
    <w:rsid w:val="00902716"/>
    <w:rsid w:val="00902E68"/>
    <w:rsid w:val="00911C8B"/>
    <w:rsid w:val="00912BC6"/>
    <w:rsid w:val="009131ED"/>
    <w:rsid w:val="00915FCF"/>
    <w:rsid w:val="00920934"/>
    <w:rsid w:val="00922123"/>
    <w:rsid w:val="009223A8"/>
    <w:rsid w:val="00922C4F"/>
    <w:rsid w:val="009233B5"/>
    <w:rsid w:val="009254B7"/>
    <w:rsid w:val="00925D13"/>
    <w:rsid w:val="00927840"/>
    <w:rsid w:val="00932926"/>
    <w:rsid w:val="0093316A"/>
    <w:rsid w:val="0093478F"/>
    <w:rsid w:val="0093546F"/>
    <w:rsid w:val="0093577C"/>
    <w:rsid w:val="00935EDA"/>
    <w:rsid w:val="009366FC"/>
    <w:rsid w:val="00937C98"/>
    <w:rsid w:val="00941053"/>
    <w:rsid w:val="00941FFF"/>
    <w:rsid w:val="00945A31"/>
    <w:rsid w:val="00946EA2"/>
    <w:rsid w:val="0095073B"/>
    <w:rsid w:val="00952217"/>
    <w:rsid w:val="00952D39"/>
    <w:rsid w:val="0095466F"/>
    <w:rsid w:val="00955691"/>
    <w:rsid w:val="009572C5"/>
    <w:rsid w:val="00961157"/>
    <w:rsid w:val="00962769"/>
    <w:rsid w:val="009646F9"/>
    <w:rsid w:val="00965DF3"/>
    <w:rsid w:val="00970954"/>
    <w:rsid w:val="0097163D"/>
    <w:rsid w:val="00973004"/>
    <w:rsid w:val="00976E46"/>
    <w:rsid w:val="0099039D"/>
    <w:rsid w:val="009930F2"/>
    <w:rsid w:val="00997BA6"/>
    <w:rsid w:val="009A0FA6"/>
    <w:rsid w:val="009A571C"/>
    <w:rsid w:val="009A5C3D"/>
    <w:rsid w:val="009A5FCD"/>
    <w:rsid w:val="009B0A85"/>
    <w:rsid w:val="009B1302"/>
    <w:rsid w:val="009B44AC"/>
    <w:rsid w:val="009B6713"/>
    <w:rsid w:val="009C0C39"/>
    <w:rsid w:val="009C6304"/>
    <w:rsid w:val="009D1805"/>
    <w:rsid w:val="009D2E02"/>
    <w:rsid w:val="009D57AC"/>
    <w:rsid w:val="009D6E57"/>
    <w:rsid w:val="009E1159"/>
    <w:rsid w:val="009E3F08"/>
    <w:rsid w:val="009E41BD"/>
    <w:rsid w:val="009E49AB"/>
    <w:rsid w:val="009E7D4F"/>
    <w:rsid w:val="009E7F91"/>
    <w:rsid w:val="009F034C"/>
    <w:rsid w:val="009F24C9"/>
    <w:rsid w:val="009F6B63"/>
    <w:rsid w:val="009F760D"/>
    <w:rsid w:val="009F7767"/>
    <w:rsid w:val="00A02545"/>
    <w:rsid w:val="00A02813"/>
    <w:rsid w:val="00A03799"/>
    <w:rsid w:val="00A05CA8"/>
    <w:rsid w:val="00A06A56"/>
    <w:rsid w:val="00A06D89"/>
    <w:rsid w:val="00A07006"/>
    <w:rsid w:val="00A071C7"/>
    <w:rsid w:val="00A10FF5"/>
    <w:rsid w:val="00A12615"/>
    <w:rsid w:val="00A126F7"/>
    <w:rsid w:val="00A1514A"/>
    <w:rsid w:val="00A1587B"/>
    <w:rsid w:val="00A2426C"/>
    <w:rsid w:val="00A26393"/>
    <w:rsid w:val="00A26692"/>
    <w:rsid w:val="00A36D9F"/>
    <w:rsid w:val="00A41120"/>
    <w:rsid w:val="00A41273"/>
    <w:rsid w:val="00A4184F"/>
    <w:rsid w:val="00A45A89"/>
    <w:rsid w:val="00A47F12"/>
    <w:rsid w:val="00A511D7"/>
    <w:rsid w:val="00A544D4"/>
    <w:rsid w:val="00A5553D"/>
    <w:rsid w:val="00A55E37"/>
    <w:rsid w:val="00A56C6E"/>
    <w:rsid w:val="00A64F74"/>
    <w:rsid w:val="00A66042"/>
    <w:rsid w:val="00A66DE2"/>
    <w:rsid w:val="00A66F62"/>
    <w:rsid w:val="00A70227"/>
    <w:rsid w:val="00A713C1"/>
    <w:rsid w:val="00A7353C"/>
    <w:rsid w:val="00A75785"/>
    <w:rsid w:val="00A76572"/>
    <w:rsid w:val="00A81358"/>
    <w:rsid w:val="00A826E2"/>
    <w:rsid w:val="00A83DE3"/>
    <w:rsid w:val="00A87271"/>
    <w:rsid w:val="00AA3765"/>
    <w:rsid w:val="00AA3772"/>
    <w:rsid w:val="00AA5F7E"/>
    <w:rsid w:val="00AA66FB"/>
    <w:rsid w:val="00AB106E"/>
    <w:rsid w:val="00AB2224"/>
    <w:rsid w:val="00AC5475"/>
    <w:rsid w:val="00AC60FE"/>
    <w:rsid w:val="00AC703F"/>
    <w:rsid w:val="00AC77AD"/>
    <w:rsid w:val="00AD3214"/>
    <w:rsid w:val="00AE0372"/>
    <w:rsid w:val="00AE05D3"/>
    <w:rsid w:val="00AE2DF9"/>
    <w:rsid w:val="00AE59F6"/>
    <w:rsid w:val="00AE6D60"/>
    <w:rsid w:val="00AF296B"/>
    <w:rsid w:val="00AF41E9"/>
    <w:rsid w:val="00AF5AF8"/>
    <w:rsid w:val="00AF6E4B"/>
    <w:rsid w:val="00AF6EED"/>
    <w:rsid w:val="00B01071"/>
    <w:rsid w:val="00B058CA"/>
    <w:rsid w:val="00B079B2"/>
    <w:rsid w:val="00B10440"/>
    <w:rsid w:val="00B13D9A"/>
    <w:rsid w:val="00B148DD"/>
    <w:rsid w:val="00B150E1"/>
    <w:rsid w:val="00B17A01"/>
    <w:rsid w:val="00B20806"/>
    <w:rsid w:val="00B20CC6"/>
    <w:rsid w:val="00B23FC6"/>
    <w:rsid w:val="00B2494F"/>
    <w:rsid w:val="00B25109"/>
    <w:rsid w:val="00B268A3"/>
    <w:rsid w:val="00B27969"/>
    <w:rsid w:val="00B34FAB"/>
    <w:rsid w:val="00B376F5"/>
    <w:rsid w:val="00B37DE9"/>
    <w:rsid w:val="00B4051C"/>
    <w:rsid w:val="00B40DBA"/>
    <w:rsid w:val="00B46736"/>
    <w:rsid w:val="00B53EEB"/>
    <w:rsid w:val="00B5496C"/>
    <w:rsid w:val="00B567F6"/>
    <w:rsid w:val="00B57C05"/>
    <w:rsid w:val="00B63BD7"/>
    <w:rsid w:val="00B63DED"/>
    <w:rsid w:val="00B671BA"/>
    <w:rsid w:val="00B705B9"/>
    <w:rsid w:val="00B725F2"/>
    <w:rsid w:val="00B732B4"/>
    <w:rsid w:val="00B855F0"/>
    <w:rsid w:val="00B90B1A"/>
    <w:rsid w:val="00B9309B"/>
    <w:rsid w:val="00BA0154"/>
    <w:rsid w:val="00BA1428"/>
    <w:rsid w:val="00BA1772"/>
    <w:rsid w:val="00BA1F40"/>
    <w:rsid w:val="00BA24A7"/>
    <w:rsid w:val="00BA4820"/>
    <w:rsid w:val="00BA491A"/>
    <w:rsid w:val="00BB05FA"/>
    <w:rsid w:val="00BB0D7E"/>
    <w:rsid w:val="00BB1372"/>
    <w:rsid w:val="00BB223F"/>
    <w:rsid w:val="00BB2552"/>
    <w:rsid w:val="00BB5B10"/>
    <w:rsid w:val="00BC1635"/>
    <w:rsid w:val="00BC29EC"/>
    <w:rsid w:val="00BC44F9"/>
    <w:rsid w:val="00BC56D6"/>
    <w:rsid w:val="00BC7B81"/>
    <w:rsid w:val="00BD0DCC"/>
    <w:rsid w:val="00BD3A5B"/>
    <w:rsid w:val="00BD5199"/>
    <w:rsid w:val="00BD58F0"/>
    <w:rsid w:val="00BD5B16"/>
    <w:rsid w:val="00BE429A"/>
    <w:rsid w:val="00BE588D"/>
    <w:rsid w:val="00BE5A85"/>
    <w:rsid w:val="00BE5C9D"/>
    <w:rsid w:val="00BE7377"/>
    <w:rsid w:val="00BF1775"/>
    <w:rsid w:val="00BF201D"/>
    <w:rsid w:val="00BF2140"/>
    <w:rsid w:val="00BF3C41"/>
    <w:rsid w:val="00BF434F"/>
    <w:rsid w:val="00BF472D"/>
    <w:rsid w:val="00BF56E1"/>
    <w:rsid w:val="00C012A1"/>
    <w:rsid w:val="00C0490B"/>
    <w:rsid w:val="00C06FBA"/>
    <w:rsid w:val="00C07904"/>
    <w:rsid w:val="00C0796E"/>
    <w:rsid w:val="00C07F3E"/>
    <w:rsid w:val="00C1000A"/>
    <w:rsid w:val="00C10DFC"/>
    <w:rsid w:val="00C11320"/>
    <w:rsid w:val="00C1191B"/>
    <w:rsid w:val="00C14C80"/>
    <w:rsid w:val="00C15B33"/>
    <w:rsid w:val="00C164B1"/>
    <w:rsid w:val="00C221E3"/>
    <w:rsid w:val="00C262D9"/>
    <w:rsid w:val="00C2759E"/>
    <w:rsid w:val="00C3056A"/>
    <w:rsid w:val="00C307CC"/>
    <w:rsid w:val="00C32639"/>
    <w:rsid w:val="00C34F46"/>
    <w:rsid w:val="00C355A5"/>
    <w:rsid w:val="00C43B64"/>
    <w:rsid w:val="00C44439"/>
    <w:rsid w:val="00C44B08"/>
    <w:rsid w:val="00C44C23"/>
    <w:rsid w:val="00C47214"/>
    <w:rsid w:val="00C5073E"/>
    <w:rsid w:val="00C518F1"/>
    <w:rsid w:val="00C52663"/>
    <w:rsid w:val="00C531AF"/>
    <w:rsid w:val="00C53DCA"/>
    <w:rsid w:val="00C53F37"/>
    <w:rsid w:val="00C556AA"/>
    <w:rsid w:val="00C600A6"/>
    <w:rsid w:val="00C62276"/>
    <w:rsid w:val="00C62A0F"/>
    <w:rsid w:val="00C651C9"/>
    <w:rsid w:val="00C7034C"/>
    <w:rsid w:val="00C70A9A"/>
    <w:rsid w:val="00C76020"/>
    <w:rsid w:val="00C76B9B"/>
    <w:rsid w:val="00C806A6"/>
    <w:rsid w:val="00C82862"/>
    <w:rsid w:val="00C84E4D"/>
    <w:rsid w:val="00C864CD"/>
    <w:rsid w:val="00C86A92"/>
    <w:rsid w:val="00C872ED"/>
    <w:rsid w:val="00C872F0"/>
    <w:rsid w:val="00C87304"/>
    <w:rsid w:val="00C90B9E"/>
    <w:rsid w:val="00C917B8"/>
    <w:rsid w:val="00C923E5"/>
    <w:rsid w:val="00C94067"/>
    <w:rsid w:val="00C95C26"/>
    <w:rsid w:val="00CA0919"/>
    <w:rsid w:val="00CA281C"/>
    <w:rsid w:val="00CA5174"/>
    <w:rsid w:val="00CA5B48"/>
    <w:rsid w:val="00CB1789"/>
    <w:rsid w:val="00CB2024"/>
    <w:rsid w:val="00CB2187"/>
    <w:rsid w:val="00CB27FE"/>
    <w:rsid w:val="00CB2A48"/>
    <w:rsid w:val="00CB2C7A"/>
    <w:rsid w:val="00CB3868"/>
    <w:rsid w:val="00CB3C22"/>
    <w:rsid w:val="00CB5363"/>
    <w:rsid w:val="00CB5784"/>
    <w:rsid w:val="00CB6655"/>
    <w:rsid w:val="00CB74E8"/>
    <w:rsid w:val="00CC1EF7"/>
    <w:rsid w:val="00CC365E"/>
    <w:rsid w:val="00CC4E09"/>
    <w:rsid w:val="00CD1261"/>
    <w:rsid w:val="00CD45D2"/>
    <w:rsid w:val="00CD5181"/>
    <w:rsid w:val="00CD7485"/>
    <w:rsid w:val="00CE2545"/>
    <w:rsid w:val="00CE2B22"/>
    <w:rsid w:val="00CE3BC9"/>
    <w:rsid w:val="00CE427D"/>
    <w:rsid w:val="00CF2F5B"/>
    <w:rsid w:val="00CF40C3"/>
    <w:rsid w:val="00CF5EB1"/>
    <w:rsid w:val="00D00136"/>
    <w:rsid w:val="00D02D55"/>
    <w:rsid w:val="00D0677C"/>
    <w:rsid w:val="00D149AF"/>
    <w:rsid w:val="00D14D71"/>
    <w:rsid w:val="00D14DA2"/>
    <w:rsid w:val="00D20387"/>
    <w:rsid w:val="00D22895"/>
    <w:rsid w:val="00D22A7E"/>
    <w:rsid w:val="00D236B8"/>
    <w:rsid w:val="00D23C6E"/>
    <w:rsid w:val="00D30AFE"/>
    <w:rsid w:val="00D31CD6"/>
    <w:rsid w:val="00D33609"/>
    <w:rsid w:val="00D370D6"/>
    <w:rsid w:val="00D371E3"/>
    <w:rsid w:val="00D37EC6"/>
    <w:rsid w:val="00D426D6"/>
    <w:rsid w:val="00D4354E"/>
    <w:rsid w:val="00D43F69"/>
    <w:rsid w:val="00D50831"/>
    <w:rsid w:val="00D51574"/>
    <w:rsid w:val="00D529D4"/>
    <w:rsid w:val="00D53569"/>
    <w:rsid w:val="00D55609"/>
    <w:rsid w:val="00D55BA9"/>
    <w:rsid w:val="00D57A6C"/>
    <w:rsid w:val="00D60398"/>
    <w:rsid w:val="00D67C0E"/>
    <w:rsid w:val="00D73189"/>
    <w:rsid w:val="00D73957"/>
    <w:rsid w:val="00D75B0C"/>
    <w:rsid w:val="00D829DE"/>
    <w:rsid w:val="00D82BB2"/>
    <w:rsid w:val="00D842C4"/>
    <w:rsid w:val="00D85014"/>
    <w:rsid w:val="00D910AA"/>
    <w:rsid w:val="00D92106"/>
    <w:rsid w:val="00D96B64"/>
    <w:rsid w:val="00DA0431"/>
    <w:rsid w:val="00DA26BF"/>
    <w:rsid w:val="00DA2FF4"/>
    <w:rsid w:val="00DA773D"/>
    <w:rsid w:val="00DA789A"/>
    <w:rsid w:val="00DB08FF"/>
    <w:rsid w:val="00DB6576"/>
    <w:rsid w:val="00DB669F"/>
    <w:rsid w:val="00DB6D21"/>
    <w:rsid w:val="00DC28E6"/>
    <w:rsid w:val="00DC47A0"/>
    <w:rsid w:val="00DC6402"/>
    <w:rsid w:val="00DC6A5F"/>
    <w:rsid w:val="00DD0374"/>
    <w:rsid w:val="00DD13F0"/>
    <w:rsid w:val="00DD22CD"/>
    <w:rsid w:val="00DD24FF"/>
    <w:rsid w:val="00DD3BDE"/>
    <w:rsid w:val="00DD4602"/>
    <w:rsid w:val="00DD4693"/>
    <w:rsid w:val="00DD7661"/>
    <w:rsid w:val="00DD7A43"/>
    <w:rsid w:val="00DD7BB2"/>
    <w:rsid w:val="00DE1441"/>
    <w:rsid w:val="00DE1851"/>
    <w:rsid w:val="00DE1B8E"/>
    <w:rsid w:val="00DE20F2"/>
    <w:rsid w:val="00DE5D78"/>
    <w:rsid w:val="00DE7808"/>
    <w:rsid w:val="00DF00FA"/>
    <w:rsid w:val="00DF01D4"/>
    <w:rsid w:val="00DF10B5"/>
    <w:rsid w:val="00DF57D8"/>
    <w:rsid w:val="00DF7A6B"/>
    <w:rsid w:val="00E034C8"/>
    <w:rsid w:val="00E0658C"/>
    <w:rsid w:val="00E23674"/>
    <w:rsid w:val="00E24C6A"/>
    <w:rsid w:val="00E25811"/>
    <w:rsid w:val="00E308E2"/>
    <w:rsid w:val="00E31BB7"/>
    <w:rsid w:val="00E32F85"/>
    <w:rsid w:val="00E3421F"/>
    <w:rsid w:val="00E35B6F"/>
    <w:rsid w:val="00E367B5"/>
    <w:rsid w:val="00E36FD8"/>
    <w:rsid w:val="00E37380"/>
    <w:rsid w:val="00E37C86"/>
    <w:rsid w:val="00E43E7A"/>
    <w:rsid w:val="00E465C4"/>
    <w:rsid w:val="00E47796"/>
    <w:rsid w:val="00E5518D"/>
    <w:rsid w:val="00E62B2E"/>
    <w:rsid w:val="00E62C62"/>
    <w:rsid w:val="00E63F64"/>
    <w:rsid w:val="00E657C0"/>
    <w:rsid w:val="00E65CF3"/>
    <w:rsid w:val="00E660CE"/>
    <w:rsid w:val="00E70835"/>
    <w:rsid w:val="00E74623"/>
    <w:rsid w:val="00E826A7"/>
    <w:rsid w:val="00E84C37"/>
    <w:rsid w:val="00E85C1A"/>
    <w:rsid w:val="00E86D42"/>
    <w:rsid w:val="00E87E1B"/>
    <w:rsid w:val="00E900FF"/>
    <w:rsid w:val="00E92282"/>
    <w:rsid w:val="00E95348"/>
    <w:rsid w:val="00E95F7A"/>
    <w:rsid w:val="00EA1019"/>
    <w:rsid w:val="00EA2D98"/>
    <w:rsid w:val="00EA3B29"/>
    <w:rsid w:val="00EA4EB5"/>
    <w:rsid w:val="00EA573C"/>
    <w:rsid w:val="00EA5E7B"/>
    <w:rsid w:val="00EB2868"/>
    <w:rsid w:val="00EB3AA6"/>
    <w:rsid w:val="00EB4E71"/>
    <w:rsid w:val="00EB7421"/>
    <w:rsid w:val="00EC06A4"/>
    <w:rsid w:val="00EC10D4"/>
    <w:rsid w:val="00EC13F6"/>
    <w:rsid w:val="00EC16BD"/>
    <w:rsid w:val="00EC261E"/>
    <w:rsid w:val="00EC2B58"/>
    <w:rsid w:val="00EC424C"/>
    <w:rsid w:val="00EC5982"/>
    <w:rsid w:val="00EC59A1"/>
    <w:rsid w:val="00EC5A4D"/>
    <w:rsid w:val="00EC5B64"/>
    <w:rsid w:val="00EC725D"/>
    <w:rsid w:val="00EC72B3"/>
    <w:rsid w:val="00EC7711"/>
    <w:rsid w:val="00ED0DEA"/>
    <w:rsid w:val="00ED1AEF"/>
    <w:rsid w:val="00ED3043"/>
    <w:rsid w:val="00ED66E7"/>
    <w:rsid w:val="00ED73C4"/>
    <w:rsid w:val="00EE2F97"/>
    <w:rsid w:val="00EE613C"/>
    <w:rsid w:val="00EE754F"/>
    <w:rsid w:val="00EF7768"/>
    <w:rsid w:val="00F005A2"/>
    <w:rsid w:val="00F0310B"/>
    <w:rsid w:val="00F037E9"/>
    <w:rsid w:val="00F03E28"/>
    <w:rsid w:val="00F04940"/>
    <w:rsid w:val="00F04B87"/>
    <w:rsid w:val="00F11AB3"/>
    <w:rsid w:val="00F13663"/>
    <w:rsid w:val="00F15193"/>
    <w:rsid w:val="00F15B15"/>
    <w:rsid w:val="00F16B52"/>
    <w:rsid w:val="00F2014C"/>
    <w:rsid w:val="00F207E9"/>
    <w:rsid w:val="00F20B48"/>
    <w:rsid w:val="00F22DD6"/>
    <w:rsid w:val="00F24BBF"/>
    <w:rsid w:val="00F303B2"/>
    <w:rsid w:val="00F34B45"/>
    <w:rsid w:val="00F35DE2"/>
    <w:rsid w:val="00F37672"/>
    <w:rsid w:val="00F40CF6"/>
    <w:rsid w:val="00F40E3A"/>
    <w:rsid w:val="00F432B1"/>
    <w:rsid w:val="00F44ED6"/>
    <w:rsid w:val="00F45A61"/>
    <w:rsid w:val="00F462B3"/>
    <w:rsid w:val="00F46918"/>
    <w:rsid w:val="00F46DDE"/>
    <w:rsid w:val="00F51CDC"/>
    <w:rsid w:val="00F55123"/>
    <w:rsid w:val="00F55FD3"/>
    <w:rsid w:val="00F5639E"/>
    <w:rsid w:val="00F566B3"/>
    <w:rsid w:val="00F63BB7"/>
    <w:rsid w:val="00F65134"/>
    <w:rsid w:val="00F7033C"/>
    <w:rsid w:val="00F7107A"/>
    <w:rsid w:val="00F71C98"/>
    <w:rsid w:val="00F721AF"/>
    <w:rsid w:val="00F74C63"/>
    <w:rsid w:val="00F8238F"/>
    <w:rsid w:val="00F8569E"/>
    <w:rsid w:val="00F8704B"/>
    <w:rsid w:val="00F87D1D"/>
    <w:rsid w:val="00F91AD4"/>
    <w:rsid w:val="00F91BFE"/>
    <w:rsid w:val="00F933A8"/>
    <w:rsid w:val="00F9394E"/>
    <w:rsid w:val="00F93C22"/>
    <w:rsid w:val="00F942DD"/>
    <w:rsid w:val="00F944E3"/>
    <w:rsid w:val="00F96F89"/>
    <w:rsid w:val="00F9734F"/>
    <w:rsid w:val="00F976AD"/>
    <w:rsid w:val="00FA0510"/>
    <w:rsid w:val="00FA1D25"/>
    <w:rsid w:val="00FA2E05"/>
    <w:rsid w:val="00FA3AE4"/>
    <w:rsid w:val="00FA4C20"/>
    <w:rsid w:val="00FA4E7F"/>
    <w:rsid w:val="00FA5B8C"/>
    <w:rsid w:val="00FA5BC4"/>
    <w:rsid w:val="00FB1C3E"/>
    <w:rsid w:val="00FB291B"/>
    <w:rsid w:val="00FB47E5"/>
    <w:rsid w:val="00FB54C9"/>
    <w:rsid w:val="00FC032F"/>
    <w:rsid w:val="00FC1F44"/>
    <w:rsid w:val="00FC32F4"/>
    <w:rsid w:val="00FC55E2"/>
    <w:rsid w:val="00FC6423"/>
    <w:rsid w:val="00FC679A"/>
    <w:rsid w:val="00FD00F0"/>
    <w:rsid w:val="00FD014C"/>
    <w:rsid w:val="00FD022B"/>
    <w:rsid w:val="00FD0DCA"/>
    <w:rsid w:val="00FD2354"/>
    <w:rsid w:val="00FD610B"/>
    <w:rsid w:val="00FD6C8E"/>
    <w:rsid w:val="00FE038F"/>
    <w:rsid w:val="00FE3412"/>
    <w:rsid w:val="00FE3EDB"/>
    <w:rsid w:val="00FE5D27"/>
    <w:rsid w:val="00FF1E53"/>
    <w:rsid w:val="00FF5DF0"/>
    <w:rsid w:val="00FF6BCD"/>
    <w:rsid w:val="00FF7916"/>
    <w:rsid w:val="00FF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B2FB964"/>
  <w15:docId w15:val="{38F0FE98-7928-4AA4-840A-34139EADC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27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27FE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CB27F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37DE9"/>
  </w:style>
  <w:style w:type="character" w:styleId="HTMLCode">
    <w:name w:val="HTML Code"/>
    <w:basedOn w:val="DefaultParagraphFont"/>
    <w:uiPriority w:val="99"/>
    <w:semiHidden/>
    <w:unhideWhenUsed/>
    <w:rsid w:val="00675337"/>
    <w:rPr>
      <w:rFonts w:ascii="Courier New" w:eastAsia="Times New Roman" w:hAnsi="Courier New" w:cs="Courier New"/>
      <w:sz w:val="20"/>
      <w:szCs w:val="20"/>
    </w:rPr>
  </w:style>
  <w:style w:type="character" w:customStyle="1" w:styleId="typ">
    <w:name w:val="typ"/>
    <w:basedOn w:val="DefaultParagraphFont"/>
    <w:rsid w:val="00823A93"/>
  </w:style>
  <w:style w:type="character" w:customStyle="1" w:styleId="pun">
    <w:name w:val="pun"/>
    <w:basedOn w:val="DefaultParagraphFont"/>
    <w:rsid w:val="00823A93"/>
  </w:style>
  <w:style w:type="character" w:customStyle="1" w:styleId="pln">
    <w:name w:val="pln"/>
    <w:basedOn w:val="DefaultParagraphFont"/>
    <w:rsid w:val="00823A93"/>
  </w:style>
  <w:style w:type="character" w:customStyle="1" w:styleId="str">
    <w:name w:val="str"/>
    <w:basedOn w:val="DefaultParagraphFont"/>
    <w:rsid w:val="00823A93"/>
  </w:style>
  <w:style w:type="character" w:customStyle="1" w:styleId="Mention1">
    <w:name w:val="Mention1"/>
    <w:basedOn w:val="DefaultParagraphFont"/>
    <w:uiPriority w:val="99"/>
    <w:semiHidden/>
    <w:unhideWhenUsed/>
    <w:rsid w:val="00DD0374"/>
    <w:rPr>
      <w:color w:val="2B579A"/>
      <w:shd w:val="clear" w:color="auto" w:fill="E6E6E6"/>
    </w:rPr>
  </w:style>
  <w:style w:type="character" w:customStyle="1" w:styleId="InternetLink">
    <w:name w:val="Internet Link"/>
    <w:basedOn w:val="DefaultParagraphFont"/>
    <w:uiPriority w:val="99"/>
    <w:unhideWhenUsed/>
    <w:rsid w:val="00BD58F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341F"/>
    <w:rPr>
      <w:color w:val="808080"/>
      <w:shd w:val="clear" w:color="auto" w:fill="E6E6E6"/>
    </w:rPr>
  </w:style>
  <w:style w:type="character" w:customStyle="1" w:styleId="st">
    <w:name w:val="st"/>
    <w:basedOn w:val="DefaultParagraphFont"/>
    <w:rsid w:val="000A5803"/>
  </w:style>
  <w:style w:type="paragraph" w:customStyle="1" w:styleId="FrameContents">
    <w:name w:val="Frame Contents"/>
    <w:basedOn w:val="Normal"/>
    <w:qFormat/>
    <w:rsid w:val="003D2861"/>
    <w:pPr>
      <w:suppressAutoHyphens/>
    </w:pPr>
    <w:rPr>
      <w:rFonts w:ascii="Calibri" w:eastAsia="Calibri" w:hAnsi="Calibri" w:cs="Basic Roman"/>
      <w:lang w:eastAsia="zh-CN"/>
    </w:rPr>
  </w:style>
  <w:style w:type="character" w:customStyle="1" w:styleId="1">
    <w:name w:val="Хипервръзка1"/>
    <w:basedOn w:val="DefaultParagraphFont"/>
    <w:rsid w:val="003D2861"/>
    <w:rPr>
      <w:color w:val="0000FF"/>
      <w:u w:val="single"/>
    </w:rPr>
  </w:style>
  <w:style w:type="character" w:customStyle="1" w:styleId="normaltextrun">
    <w:name w:val="normaltextrun"/>
    <w:basedOn w:val="DefaultParagraphFont"/>
    <w:rsid w:val="009E7F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4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98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5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39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95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5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02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598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2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7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21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3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3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4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66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6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2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38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2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37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3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0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49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1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8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2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3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90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5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0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53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40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9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72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77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21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2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34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3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13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48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77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4EFEB9-6D02-45F2-B6A7-BAB016D69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71</TotalTime>
  <Pages>8</Pages>
  <Words>1569</Words>
  <Characters>8273</Characters>
  <Application>Microsoft Office Word</Application>
  <DocSecurity>0</DocSecurity>
  <Lines>413</Lines>
  <Paragraphs>4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ySQL Exam - May 2019</vt:lpstr>
      <vt:lpstr>MySQL Exam - May 2019</vt:lpstr>
    </vt:vector>
  </TitlesOfParts>
  <Manager>Svetlin Nakov</Manager>
  <Company>Software University (SoftUni)</Company>
  <LinksUpToDate>false</LinksUpToDate>
  <CharactersWithSpaces>9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 Exam - May 2019</dc:title>
  <dc:subject>C# Advanced – Practical Training Course @ SoftUni</dc:subject>
  <dc:creator>Software University Foundation</dc:creator>
  <cp:keywords>MySQL , Databases, Software University, SoftUni, programming, coding, software development, education, training, course</cp:keywords>
  <dc:description/>
  <cp:lastModifiedBy>Petar Chulin</cp:lastModifiedBy>
  <cp:revision>347</cp:revision>
  <cp:lastPrinted>2015-10-26T22:35:00Z</cp:lastPrinted>
  <dcterms:created xsi:type="dcterms:W3CDTF">2024-02-20T07:55:00Z</dcterms:created>
  <dcterms:modified xsi:type="dcterms:W3CDTF">2024-09-11T08:4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7d22e0b069d6a04e3e9561e52fc1644460a07bb633f2a061fd25041aac3fb8</vt:lpwstr>
  </property>
</Properties>
</file>